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321B5" w:rsidRPr="009207E3" w:rsidRDefault="00B9513D" w:rsidP="00F377D4">
      <w:pPr>
        <w:jc w:val="center"/>
        <w:rPr>
          <w:rFonts w:ascii="Cambria" w:hAnsi="Cambria" w:cstheme="majorBidi"/>
          <w:b/>
          <w:bCs/>
          <w:sz w:val="23"/>
          <w:szCs w:val="23"/>
        </w:rPr>
      </w:pPr>
      <w:r w:rsidRPr="00F377D4">
        <w:rPr>
          <w:rFonts w:ascii="Cambria" w:hAnsi="Cambria" w:cstheme="majorBidi"/>
          <w:b/>
          <w:bCs/>
          <w:sz w:val="23"/>
          <w:szCs w:val="23"/>
          <w:highlight w:val="yellow"/>
        </w:rPr>
        <w:t xml:space="preserve">Causes </w:t>
      </w:r>
      <w:r w:rsidR="00BB573D" w:rsidRPr="00F377D4">
        <w:rPr>
          <w:rFonts w:ascii="Cambria" w:hAnsi="Cambria" w:cstheme="majorBidi"/>
          <w:b/>
          <w:bCs/>
          <w:sz w:val="23"/>
          <w:szCs w:val="23"/>
          <w:highlight w:val="yellow"/>
        </w:rPr>
        <w:t xml:space="preserve">and Consequences of </w:t>
      </w:r>
      <w:r w:rsidR="00F321B5" w:rsidRPr="00F377D4">
        <w:rPr>
          <w:rFonts w:ascii="Cambria" w:hAnsi="Cambria" w:cstheme="majorBidi"/>
          <w:b/>
          <w:bCs/>
          <w:sz w:val="23"/>
          <w:szCs w:val="23"/>
          <w:highlight w:val="yellow"/>
        </w:rPr>
        <w:t>Overcrowding at</w:t>
      </w:r>
      <w:r w:rsidR="00EA6C4B" w:rsidRPr="00F377D4">
        <w:rPr>
          <w:rFonts w:ascii="Cambria" w:hAnsi="Cambria" w:cstheme="majorBidi"/>
          <w:b/>
          <w:bCs/>
          <w:sz w:val="23"/>
          <w:szCs w:val="23"/>
          <w:highlight w:val="yellow"/>
        </w:rPr>
        <w:t xml:space="preserve"> Emergency Departments and Its Impact on </w:t>
      </w:r>
      <w:r w:rsidR="00F321B5" w:rsidRPr="00F377D4">
        <w:rPr>
          <w:rFonts w:ascii="Cambria" w:hAnsi="Cambria" w:cstheme="majorBidi"/>
          <w:b/>
          <w:bCs/>
          <w:sz w:val="23"/>
          <w:szCs w:val="23"/>
          <w:highlight w:val="yellow"/>
        </w:rPr>
        <w:t>Pat</w:t>
      </w:r>
      <w:r w:rsidR="00EA6C4B" w:rsidRPr="00F377D4">
        <w:rPr>
          <w:rFonts w:ascii="Cambria" w:hAnsi="Cambria" w:cstheme="majorBidi"/>
          <w:b/>
          <w:bCs/>
          <w:sz w:val="23"/>
          <w:szCs w:val="23"/>
          <w:highlight w:val="yellow"/>
        </w:rPr>
        <w:t xml:space="preserve">ients Care at Main Governmental </w:t>
      </w:r>
      <w:r w:rsidR="00F321B5" w:rsidRPr="00F377D4">
        <w:rPr>
          <w:rFonts w:ascii="Cambria" w:hAnsi="Cambria" w:cstheme="majorBidi"/>
          <w:b/>
          <w:bCs/>
          <w:sz w:val="23"/>
          <w:szCs w:val="23"/>
          <w:highlight w:val="yellow"/>
        </w:rPr>
        <w:t xml:space="preserve">Hospitals in Gaza </w:t>
      </w:r>
      <w:r w:rsidR="00F321B5" w:rsidRPr="00F377D4">
        <w:rPr>
          <w:rFonts w:ascii="Cambria" w:hAnsi="Cambria" w:cstheme="majorBidi"/>
          <w:b/>
          <w:bCs/>
          <w:sz w:val="23"/>
          <w:szCs w:val="23"/>
          <w:highlight w:val="yellow"/>
        </w:rPr>
        <w:t>Strip.</w:t>
      </w:r>
    </w:p>
    <w:p w:rsidR="009207E3" w:rsidRDefault="00F321B5" w:rsidP="00F377D4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sz w:val="24"/>
          <w:szCs w:val="24"/>
          <w:highlight w:val="green"/>
        </w:rPr>
      </w:pPr>
      <w:r w:rsidRPr="00F377D4">
        <w:rPr>
          <w:rFonts w:asciiTheme="majorBidi" w:hAnsiTheme="majorBidi" w:cstheme="majorBidi"/>
          <w:b/>
          <w:bCs/>
          <w:sz w:val="24"/>
          <w:szCs w:val="24"/>
          <w:highlight w:val="green"/>
        </w:rPr>
        <w:t>General Information:</w:t>
      </w:r>
    </w:p>
    <w:p w:rsidR="00F377D4" w:rsidRPr="00F377D4" w:rsidRDefault="00F377D4" w:rsidP="00F377D4">
      <w:pPr>
        <w:pStyle w:val="ListParagraph"/>
        <w:rPr>
          <w:rFonts w:asciiTheme="majorBidi" w:hAnsiTheme="majorBidi" w:cstheme="majorBidi"/>
          <w:b/>
          <w:bCs/>
          <w:sz w:val="10"/>
          <w:szCs w:val="10"/>
          <w:highlight w:val="green"/>
        </w:rPr>
      </w:pPr>
    </w:p>
    <w:p w:rsidR="00F321B5" w:rsidRPr="009207E3" w:rsidRDefault="00F321B5" w:rsidP="009207E3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b/>
          <w:bCs/>
        </w:rPr>
      </w:pPr>
      <w:r w:rsidRPr="009207E3">
        <w:rPr>
          <w:rFonts w:asciiTheme="majorBidi" w:hAnsiTheme="majorBidi" w:cstheme="majorBidi"/>
          <w:b/>
          <w:bCs/>
        </w:rPr>
        <w:t>Age (Years)</w:t>
      </w:r>
      <w:r w:rsidRPr="009207E3">
        <w:rPr>
          <w:rFonts w:asciiTheme="majorBidi" w:hAnsiTheme="majorBidi" w:cstheme="majorBidi"/>
          <w:b/>
          <w:bCs/>
        </w:rPr>
        <w:t xml:space="preserve"> -------</w:t>
      </w:r>
    </w:p>
    <w:p w:rsidR="00BB573D" w:rsidRPr="00F377D4" w:rsidRDefault="00BB573D" w:rsidP="00BB573D">
      <w:pPr>
        <w:pStyle w:val="ListParagraph"/>
        <w:rPr>
          <w:rFonts w:asciiTheme="majorBidi" w:hAnsiTheme="majorBidi" w:cstheme="majorBidi"/>
          <w:sz w:val="10"/>
          <w:szCs w:val="10"/>
        </w:rPr>
      </w:pPr>
    </w:p>
    <w:p w:rsidR="00F321B5" w:rsidRPr="009207E3" w:rsidRDefault="00F321B5" w:rsidP="00BB573D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b/>
          <w:bCs/>
        </w:rPr>
      </w:pPr>
      <w:r w:rsidRPr="009207E3">
        <w:rPr>
          <w:rFonts w:asciiTheme="majorBidi" w:hAnsiTheme="majorBidi" w:cstheme="majorBidi"/>
          <w:b/>
          <w:bCs/>
        </w:rPr>
        <w:t>Please indicate your gender:</w:t>
      </w:r>
    </w:p>
    <w:p w:rsidR="00F321B5" w:rsidRPr="00077D87" w:rsidRDefault="00F321B5" w:rsidP="0031296B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Male</w:t>
      </w:r>
    </w:p>
    <w:p w:rsidR="0003761D" w:rsidRPr="00077D87" w:rsidRDefault="00F321B5" w:rsidP="00BB573D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Female</w:t>
      </w:r>
    </w:p>
    <w:p w:rsidR="00BB573D" w:rsidRPr="00F377D4" w:rsidRDefault="00BB573D" w:rsidP="00BB573D">
      <w:pPr>
        <w:pStyle w:val="ListParagraph"/>
        <w:rPr>
          <w:rFonts w:asciiTheme="majorBidi" w:hAnsiTheme="majorBidi" w:cstheme="majorBidi"/>
          <w:sz w:val="10"/>
          <w:szCs w:val="10"/>
        </w:rPr>
      </w:pPr>
    </w:p>
    <w:p w:rsidR="00F321B5" w:rsidRPr="009207E3" w:rsidRDefault="00F321B5" w:rsidP="00BB573D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b/>
          <w:bCs/>
        </w:rPr>
      </w:pPr>
      <w:r w:rsidRPr="009207E3">
        <w:rPr>
          <w:rFonts w:asciiTheme="majorBidi" w:hAnsiTheme="majorBidi" w:cstheme="majorBidi"/>
          <w:b/>
          <w:bCs/>
        </w:rPr>
        <w:t>How long you have been working in this ED:</w:t>
      </w:r>
    </w:p>
    <w:p w:rsidR="00F321B5" w:rsidRPr="00077D87" w:rsidRDefault="00F321B5" w:rsidP="0031296B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Less Than 2 Years</w:t>
      </w:r>
    </w:p>
    <w:p w:rsidR="00F321B5" w:rsidRPr="00077D87" w:rsidRDefault="00F321B5" w:rsidP="0031296B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2 _ 4 Years</w:t>
      </w:r>
    </w:p>
    <w:p w:rsidR="00F321B5" w:rsidRPr="00077D87" w:rsidRDefault="00F321B5" w:rsidP="0031296B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5 _ 10 Years</w:t>
      </w:r>
    </w:p>
    <w:p w:rsidR="0003761D" w:rsidRPr="00077D87" w:rsidRDefault="00BB573D" w:rsidP="00BB573D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More</w:t>
      </w:r>
      <w:r w:rsidR="00F321B5" w:rsidRPr="00077D87">
        <w:rPr>
          <w:rFonts w:asciiTheme="majorBidi" w:hAnsiTheme="majorBidi" w:cstheme="majorBidi"/>
        </w:rPr>
        <w:t xml:space="preserve"> than 10 years</w:t>
      </w:r>
    </w:p>
    <w:p w:rsidR="00BB573D" w:rsidRPr="00F377D4" w:rsidRDefault="00BB573D" w:rsidP="00BB573D">
      <w:pPr>
        <w:pStyle w:val="ListParagraph"/>
        <w:rPr>
          <w:rFonts w:asciiTheme="majorBidi" w:hAnsiTheme="majorBidi" w:cstheme="majorBidi"/>
          <w:sz w:val="10"/>
          <w:szCs w:val="10"/>
        </w:rPr>
      </w:pPr>
    </w:p>
    <w:p w:rsidR="00F321B5" w:rsidRPr="009207E3" w:rsidRDefault="00F321B5" w:rsidP="00BB573D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b/>
          <w:bCs/>
        </w:rPr>
      </w:pPr>
      <w:r w:rsidRPr="009207E3">
        <w:rPr>
          <w:rFonts w:asciiTheme="majorBidi" w:hAnsiTheme="majorBidi" w:cstheme="majorBidi"/>
          <w:b/>
          <w:bCs/>
        </w:rPr>
        <w:t>At which Emergency Department you are Working:</w:t>
      </w:r>
    </w:p>
    <w:p w:rsidR="00F321B5" w:rsidRPr="00077D87" w:rsidRDefault="00F321B5" w:rsidP="0031296B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l Shefa Hospital ED.</w:t>
      </w:r>
    </w:p>
    <w:p w:rsidR="00F321B5" w:rsidRPr="00077D87" w:rsidRDefault="00F321B5" w:rsidP="0031296B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aser Hospital ED.</w:t>
      </w:r>
    </w:p>
    <w:p w:rsidR="00F321B5" w:rsidRPr="00077D87" w:rsidRDefault="00F321B5" w:rsidP="0031296B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European Gaza Hospital ED.</w:t>
      </w:r>
    </w:p>
    <w:p w:rsidR="0003761D" w:rsidRPr="00077D87" w:rsidRDefault="00F321B5" w:rsidP="00BB573D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Indonesian Hospital ED.</w:t>
      </w:r>
    </w:p>
    <w:p w:rsidR="00BB573D" w:rsidRPr="00F377D4" w:rsidRDefault="00BB573D" w:rsidP="00BB573D">
      <w:pPr>
        <w:pStyle w:val="ListParagraph"/>
        <w:rPr>
          <w:rFonts w:asciiTheme="majorBidi" w:hAnsiTheme="majorBidi" w:cstheme="majorBidi"/>
          <w:sz w:val="10"/>
          <w:szCs w:val="10"/>
        </w:rPr>
      </w:pPr>
    </w:p>
    <w:p w:rsidR="00F321B5" w:rsidRPr="009207E3" w:rsidRDefault="00F321B5" w:rsidP="00BB573D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b/>
          <w:bCs/>
        </w:rPr>
      </w:pPr>
      <w:r w:rsidRPr="009207E3">
        <w:rPr>
          <w:rFonts w:asciiTheme="majorBidi" w:hAnsiTheme="majorBidi" w:cstheme="majorBidi"/>
          <w:b/>
          <w:bCs/>
        </w:rPr>
        <w:t>What is your position in this ED:</w:t>
      </w:r>
    </w:p>
    <w:p w:rsidR="00F321B5" w:rsidRPr="00077D87" w:rsidRDefault="00F321B5" w:rsidP="0031296B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 Doctor.</w:t>
      </w:r>
    </w:p>
    <w:p w:rsidR="0003761D" w:rsidRPr="00077D87" w:rsidRDefault="00F321B5" w:rsidP="00BB573D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 Nurse.</w:t>
      </w:r>
    </w:p>
    <w:p w:rsidR="00BB573D" w:rsidRPr="00F377D4" w:rsidRDefault="00BB573D" w:rsidP="00BB573D">
      <w:pPr>
        <w:pStyle w:val="ListParagraph"/>
        <w:rPr>
          <w:rFonts w:asciiTheme="majorBidi" w:hAnsiTheme="majorBidi" w:cstheme="majorBidi"/>
          <w:sz w:val="10"/>
          <w:szCs w:val="10"/>
        </w:rPr>
      </w:pPr>
    </w:p>
    <w:p w:rsidR="00F321B5" w:rsidRPr="009207E3" w:rsidRDefault="00F321B5" w:rsidP="00BB573D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b/>
          <w:bCs/>
        </w:rPr>
      </w:pPr>
      <w:r w:rsidRPr="009207E3">
        <w:rPr>
          <w:rFonts w:asciiTheme="majorBidi" w:hAnsiTheme="majorBidi" w:cstheme="majorBidi"/>
          <w:b/>
          <w:bCs/>
        </w:rPr>
        <w:t>Are you working in a Surgical or Medical Emergency Department:</w:t>
      </w:r>
    </w:p>
    <w:p w:rsidR="00F321B5" w:rsidRPr="00077D87" w:rsidRDefault="00F321B5" w:rsidP="0031296B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urgical</w:t>
      </w:r>
    </w:p>
    <w:p w:rsidR="00F321B5" w:rsidRPr="00077D87" w:rsidRDefault="00F321B5" w:rsidP="0031296B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Medical</w:t>
      </w:r>
    </w:p>
    <w:p w:rsidR="00F321B5" w:rsidRPr="00077D87" w:rsidRDefault="00F321B5" w:rsidP="0031296B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Both</w:t>
      </w:r>
    </w:p>
    <w:p w:rsidR="0031296B" w:rsidRPr="00F377D4" w:rsidRDefault="0031296B" w:rsidP="0031296B">
      <w:pPr>
        <w:pStyle w:val="ListParagraph"/>
        <w:rPr>
          <w:rFonts w:asciiTheme="majorBidi" w:hAnsiTheme="majorBidi" w:cstheme="majorBidi"/>
          <w:sz w:val="12"/>
          <w:szCs w:val="12"/>
        </w:rPr>
      </w:pPr>
    </w:p>
    <w:p w:rsidR="00F321B5" w:rsidRPr="00F377D4" w:rsidRDefault="00F321B5" w:rsidP="0003761D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sz w:val="24"/>
          <w:szCs w:val="24"/>
          <w:highlight w:val="green"/>
        </w:rPr>
      </w:pPr>
      <w:r w:rsidRPr="00F377D4">
        <w:rPr>
          <w:rFonts w:asciiTheme="majorBidi" w:hAnsiTheme="majorBidi" w:cstheme="majorBidi"/>
          <w:b/>
          <w:bCs/>
          <w:sz w:val="24"/>
          <w:szCs w:val="24"/>
          <w:highlight w:val="green"/>
        </w:rPr>
        <w:t>Causes of Overcrowding Inside the Emergency Department.</w:t>
      </w:r>
    </w:p>
    <w:p w:rsidR="00EA6C4B" w:rsidRPr="00F377D4" w:rsidRDefault="00EA6C4B" w:rsidP="00EA6C4B">
      <w:pPr>
        <w:pStyle w:val="ListParagraph"/>
        <w:rPr>
          <w:rFonts w:asciiTheme="majorBidi" w:hAnsiTheme="majorBidi" w:cstheme="majorBidi"/>
          <w:b/>
          <w:bCs/>
          <w:sz w:val="16"/>
          <w:szCs w:val="16"/>
        </w:rPr>
      </w:pPr>
    </w:p>
    <w:p w:rsidR="00F321B5" w:rsidRPr="009207E3" w:rsidRDefault="00F321B5" w:rsidP="0061599D">
      <w:pPr>
        <w:pStyle w:val="ListParagraph"/>
        <w:numPr>
          <w:ilvl w:val="0"/>
          <w:numId w:val="4"/>
        </w:numPr>
        <w:jc w:val="center"/>
        <w:rPr>
          <w:rFonts w:asciiTheme="majorBidi" w:hAnsiTheme="majorBidi" w:cstheme="majorBidi"/>
          <w:b/>
          <w:bCs/>
        </w:rPr>
      </w:pPr>
      <w:r w:rsidRPr="009207E3">
        <w:rPr>
          <w:rFonts w:asciiTheme="majorBidi" w:hAnsiTheme="majorBidi" w:cstheme="majorBidi"/>
          <w:b/>
          <w:bCs/>
        </w:rPr>
        <w:t>Limited Beds in the Emergency Department:</w:t>
      </w:r>
      <w:r w:rsidR="003B2D3A" w:rsidRPr="009207E3">
        <w:rPr>
          <w:rFonts w:asciiTheme="majorBidi" w:hAnsiTheme="majorBidi" w:cstheme="majorBidi"/>
          <w:b/>
          <w:bCs/>
        </w:rPr>
        <w:t xml:space="preserve"> </w:t>
      </w:r>
      <w:r w:rsidR="002A6F67" w:rsidRPr="009207E3">
        <w:rPr>
          <w:rFonts w:asciiTheme="majorBidi" w:hAnsiTheme="majorBidi" w:cstheme="majorBidi" w:hint="cs"/>
          <w:b/>
          <w:bCs/>
          <w:rtl/>
        </w:rPr>
        <w:t>(</w:t>
      </w:r>
      <w:r w:rsidR="003B2D3A" w:rsidRPr="009207E3">
        <w:rPr>
          <w:rFonts w:asciiTheme="majorBidi" w:hAnsiTheme="majorBidi" w:cstheme="majorBidi" w:hint="cs"/>
          <w:b/>
          <w:bCs/>
          <w:rtl/>
          <w:lang w:bidi="ar-IQ"/>
        </w:rPr>
        <w:t>قل</w:t>
      </w:r>
      <w:r w:rsidR="003B2D3A" w:rsidRPr="009207E3">
        <w:rPr>
          <w:rFonts w:asciiTheme="majorBidi" w:hAnsiTheme="majorBidi" w:cstheme="majorBidi" w:hint="cs"/>
          <w:b/>
          <w:bCs/>
          <w:rtl/>
          <w:lang w:bidi="ar-IQ"/>
        </w:rPr>
        <w:t>ّ</w:t>
      </w:r>
      <w:r w:rsidR="003B2D3A" w:rsidRPr="009207E3">
        <w:rPr>
          <w:rFonts w:asciiTheme="majorBidi" w:hAnsiTheme="majorBidi" w:cstheme="majorBidi" w:hint="cs"/>
          <w:b/>
          <w:bCs/>
          <w:rtl/>
          <w:lang w:bidi="ar-IQ"/>
        </w:rPr>
        <w:t>ة</w:t>
      </w:r>
      <w:r w:rsidR="003B2D3A" w:rsidRPr="009207E3">
        <w:rPr>
          <w:rFonts w:asciiTheme="majorBidi" w:hAnsiTheme="majorBidi" w:cstheme="majorBidi" w:hint="cs"/>
          <w:b/>
          <w:bCs/>
          <w:rtl/>
          <w:lang w:bidi="ar-IQ"/>
        </w:rPr>
        <w:t xml:space="preserve"> </w:t>
      </w:r>
      <w:r w:rsidR="003B2D3A" w:rsidRPr="009207E3">
        <w:rPr>
          <w:rFonts w:asciiTheme="majorBidi" w:hAnsiTheme="majorBidi" w:cstheme="majorBidi" w:hint="cs"/>
          <w:b/>
          <w:bCs/>
          <w:rtl/>
          <w:lang w:bidi="ar-IQ"/>
        </w:rPr>
        <w:t>عدد الأسرّة</w:t>
      </w:r>
      <w:r w:rsidR="002A6F67" w:rsidRPr="009207E3">
        <w:rPr>
          <w:rFonts w:asciiTheme="majorBidi" w:hAnsiTheme="majorBidi" w:cstheme="majorBidi" w:hint="cs"/>
          <w:b/>
          <w:bCs/>
          <w:rtl/>
          <w:lang w:bidi="ar-IQ"/>
        </w:rPr>
        <w:t>)</w:t>
      </w:r>
    </w:p>
    <w:p w:rsidR="00F321B5" w:rsidRPr="00077D87" w:rsidRDefault="00EA6C4B" w:rsidP="00EA6C4B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Agree</w:t>
      </w:r>
    </w:p>
    <w:p w:rsidR="00F321B5" w:rsidRPr="00077D87" w:rsidRDefault="00F321B5" w:rsidP="00EA6C4B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EA6C4B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EA6C4B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F321B5" w:rsidRPr="00077D87" w:rsidRDefault="00F321B5" w:rsidP="00EA6C4B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EA6C4B" w:rsidRPr="00F377D4" w:rsidRDefault="00EA6C4B" w:rsidP="00EA6C4B">
      <w:pPr>
        <w:pStyle w:val="ListParagraph"/>
        <w:rPr>
          <w:rFonts w:asciiTheme="majorBidi" w:hAnsiTheme="majorBidi" w:cstheme="majorBidi"/>
          <w:b/>
          <w:bCs/>
          <w:sz w:val="16"/>
          <w:szCs w:val="16"/>
        </w:rPr>
      </w:pPr>
    </w:p>
    <w:p w:rsidR="00F321B5" w:rsidRPr="009207E3" w:rsidRDefault="00F321B5" w:rsidP="00EA6C4B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</w:rPr>
      </w:pPr>
      <w:r w:rsidRPr="009207E3">
        <w:rPr>
          <w:rFonts w:asciiTheme="majorBidi" w:hAnsiTheme="majorBidi" w:cstheme="majorBidi"/>
          <w:b/>
          <w:bCs/>
        </w:rPr>
        <w:t>Limited Staff Members in the Emergency Department:</w:t>
      </w:r>
    </w:p>
    <w:p w:rsidR="002A6F67" w:rsidRPr="00077D87" w:rsidRDefault="002A6F67" w:rsidP="0061599D">
      <w:pPr>
        <w:pStyle w:val="ListParagraph"/>
        <w:jc w:val="center"/>
        <w:rPr>
          <w:rFonts w:asciiTheme="majorBidi" w:hAnsiTheme="majorBidi" w:cstheme="majorBidi"/>
        </w:rPr>
      </w:pPr>
      <w:r w:rsidRPr="009207E3">
        <w:rPr>
          <w:rFonts w:asciiTheme="majorBidi" w:hAnsiTheme="majorBidi" w:cstheme="majorBidi" w:hint="cs"/>
          <w:b/>
          <w:bCs/>
          <w:rtl/>
        </w:rPr>
        <w:t>(</w:t>
      </w:r>
      <w:r w:rsidRPr="009207E3">
        <w:rPr>
          <w:rFonts w:asciiTheme="majorBidi" w:hAnsiTheme="majorBidi" w:cstheme="majorBidi" w:hint="cs"/>
          <w:b/>
          <w:bCs/>
          <w:rtl/>
          <w:lang w:bidi="ar-IQ"/>
        </w:rPr>
        <w:t xml:space="preserve">قلّة </w:t>
      </w:r>
      <w:r w:rsidRPr="009207E3">
        <w:rPr>
          <w:rFonts w:asciiTheme="majorBidi" w:hAnsiTheme="majorBidi" w:cstheme="majorBidi" w:hint="cs"/>
          <w:b/>
          <w:bCs/>
          <w:rtl/>
          <w:lang w:bidi="ar-IQ"/>
        </w:rPr>
        <w:t>عدد الطاقم الطبي</w:t>
      </w:r>
      <w:r w:rsidRPr="009207E3">
        <w:rPr>
          <w:rFonts w:asciiTheme="majorBidi" w:hAnsiTheme="majorBidi" w:cstheme="majorBidi" w:hint="cs"/>
          <w:b/>
          <w:bCs/>
          <w:rtl/>
          <w:lang w:bidi="ar-IQ"/>
        </w:rPr>
        <w:t>)</w:t>
      </w:r>
    </w:p>
    <w:p w:rsidR="00F321B5" w:rsidRPr="00077D87" w:rsidRDefault="00EA6C4B" w:rsidP="00EA6C4B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Agree</w:t>
      </w:r>
    </w:p>
    <w:p w:rsidR="00F321B5" w:rsidRPr="00077D87" w:rsidRDefault="00F321B5" w:rsidP="00EA6C4B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EA6C4B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EA6C4B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907769" w:rsidRPr="00077D87" w:rsidRDefault="00F321B5" w:rsidP="00EA6C4B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EA6C4B" w:rsidRPr="00A96788" w:rsidRDefault="00EA6C4B" w:rsidP="00EA6C4B">
      <w:pPr>
        <w:pStyle w:val="ListParagraph"/>
        <w:rPr>
          <w:rFonts w:asciiTheme="majorBidi" w:hAnsiTheme="majorBidi" w:cstheme="majorBidi"/>
          <w:sz w:val="16"/>
          <w:szCs w:val="16"/>
        </w:rPr>
      </w:pPr>
    </w:p>
    <w:p w:rsidR="002A6F67" w:rsidRPr="009207E3" w:rsidRDefault="00F321B5" w:rsidP="00096CC8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</w:rPr>
      </w:pPr>
      <w:r w:rsidRPr="009207E3">
        <w:rPr>
          <w:rFonts w:asciiTheme="majorBidi" w:hAnsiTheme="majorBidi" w:cstheme="majorBidi"/>
          <w:b/>
          <w:bCs/>
        </w:rPr>
        <w:lastRenderedPageBreak/>
        <w:t>Limited Support Staff in the Emergency Department:</w:t>
      </w:r>
    </w:p>
    <w:p w:rsidR="00096CC8" w:rsidRPr="00077D87" w:rsidRDefault="00096CC8" w:rsidP="00ED6A61">
      <w:pPr>
        <w:pStyle w:val="ListParagraph"/>
        <w:jc w:val="center"/>
        <w:rPr>
          <w:rFonts w:asciiTheme="majorBidi" w:hAnsiTheme="majorBidi" w:cstheme="majorBidi"/>
        </w:rPr>
      </w:pPr>
      <w:r w:rsidRPr="009207E3">
        <w:rPr>
          <w:rFonts w:asciiTheme="majorBidi" w:hAnsiTheme="majorBidi" w:cstheme="majorBidi" w:hint="cs"/>
          <w:b/>
          <w:bCs/>
          <w:rtl/>
        </w:rPr>
        <w:t>(</w:t>
      </w:r>
      <w:r w:rsidRPr="009207E3">
        <w:rPr>
          <w:rFonts w:asciiTheme="majorBidi" w:hAnsiTheme="majorBidi" w:cstheme="majorBidi" w:hint="cs"/>
          <w:b/>
          <w:bCs/>
          <w:rtl/>
          <w:lang w:bidi="ar-IQ"/>
        </w:rPr>
        <w:t xml:space="preserve">قلّة </w:t>
      </w:r>
      <w:r w:rsidRPr="009207E3">
        <w:rPr>
          <w:rFonts w:asciiTheme="majorBidi" w:hAnsiTheme="majorBidi" w:cstheme="majorBidi" w:hint="cs"/>
          <w:b/>
          <w:bCs/>
          <w:rtl/>
          <w:lang w:bidi="ar-IQ"/>
        </w:rPr>
        <w:t>عدد المراسلين و عمال النظافة</w:t>
      </w:r>
      <w:r w:rsidRPr="009207E3">
        <w:rPr>
          <w:rFonts w:asciiTheme="majorBidi" w:hAnsiTheme="majorBidi" w:cstheme="majorBidi" w:hint="cs"/>
          <w:b/>
          <w:bCs/>
          <w:rtl/>
          <w:lang w:bidi="ar-IQ"/>
        </w:rPr>
        <w:t>)</w:t>
      </w:r>
    </w:p>
    <w:p w:rsidR="00F321B5" w:rsidRPr="00077D87" w:rsidRDefault="00EA6C4B" w:rsidP="00EA6C4B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Agree</w:t>
      </w:r>
    </w:p>
    <w:p w:rsidR="00F321B5" w:rsidRPr="00077D87" w:rsidRDefault="00F321B5" w:rsidP="00EA6C4B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EA6C4B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EA6C4B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907769" w:rsidRPr="00077D87" w:rsidRDefault="00F321B5" w:rsidP="00EA6C4B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EA6C4B" w:rsidRPr="00A96788" w:rsidRDefault="00EA6C4B" w:rsidP="00EA6C4B">
      <w:pPr>
        <w:pStyle w:val="ListParagraph"/>
        <w:rPr>
          <w:rFonts w:asciiTheme="majorBidi" w:hAnsiTheme="majorBidi" w:cstheme="majorBidi"/>
          <w:sz w:val="16"/>
          <w:szCs w:val="16"/>
        </w:rPr>
      </w:pPr>
    </w:p>
    <w:p w:rsidR="00F321B5" w:rsidRPr="009207E3" w:rsidRDefault="00F321B5" w:rsidP="00EA6C4B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</w:rPr>
      </w:pPr>
      <w:r w:rsidRPr="009207E3">
        <w:rPr>
          <w:rFonts w:asciiTheme="majorBidi" w:hAnsiTheme="majorBidi" w:cstheme="majorBidi"/>
          <w:b/>
          <w:bCs/>
        </w:rPr>
        <w:t>Limited Space in the Emergency Department:</w:t>
      </w:r>
    </w:p>
    <w:p w:rsidR="007343C0" w:rsidRPr="009207E3" w:rsidRDefault="007343C0" w:rsidP="00ED6A61">
      <w:pPr>
        <w:pStyle w:val="ListParagraph"/>
        <w:jc w:val="center"/>
        <w:rPr>
          <w:rFonts w:asciiTheme="majorBidi" w:hAnsiTheme="majorBidi" w:cstheme="majorBidi"/>
          <w:b/>
          <w:bCs/>
        </w:rPr>
      </w:pPr>
      <w:r w:rsidRPr="009207E3">
        <w:rPr>
          <w:rFonts w:asciiTheme="majorBidi" w:hAnsiTheme="majorBidi" w:cstheme="majorBidi" w:hint="cs"/>
          <w:b/>
          <w:bCs/>
          <w:rtl/>
        </w:rPr>
        <w:t>(</w:t>
      </w:r>
      <w:r w:rsidR="00667A10" w:rsidRPr="009207E3">
        <w:rPr>
          <w:rFonts w:asciiTheme="majorBidi" w:hAnsiTheme="majorBidi" w:cstheme="majorBidi" w:hint="cs"/>
          <w:b/>
          <w:bCs/>
          <w:rtl/>
          <w:lang w:bidi="ar-IQ"/>
        </w:rPr>
        <w:t>مساحة الطوارئ غير كافية</w:t>
      </w:r>
      <w:r w:rsidRPr="009207E3">
        <w:rPr>
          <w:rFonts w:asciiTheme="majorBidi" w:hAnsiTheme="majorBidi" w:cstheme="majorBidi" w:hint="cs"/>
          <w:b/>
          <w:bCs/>
          <w:rtl/>
          <w:lang w:bidi="ar-IQ"/>
        </w:rPr>
        <w:t>)</w:t>
      </w:r>
    </w:p>
    <w:p w:rsidR="00F321B5" w:rsidRPr="00077D87" w:rsidRDefault="00907769" w:rsidP="00EA6C4B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a</w:t>
      </w:r>
      <w:r w:rsidR="00F321B5" w:rsidRPr="00077D87">
        <w:rPr>
          <w:rFonts w:asciiTheme="majorBidi" w:hAnsiTheme="majorBidi" w:cstheme="majorBidi"/>
        </w:rPr>
        <w:t>gree</w:t>
      </w:r>
    </w:p>
    <w:p w:rsidR="00F321B5" w:rsidRPr="00077D87" w:rsidRDefault="00F321B5" w:rsidP="00EA6C4B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EA6C4B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EA6C4B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907769" w:rsidRPr="00077D87" w:rsidRDefault="00F321B5" w:rsidP="00EA6C4B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EA6C4B" w:rsidRPr="00A96788" w:rsidRDefault="00EA6C4B" w:rsidP="00EA6C4B">
      <w:pPr>
        <w:pStyle w:val="ListParagraph"/>
        <w:rPr>
          <w:rFonts w:asciiTheme="majorBidi" w:hAnsiTheme="majorBidi" w:cstheme="majorBidi"/>
          <w:sz w:val="16"/>
          <w:szCs w:val="16"/>
        </w:rPr>
      </w:pPr>
    </w:p>
    <w:p w:rsidR="00F321B5" w:rsidRPr="009207E3" w:rsidRDefault="00F321B5" w:rsidP="00EA6C4B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</w:rPr>
      </w:pPr>
      <w:r w:rsidRPr="009207E3">
        <w:rPr>
          <w:rFonts w:asciiTheme="majorBidi" w:hAnsiTheme="majorBidi" w:cstheme="majorBidi"/>
          <w:b/>
          <w:bCs/>
        </w:rPr>
        <w:t>Ineffective ED triage system:</w:t>
      </w:r>
    </w:p>
    <w:p w:rsidR="00667A10" w:rsidRPr="00077D87" w:rsidRDefault="00667A10" w:rsidP="00ED6A61">
      <w:pPr>
        <w:pStyle w:val="ListParagraph"/>
        <w:jc w:val="center"/>
        <w:rPr>
          <w:rFonts w:asciiTheme="majorBidi" w:hAnsiTheme="majorBidi" w:cstheme="majorBidi"/>
        </w:rPr>
      </w:pPr>
      <w:r w:rsidRPr="009207E3">
        <w:rPr>
          <w:rFonts w:asciiTheme="majorBidi" w:hAnsiTheme="majorBidi" w:cstheme="majorBidi" w:hint="cs"/>
          <w:b/>
          <w:bCs/>
          <w:rtl/>
        </w:rPr>
        <w:t>(</w:t>
      </w:r>
      <w:r w:rsidR="00936BC6" w:rsidRPr="009207E3">
        <w:rPr>
          <w:rFonts w:asciiTheme="majorBidi" w:hAnsiTheme="majorBidi" w:cstheme="majorBidi" w:hint="cs"/>
          <w:b/>
          <w:bCs/>
          <w:rtl/>
          <w:lang w:bidi="ar-IQ"/>
        </w:rPr>
        <w:t>عدم فعالية نظام التراياج في الطوارئ</w:t>
      </w:r>
      <w:r w:rsidRPr="009207E3">
        <w:rPr>
          <w:rFonts w:asciiTheme="majorBidi" w:hAnsiTheme="majorBidi" w:cstheme="majorBidi" w:hint="cs"/>
          <w:b/>
          <w:bCs/>
          <w:rtl/>
          <w:lang w:bidi="ar-IQ"/>
        </w:rPr>
        <w:t>)</w:t>
      </w:r>
    </w:p>
    <w:p w:rsidR="00F321B5" w:rsidRPr="00077D87" w:rsidRDefault="0031296B" w:rsidP="00EA6C4B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Agree</w:t>
      </w:r>
    </w:p>
    <w:p w:rsidR="00F321B5" w:rsidRPr="00077D87" w:rsidRDefault="00F321B5" w:rsidP="00EA6C4B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EA6C4B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EA6C4B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936BC6" w:rsidRPr="00077D87" w:rsidRDefault="00F321B5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936BC6" w:rsidRPr="00A96788" w:rsidRDefault="00936BC6" w:rsidP="00936BC6">
      <w:pPr>
        <w:pStyle w:val="ListParagraph"/>
        <w:rPr>
          <w:rFonts w:asciiTheme="majorBidi" w:hAnsiTheme="majorBidi" w:cstheme="majorBidi"/>
          <w:sz w:val="16"/>
          <w:szCs w:val="16"/>
        </w:rPr>
      </w:pPr>
    </w:p>
    <w:p w:rsidR="00F321B5" w:rsidRPr="009207E3" w:rsidRDefault="00F321B5" w:rsidP="00936BC6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</w:rPr>
      </w:pPr>
      <w:r w:rsidRPr="009207E3">
        <w:rPr>
          <w:rFonts w:asciiTheme="majorBidi" w:hAnsiTheme="majorBidi" w:cstheme="majorBidi"/>
          <w:b/>
          <w:bCs/>
        </w:rPr>
        <w:t>Lengthy Bureaucratic Procedures:</w:t>
      </w:r>
    </w:p>
    <w:p w:rsidR="00936BC6" w:rsidRPr="00077D87" w:rsidRDefault="00936BC6" w:rsidP="00ED6A61">
      <w:pPr>
        <w:pStyle w:val="ListParagraph"/>
        <w:jc w:val="center"/>
        <w:rPr>
          <w:rFonts w:asciiTheme="majorBidi" w:hAnsiTheme="majorBidi" w:cstheme="majorBidi"/>
        </w:rPr>
      </w:pPr>
      <w:r w:rsidRPr="009207E3">
        <w:rPr>
          <w:rFonts w:asciiTheme="majorBidi" w:hAnsiTheme="majorBidi" w:cstheme="majorBidi" w:hint="cs"/>
          <w:b/>
          <w:bCs/>
          <w:rtl/>
        </w:rPr>
        <w:t>(</w:t>
      </w:r>
      <w:r w:rsidR="002006AE" w:rsidRPr="009207E3">
        <w:rPr>
          <w:rFonts w:asciiTheme="majorBidi" w:hAnsiTheme="majorBidi" w:cstheme="majorBidi" w:hint="cs"/>
          <w:b/>
          <w:bCs/>
          <w:rtl/>
          <w:lang w:bidi="ar-IQ"/>
        </w:rPr>
        <w:t>متطلبات إدارية مطوّلة مثل قطع التذاكر!</w:t>
      </w:r>
      <w:r w:rsidRPr="009207E3">
        <w:rPr>
          <w:rFonts w:asciiTheme="majorBidi" w:hAnsiTheme="majorBidi" w:cstheme="majorBidi" w:hint="cs"/>
          <w:b/>
          <w:bCs/>
          <w:rtl/>
          <w:lang w:bidi="ar-IQ"/>
        </w:rPr>
        <w:t>)</w:t>
      </w:r>
    </w:p>
    <w:p w:rsidR="00F321B5" w:rsidRPr="00077D87" w:rsidRDefault="00936BC6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Agree</w:t>
      </w:r>
    </w:p>
    <w:p w:rsidR="00F321B5" w:rsidRPr="00077D87" w:rsidRDefault="00F321B5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907769" w:rsidRPr="00077D87" w:rsidRDefault="00F321B5" w:rsidP="002006A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2006AE" w:rsidRPr="00A96788" w:rsidRDefault="002006AE" w:rsidP="002006AE">
      <w:pPr>
        <w:pStyle w:val="ListParagraph"/>
        <w:rPr>
          <w:rFonts w:asciiTheme="majorBidi" w:hAnsiTheme="majorBidi" w:cstheme="majorBidi"/>
          <w:sz w:val="16"/>
          <w:szCs w:val="16"/>
        </w:rPr>
      </w:pPr>
    </w:p>
    <w:p w:rsidR="00F321B5" w:rsidRPr="009207E3" w:rsidRDefault="00F321B5" w:rsidP="00936BC6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</w:rPr>
      </w:pPr>
      <w:r w:rsidRPr="009207E3">
        <w:rPr>
          <w:rFonts w:asciiTheme="majorBidi" w:hAnsiTheme="majorBidi" w:cstheme="majorBidi"/>
          <w:b/>
          <w:bCs/>
        </w:rPr>
        <w:t>Seen Patients in the ED stay longer than expected:</w:t>
      </w:r>
    </w:p>
    <w:p w:rsidR="002006AE" w:rsidRPr="00077D87" w:rsidRDefault="002006AE" w:rsidP="0061599D">
      <w:pPr>
        <w:pStyle w:val="ListParagraph"/>
        <w:jc w:val="center"/>
        <w:rPr>
          <w:rFonts w:asciiTheme="majorBidi" w:hAnsiTheme="majorBidi" w:cstheme="majorBidi"/>
        </w:rPr>
      </w:pPr>
      <w:r w:rsidRPr="009207E3">
        <w:rPr>
          <w:rFonts w:asciiTheme="majorBidi" w:hAnsiTheme="majorBidi" w:cstheme="majorBidi" w:hint="cs"/>
          <w:b/>
          <w:bCs/>
          <w:rtl/>
        </w:rPr>
        <w:t>(</w:t>
      </w:r>
      <w:r w:rsidR="005711F0" w:rsidRPr="009207E3">
        <w:rPr>
          <w:rFonts w:asciiTheme="majorBidi" w:hAnsiTheme="majorBidi" w:cstheme="majorBidi" w:hint="cs"/>
          <w:b/>
          <w:bCs/>
          <w:rtl/>
          <w:lang w:bidi="ar-IQ"/>
        </w:rPr>
        <w:t>حالات الطوارئ تستغرق أكثر من الوقت اللازم</w:t>
      </w:r>
      <w:r w:rsidRPr="009207E3">
        <w:rPr>
          <w:rFonts w:asciiTheme="majorBidi" w:hAnsiTheme="majorBidi" w:cstheme="majorBidi" w:hint="cs"/>
          <w:b/>
          <w:bCs/>
          <w:rtl/>
          <w:lang w:bidi="ar-IQ"/>
        </w:rPr>
        <w:t>)</w:t>
      </w:r>
    </w:p>
    <w:p w:rsidR="00F321B5" w:rsidRPr="00077D87" w:rsidRDefault="00936BC6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Agree</w:t>
      </w:r>
    </w:p>
    <w:p w:rsidR="00F321B5" w:rsidRPr="00077D87" w:rsidRDefault="00F321B5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907769" w:rsidRPr="00077D87" w:rsidRDefault="00F321B5" w:rsidP="00E7659A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E7659A" w:rsidRPr="00A96788" w:rsidRDefault="00E7659A" w:rsidP="00E7659A">
      <w:pPr>
        <w:pStyle w:val="ListParagraph"/>
        <w:rPr>
          <w:rFonts w:asciiTheme="majorBidi" w:hAnsiTheme="majorBidi" w:cstheme="majorBidi"/>
          <w:sz w:val="16"/>
          <w:szCs w:val="16"/>
        </w:rPr>
      </w:pPr>
    </w:p>
    <w:p w:rsidR="00E7659A" w:rsidRPr="009207E3" w:rsidRDefault="00F321B5" w:rsidP="00936BC6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</w:rPr>
      </w:pPr>
      <w:r w:rsidRPr="009207E3">
        <w:rPr>
          <w:rFonts w:asciiTheme="majorBidi" w:hAnsiTheme="majorBidi" w:cstheme="majorBidi"/>
          <w:b/>
          <w:bCs/>
        </w:rPr>
        <w:t xml:space="preserve">Requesting Unnecessary Investigations: </w:t>
      </w:r>
    </w:p>
    <w:p w:rsidR="00E7659A" w:rsidRPr="009207E3" w:rsidRDefault="00E7659A" w:rsidP="0061599D">
      <w:pPr>
        <w:pStyle w:val="ListParagraph"/>
        <w:jc w:val="center"/>
        <w:rPr>
          <w:rFonts w:asciiTheme="majorBidi" w:hAnsiTheme="majorBidi" w:cstheme="majorBidi"/>
          <w:b/>
          <w:bCs/>
        </w:rPr>
      </w:pPr>
      <w:r w:rsidRPr="009207E3">
        <w:rPr>
          <w:rFonts w:asciiTheme="majorBidi" w:hAnsiTheme="majorBidi" w:cstheme="majorBidi" w:hint="cs"/>
          <w:b/>
          <w:bCs/>
          <w:rtl/>
        </w:rPr>
        <w:t>(</w:t>
      </w:r>
      <w:r w:rsidR="00C85ED2">
        <w:rPr>
          <w:rFonts w:asciiTheme="majorBidi" w:hAnsiTheme="majorBidi" w:cstheme="majorBidi" w:hint="cs"/>
          <w:b/>
          <w:bCs/>
          <w:rtl/>
          <w:lang w:bidi="ar-IQ"/>
        </w:rPr>
        <w:t>طلب تحاليل</w:t>
      </w:r>
      <w:r w:rsidR="007C0F17">
        <w:rPr>
          <w:rFonts w:asciiTheme="majorBidi" w:hAnsiTheme="majorBidi" w:cstheme="majorBidi" w:hint="cs"/>
          <w:b/>
          <w:bCs/>
          <w:rtl/>
          <w:lang w:bidi="ar-IQ"/>
        </w:rPr>
        <w:t xml:space="preserve"> زيادة عن الحاجة و</w:t>
      </w:r>
      <w:r w:rsidR="00C85ED2">
        <w:rPr>
          <w:rFonts w:asciiTheme="majorBidi" w:hAnsiTheme="majorBidi" w:cstheme="majorBidi" w:hint="cs"/>
          <w:b/>
          <w:bCs/>
          <w:rtl/>
          <w:lang w:bidi="ar-IQ"/>
        </w:rPr>
        <w:t xml:space="preserve"> </w:t>
      </w:r>
      <w:r w:rsidR="007C0F17">
        <w:rPr>
          <w:rFonts w:asciiTheme="majorBidi" w:hAnsiTheme="majorBidi" w:cstheme="majorBidi" w:hint="cs"/>
          <w:b/>
          <w:bCs/>
          <w:rtl/>
          <w:lang w:bidi="ar-IQ"/>
        </w:rPr>
        <w:t>لا تساعد في التشخيص</w:t>
      </w:r>
      <w:r w:rsidRPr="009207E3">
        <w:rPr>
          <w:rFonts w:asciiTheme="majorBidi" w:hAnsiTheme="majorBidi" w:cstheme="majorBidi" w:hint="cs"/>
          <w:b/>
          <w:bCs/>
          <w:rtl/>
          <w:lang w:bidi="ar-IQ"/>
        </w:rPr>
        <w:t>)</w:t>
      </w:r>
    </w:p>
    <w:p w:rsidR="00F321B5" w:rsidRPr="00077D87" w:rsidRDefault="00936BC6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Agree</w:t>
      </w:r>
    </w:p>
    <w:p w:rsidR="00F321B5" w:rsidRPr="00077D87" w:rsidRDefault="00F321B5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F321B5" w:rsidRPr="00077D87" w:rsidRDefault="00F321B5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936BC6" w:rsidRPr="00A96788" w:rsidRDefault="00936BC6" w:rsidP="00936BC6">
      <w:pPr>
        <w:pStyle w:val="ListParagraph"/>
        <w:rPr>
          <w:rFonts w:asciiTheme="majorBidi" w:hAnsiTheme="majorBidi" w:cstheme="majorBidi"/>
          <w:sz w:val="16"/>
          <w:szCs w:val="16"/>
        </w:rPr>
      </w:pPr>
    </w:p>
    <w:p w:rsidR="00F321B5" w:rsidRPr="009207E3" w:rsidRDefault="00F321B5" w:rsidP="00936BC6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</w:rPr>
      </w:pPr>
      <w:r w:rsidRPr="009207E3">
        <w:rPr>
          <w:rFonts w:asciiTheme="majorBidi" w:hAnsiTheme="majorBidi" w:cstheme="majorBidi"/>
          <w:b/>
          <w:bCs/>
        </w:rPr>
        <w:t>Poor Doctors Call System:</w:t>
      </w:r>
    </w:p>
    <w:p w:rsidR="00E7659A" w:rsidRPr="009207E3" w:rsidRDefault="00E7659A" w:rsidP="0061599D">
      <w:pPr>
        <w:pStyle w:val="ListParagraph"/>
        <w:jc w:val="center"/>
        <w:rPr>
          <w:rFonts w:asciiTheme="majorBidi" w:hAnsiTheme="majorBidi" w:cstheme="majorBidi"/>
          <w:b/>
          <w:bCs/>
        </w:rPr>
      </w:pPr>
      <w:r w:rsidRPr="009207E3">
        <w:rPr>
          <w:rFonts w:asciiTheme="majorBidi" w:hAnsiTheme="majorBidi" w:cstheme="majorBidi" w:hint="cs"/>
          <w:b/>
          <w:bCs/>
          <w:rtl/>
        </w:rPr>
        <w:t>(</w:t>
      </w:r>
      <w:r w:rsidR="007C0F17">
        <w:rPr>
          <w:rFonts w:asciiTheme="majorBidi" w:hAnsiTheme="majorBidi" w:cstheme="majorBidi" w:hint="cs"/>
          <w:b/>
          <w:bCs/>
          <w:rtl/>
          <w:lang w:bidi="ar-IQ"/>
        </w:rPr>
        <w:t xml:space="preserve">نظام الإتصال بالطيبيب المناوب </w:t>
      </w:r>
      <w:r w:rsidR="00B372F6">
        <w:rPr>
          <w:rFonts w:asciiTheme="majorBidi" w:hAnsiTheme="majorBidi" w:cstheme="majorBidi" w:hint="cs"/>
          <w:b/>
          <w:bCs/>
          <w:rtl/>
          <w:lang w:bidi="ar-IQ"/>
        </w:rPr>
        <w:t>غير فعال و قديم</w:t>
      </w:r>
      <w:r w:rsidRPr="009207E3">
        <w:rPr>
          <w:rFonts w:asciiTheme="majorBidi" w:hAnsiTheme="majorBidi" w:cstheme="majorBidi" w:hint="cs"/>
          <w:b/>
          <w:bCs/>
          <w:rtl/>
          <w:lang w:bidi="ar-IQ"/>
        </w:rPr>
        <w:t>)</w:t>
      </w:r>
    </w:p>
    <w:p w:rsidR="00F321B5" w:rsidRPr="00077D87" w:rsidRDefault="00F321B5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 Agree</w:t>
      </w:r>
    </w:p>
    <w:p w:rsidR="00F321B5" w:rsidRPr="00077D87" w:rsidRDefault="00F321B5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lastRenderedPageBreak/>
        <w:t>Not Sure</w:t>
      </w:r>
    </w:p>
    <w:p w:rsidR="00F321B5" w:rsidRPr="00077D87" w:rsidRDefault="00F321B5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654A3A" w:rsidRPr="00077D87" w:rsidRDefault="00F321B5" w:rsidP="00E7659A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E7659A" w:rsidRPr="00A96788" w:rsidRDefault="00E7659A" w:rsidP="00E7659A">
      <w:pPr>
        <w:pStyle w:val="ListParagraph"/>
        <w:rPr>
          <w:rFonts w:asciiTheme="majorBidi" w:hAnsiTheme="majorBidi" w:cstheme="majorBidi"/>
          <w:sz w:val="16"/>
          <w:szCs w:val="16"/>
        </w:rPr>
      </w:pPr>
    </w:p>
    <w:p w:rsidR="00F321B5" w:rsidRPr="00273DBE" w:rsidRDefault="00F321B5" w:rsidP="00936BC6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</w:rPr>
      </w:pPr>
      <w:r w:rsidRPr="00273DBE">
        <w:rPr>
          <w:rFonts w:asciiTheme="majorBidi" w:hAnsiTheme="majorBidi" w:cstheme="majorBidi"/>
          <w:b/>
          <w:bCs/>
        </w:rPr>
        <w:t>Cases Seen in the ED are Complicated or Multi-trauma:</w:t>
      </w:r>
    </w:p>
    <w:p w:rsidR="00E7659A" w:rsidRPr="0051427E" w:rsidRDefault="00E7659A" w:rsidP="0061599D">
      <w:pPr>
        <w:pStyle w:val="ListParagraph"/>
        <w:jc w:val="center"/>
        <w:rPr>
          <w:rFonts w:asciiTheme="majorBidi" w:hAnsiTheme="majorBidi" w:cstheme="majorBidi"/>
          <w:b/>
          <w:bCs/>
          <w:sz w:val="21"/>
          <w:szCs w:val="21"/>
        </w:rPr>
      </w:pPr>
      <w:r w:rsidRPr="0051427E">
        <w:rPr>
          <w:rFonts w:asciiTheme="majorBidi" w:hAnsiTheme="majorBidi" w:cstheme="majorBidi" w:hint="cs"/>
          <w:b/>
          <w:bCs/>
          <w:sz w:val="21"/>
          <w:szCs w:val="21"/>
          <w:rtl/>
        </w:rPr>
        <w:t>(</w:t>
      </w:r>
      <w:r w:rsidR="00B372F6" w:rsidRPr="0051427E">
        <w:rPr>
          <w:rFonts w:asciiTheme="majorBidi" w:hAnsiTheme="majorBidi" w:cstheme="majorBidi" w:hint="cs"/>
          <w:b/>
          <w:bCs/>
          <w:sz w:val="21"/>
          <w:szCs w:val="21"/>
          <w:rtl/>
        </w:rPr>
        <w:t xml:space="preserve">بعض </w:t>
      </w:r>
      <w:r w:rsidR="0051427E" w:rsidRPr="0051427E">
        <w:rPr>
          <w:rFonts w:asciiTheme="majorBidi" w:hAnsiTheme="majorBidi" w:cstheme="majorBidi" w:hint="cs"/>
          <w:b/>
          <w:bCs/>
          <w:sz w:val="21"/>
          <w:szCs w:val="21"/>
          <w:rtl/>
          <w:lang w:bidi="ar-IQ"/>
        </w:rPr>
        <w:t>حالات الطوارئ معقدة و تحتاج مشاورات أقسام مختلفة</w:t>
      </w:r>
      <w:r w:rsidRPr="0051427E">
        <w:rPr>
          <w:rFonts w:asciiTheme="majorBidi" w:hAnsiTheme="majorBidi" w:cstheme="majorBidi" w:hint="cs"/>
          <w:b/>
          <w:bCs/>
          <w:sz w:val="21"/>
          <w:szCs w:val="21"/>
          <w:rtl/>
          <w:lang w:bidi="ar-IQ"/>
        </w:rPr>
        <w:t>)</w:t>
      </w:r>
    </w:p>
    <w:p w:rsidR="00F321B5" w:rsidRPr="00077D87" w:rsidRDefault="00F321B5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 Agree</w:t>
      </w:r>
    </w:p>
    <w:p w:rsidR="00F321B5" w:rsidRPr="00077D87" w:rsidRDefault="00F321B5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907769" w:rsidRPr="00077D87" w:rsidRDefault="00F321B5" w:rsidP="00E7659A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E7659A" w:rsidRPr="00A96788" w:rsidRDefault="00E7659A" w:rsidP="00E7659A">
      <w:pPr>
        <w:pStyle w:val="ListParagraph"/>
        <w:rPr>
          <w:rFonts w:asciiTheme="majorBidi" w:hAnsiTheme="majorBidi" w:cstheme="majorBidi"/>
          <w:sz w:val="16"/>
          <w:szCs w:val="16"/>
        </w:rPr>
      </w:pPr>
    </w:p>
    <w:p w:rsidR="00F321B5" w:rsidRPr="00273DBE" w:rsidRDefault="00F321B5" w:rsidP="00936BC6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</w:rPr>
      </w:pPr>
      <w:r w:rsidRPr="00273DBE">
        <w:rPr>
          <w:rFonts w:asciiTheme="majorBidi" w:hAnsiTheme="majorBidi" w:cstheme="majorBidi"/>
          <w:b/>
          <w:bCs/>
        </w:rPr>
        <w:t>Patents Seen at the ED are coming for a non-Emergent Complain:</w:t>
      </w:r>
    </w:p>
    <w:p w:rsidR="00E7659A" w:rsidRPr="00E56240" w:rsidRDefault="00E7659A" w:rsidP="0061599D">
      <w:pPr>
        <w:pStyle w:val="ListParagraph"/>
        <w:jc w:val="center"/>
        <w:rPr>
          <w:rFonts w:asciiTheme="majorBidi" w:hAnsiTheme="majorBidi" w:cstheme="majorBidi"/>
          <w:b/>
          <w:bCs/>
        </w:rPr>
      </w:pPr>
      <w:r w:rsidRPr="00E56240">
        <w:rPr>
          <w:rFonts w:asciiTheme="majorBidi" w:hAnsiTheme="majorBidi" w:cstheme="majorBidi" w:hint="cs"/>
          <w:b/>
          <w:bCs/>
          <w:rtl/>
        </w:rPr>
        <w:t>(</w:t>
      </w:r>
      <w:r w:rsidR="00E56240" w:rsidRPr="00E56240">
        <w:rPr>
          <w:rFonts w:asciiTheme="majorBidi" w:hAnsiTheme="majorBidi" w:cstheme="majorBidi" w:hint="cs"/>
          <w:b/>
          <w:bCs/>
          <w:rtl/>
        </w:rPr>
        <w:t xml:space="preserve">بعض </w:t>
      </w:r>
      <w:r w:rsidR="00E56240" w:rsidRPr="00E56240">
        <w:rPr>
          <w:rFonts w:asciiTheme="majorBidi" w:hAnsiTheme="majorBidi" w:cstheme="majorBidi" w:hint="cs"/>
          <w:b/>
          <w:bCs/>
          <w:rtl/>
        </w:rPr>
        <w:t>ال</w:t>
      </w:r>
      <w:r w:rsidR="00E56240" w:rsidRPr="00E56240">
        <w:rPr>
          <w:rFonts w:asciiTheme="majorBidi" w:hAnsiTheme="majorBidi" w:cstheme="majorBidi" w:hint="cs"/>
          <w:b/>
          <w:bCs/>
          <w:rtl/>
          <w:lang w:bidi="ar-IQ"/>
        </w:rPr>
        <w:t>حالات</w:t>
      </w:r>
      <w:r w:rsidR="00E56240" w:rsidRPr="00E56240">
        <w:rPr>
          <w:rFonts w:asciiTheme="majorBidi" w:hAnsiTheme="majorBidi" w:cstheme="majorBidi" w:hint="cs"/>
          <w:b/>
          <w:bCs/>
          <w:rtl/>
          <w:lang w:bidi="ar-IQ"/>
        </w:rPr>
        <w:t xml:space="preserve"> غير طارئة و يمكن التعامل معها في العيادة</w:t>
      </w:r>
      <w:r w:rsidRPr="00E56240">
        <w:rPr>
          <w:rFonts w:asciiTheme="majorBidi" w:hAnsiTheme="majorBidi" w:cstheme="majorBidi" w:hint="cs"/>
          <w:b/>
          <w:bCs/>
          <w:rtl/>
          <w:lang w:bidi="ar-IQ"/>
        </w:rPr>
        <w:t>)</w:t>
      </w:r>
    </w:p>
    <w:p w:rsidR="00F321B5" w:rsidRPr="00077D87" w:rsidRDefault="00F321B5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 Agree</w:t>
      </w:r>
    </w:p>
    <w:p w:rsidR="00F321B5" w:rsidRPr="00077D87" w:rsidRDefault="00F321B5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F321B5" w:rsidRPr="00077D87" w:rsidRDefault="00F321B5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5701AA" w:rsidRPr="00A96788" w:rsidRDefault="005701AA" w:rsidP="005701AA">
      <w:pPr>
        <w:pStyle w:val="ListParagraph"/>
        <w:rPr>
          <w:rFonts w:asciiTheme="majorBidi" w:hAnsiTheme="majorBidi" w:cstheme="majorBidi"/>
          <w:sz w:val="16"/>
          <w:szCs w:val="16"/>
        </w:rPr>
      </w:pPr>
    </w:p>
    <w:p w:rsidR="00F321B5" w:rsidRPr="00273DBE" w:rsidRDefault="00F321B5" w:rsidP="00936BC6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</w:rPr>
      </w:pPr>
      <w:r w:rsidRPr="00273DBE">
        <w:rPr>
          <w:rFonts w:asciiTheme="majorBidi" w:hAnsiTheme="majorBidi" w:cstheme="majorBidi"/>
          <w:b/>
          <w:bCs/>
        </w:rPr>
        <w:t>Lack of protocols for common &amp; regular ED Complaints:</w:t>
      </w:r>
    </w:p>
    <w:p w:rsidR="005701AA" w:rsidRPr="00273DBE" w:rsidRDefault="005701AA" w:rsidP="0061599D">
      <w:pPr>
        <w:pStyle w:val="ListParagraph"/>
        <w:jc w:val="center"/>
        <w:rPr>
          <w:rFonts w:asciiTheme="majorBidi" w:hAnsiTheme="majorBidi" w:cstheme="majorBidi"/>
          <w:b/>
          <w:bCs/>
        </w:rPr>
      </w:pPr>
      <w:r w:rsidRPr="00273DBE">
        <w:rPr>
          <w:rFonts w:asciiTheme="majorBidi" w:hAnsiTheme="majorBidi" w:cstheme="majorBidi" w:hint="cs"/>
          <w:b/>
          <w:bCs/>
          <w:rtl/>
        </w:rPr>
        <w:t>(</w:t>
      </w:r>
      <w:r w:rsidR="007A253A">
        <w:rPr>
          <w:rFonts w:asciiTheme="majorBidi" w:hAnsiTheme="majorBidi" w:cstheme="majorBidi" w:hint="cs"/>
          <w:b/>
          <w:bCs/>
          <w:rtl/>
          <w:lang w:bidi="ar-IQ"/>
        </w:rPr>
        <w:t>عدم وجود بروتوكلات للتعامل مع الحالات الشائعة</w:t>
      </w:r>
      <w:r w:rsidRPr="00273DBE">
        <w:rPr>
          <w:rFonts w:asciiTheme="majorBidi" w:hAnsiTheme="majorBidi" w:cstheme="majorBidi" w:hint="cs"/>
          <w:b/>
          <w:bCs/>
          <w:rtl/>
          <w:lang w:bidi="ar-IQ"/>
        </w:rPr>
        <w:t>)</w:t>
      </w:r>
    </w:p>
    <w:p w:rsidR="00F321B5" w:rsidRPr="00077D87" w:rsidRDefault="00F321B5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agree</w:t>
      </w:r>
    </w:p>
    <w:p w:rsidR="00F321B5" w:rsidRPr="00077D87" w:rsidRDefault="00F321B5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907769" w:rsidRPr="00077D87" w:rsidRDefault="00F321B5" w:rsidP="005701AA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5701AA" w:rsidRPr="00A96788" w:rsidRDefault="005701AA" w:rsidP="005701AA">
      <w:pPr>
        <w:pStyle w:val="ListParagraph"/>
        <w:rPr>
          <w:rFonts w:asciiTheme="majorBidi" w:hAnsiTheme="majorBidi" w:cstheme="majorBidi"/>
          <w:sz w:val="16"/>
          <w:szCs w:val="16"/>
        </w:rPr>
      </w:pPr>
    </w:p>
    <w:p w:rsidR="00F321B5" w:rsidRPr="00273DBE" w:rsidRDefault="00F321B5" w:rsidP="00936BC6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</w:rPr>
      </w:pPr>
      <w:r w:rsidRPr="00273DBE">
        <w:rPr>
          <w:rFonts w:asciiTheme="majorBidi" w:hAnsiTheme="majorBidi" w:cstheme="majorBidi"/>
          <w:b/>
          <w:bCs/>
        </w:rPr>
        <w:t>The Presence of Students &amp; Trainees at the ED:</w:t>
      </w:r>
    </w:p>
    <w:p w:rsidR="005701AA" w:rsidRPr="00077D87" w:rsidRDefault="005701AA" w:rsidP="0061599D">
      <w:pPr>
        <w:pStyle w:val="ListParagraph"/>
        <w:jc w:val="center"/>
        <w:rPr>
          <w:rFonts w:asciiTheme="majorBidi" w:hAnsiTheme="majorBidi" w:cstheme="majorBidi"/>
        </w:rPr>
      </w:pPr>
      <w:r w:rsidRPr="00273DBE">
        <w:rPr>
          <w:rFonts w:asciiTheme="majorBidi" w:hAnsiTheme="majorBidi" w:cstheme="majorBidi" w:hint="cs"/>
          <w:b/>
          <w:bCs/>
          <w:rtl/>
        </w:rPr>
        <w:t>(</w:t>
      </w:r>
      <w:r w:rsidR="007A253A">
        <w:rPr>
          <w:rFonts w:asciiTheme="majorBidi" w:hAnsiTheme="majorBidi" w:cstheme="majorBidi" w:hint="cs"/>
          <w:b/>
          <w:bCs/>
          <w:rtl/>
          <w:lang w:bidi="ar-IQ"/>
        </w:rPr>
        <w:t>وجود الطلاب و المتدربين!</w:t>
      </w:r>
      <w:r w:rsidRPr="00273DBE">
        <w:rPr>
          <w:rFonts w:asciiTheme="majorBidi" w:hAnsiTheme="majorBidi" w:cstheme="majorBidi" w:hint="cs"/>
          <w:b/>
          <w:bCs/>
          <w:rtl/>
          <w:lang w:bidi="ar-IQ"/>
        </w:rPr>
        <w:t>)</w:t>
      </w:r>
    </w:p>
    <w:p w:rsidR="00F321B5" w:rsidRPr="00077D87" w:rsidRDefault="00F321B5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 Agree</w:t>
      </w:r>
    </w:p>
    <w:p w:rsidR="00F321B5" w:rsidRPr="00077D87" w:rsidRDefault="00F321B5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907769" w:rsidRPr="00077D87" w:rsidRDefault="00F321B5" w:rsidP="005701AA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5701AA" w:rsidRPr="00A96788" w:rsidRDefault="005701AA" w:rsidP="005701AA">
      <w:pPr>
        <w:pStyle w:val="ListParagraph"/>
        <w:rPr>
          <w:rFonts w:asciiTheme="majorBidi" w:hAnsiTheme="majorBidi" w:cstheme="majorBidi"/>
          <w:sz w:val="16"/>
          <w:szCs w:val="16"/>
        </w:rPr>
      </w:pPr>
    </w:p>
    <w:p w:rsidR="005701AA" w:rsidRPr="00273DBE" w:rsidRDefault="00F321B5" w:rsidP="005701AA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rtl/>
        </w:rPr>
      </w:pPr>
      <w:r w:rsidRPr="00273DBE">
        <w:rPr>
          <w:rFonts w:asciiTheme="majorBidi" w:hAnsiTheme="majorBidi" w:cstheme="majorBidi"/>
          <w:b/>
          <w:bCs/>
        </w:rPr>
        <w:t>Lack of Communication and Coordination between Ambulances and the ED:</w:t>
      </w:r>
    </w:p>
    <w:p w:rsidR="005701AA" w:rsidRPr="008C7DA4" w:rsidRDefault="005701AA" w:rsidP="0061599D">
      <w:pPr>
        <w:pStyle w:val="ListParagraph"/>
        <w:jc w:val="center"/>
        <w:rPr>
          <w:rFonts w:asciiTheme="majorBidi" w:hAnsiTheme="majorBidi" w:cstheme="majorBidi"/>
          <w:sz w:val="21"/>
          <w:szCs w:val="21"/>
        </w:rPr>
      </w:pPr>
      <w:r w:rsidRPr="008C7DA4">
        <w:rPr>
          <w:rFonts w:asciiTheme="majorBidi" w:hAnsiTheme="majorBidi" w:cstheme="majorBidi" w:hint="cs"/>
          <w:b/>
          <w:bCs/>
          <w:sz w:val="21"/>
          <w:szCs w:val="21"/>
          <w:rtl/>
        </w:rPr>
        <w:t>(</w:t>
      </w:r>
      <w:r w:rsidR="007A253A" w:rsidRPr="008C7DA4">
        <w:rPr>
          <w:rFonts w:asciiTheme="majorBidi" w:hAnsiTheme="majorBidi" w:cstheme="majorBidi" w:hint="cs"/>
          <w:b/>
          <w:bCs/>
          <w:sz w:val="21"/>
          <w:szCs w:val="21"/>
          <w:rtl/>
          <w:lang w:bidi="ar-IQ"/>
        </w:rPr>
        <w:t xml:space="preserve">عدم التنسيق بين الاسعافات و اقسام الطوارئ </w:t>
      </w:r>
      <w:r w:rsidR="008C7DA4" w:rsidRPr="008C7DA4">
        <w:rPr>
          <w:rFonts w:asciiTheme="majorBidi" w:hAnsiTheme="majorBidi" w:cstheme="majorBidi" w:hint="cs"/>
          <w:b/>
          <w:bCs/>
          <w:sz w:val="21"/>
          <w:szCs w:val="21"/>
          <w:rtl/>
          <w:lang w:bidi="ar-IQ"/>
        </w:rPr>
        <w:t>لاستقبال الحالات</w:t>
      </w:r>
      <w:r w:rsidRPr="008C7DA4">
        <w:rPr>
          <w:rFonts w:asciiTheme="majorBidi" w:hAnsiTheme="majorBidi" w:cstheme="majorBidi" w:hint="cs"/>
          <w:b/>
          <w:bCs/>
          <w:sz w:val="21"/>
          <w:szCs w:val="21"/>
          <w:rtl/>
          <w:lang w:bidi="ar-IQ"/>
        </w:rPr>
        <w:t>)</w:t>
      </w:r>
    </w:p>
    <w:p w:rsidR="00F321B5" w:rsidRPr="00077D87" w:rsidRDefault="00F321B5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 Agree</w:t>
      </w:r>
    </w:p>
    <w:p w:rsidR="00F321B5" w:rsidRPr="00077D87" w:rsidRDefault="00F321B5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907769" w:rsidRPr="00077D87" w:rsidRDefault="00F321B5" w:rsidP="005701AA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5701AA" w:rsidRPr="00A96788" w:rsidRDefault="005701AA" w:rsidP="005701AA">
      <w:pPr>
        <w:pStyle w:val="ListParagraph"/>
        <w:rPr>
          <w:rFonts w:asciiTheme="majorBidi" w:hAnsiTheme="majorBidi" w:cstheme="majorBidi"/>
          <w:sz w:val="16"/>
          <w:szCs w:val="16"/>
        </w:rPr>
      </w:pPr>
    </w:p>
    <w:p w:rsidR="00F321B5" w:rsidRPr="00273DBE" w:rsidRDefault="00F321B5" w:rsidP="00936BC6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</w:rPr>
      </w:pPr>
      <w:r w:rsidRPr="00273DBE">
        <w:rPr>
          <w:rFonts w:asciiTheme="majorBidi" w:hAnsiTheme="majorBidi" w:cstheme="majorBidi"/>
          <w:b/>
          <w:bCs/>
        </w:rPr>
        <w:t>Dysfunctional or dated Architectural Lay-out of the ED:</w:t>
      </w:r>
    </w:p>
    <w:p w:rsidR="005701AA" w:rsidRPr="00273DBE" w:rsidRDefault="005701AA" w:rsidP="0061599D">
      <w:pPr>
        <w:pStyle w:val="ListParagraph"/>
        <w:jc w:val="center"/>
        <w:rPr>
          <w:rFonts w:asciiTheme="majorBidi" w:hAnsiTheme="majorBidi" w:cstheme="majorBidi"/>
          <w:b/>
          <w:bCs/>
        </w:rPr>
      </w:pPr>
      <w:r w:rsidRPr="00273DBE">
        <w:rPr>
          <w:rFonts w:asciiTheme="majorBidi" w:hAnsiTheme="majorBidi" w:cstheme="majorBidi" w:hint="cs"/>
          <w:b/>
          <w:bCs/>
          <w:rtl/>
        </w:rPr>
        <w:t>(</w:t>
      </w:r>
      <w:r w:rsidR="008C7DA4">
        <w:rPr>
          <w:rFonts w:asciiTheme="majorBidi" w:hAnsiTheme="majorBidi" w:cstheme="majorBidi" w:hint="cs"/>
          <w:b/>
          <w:bCs/>
          <w:rtl/>
          <w:lang w:bidi="ar-IQ"/>
        </w:rPr>
        <w:t>التصميم الهندسي للقسم قديم و غير فعال</w:t>
      </w:r>
      <w:r w:rsidRPr="00273DBE">
        <w:rPr>
          <w:rFonts w:asciiTheme="majorBidi" w:hAnsiTheme="majorBidi" w:cstheme="majorBidi" w:hint="cs"/>
          <w:b/>
          <w:bCs/>
          <w:rtl/>
          <w:lang w:bidi="ar-IQ"/>
        </w:rPr>
        <w:t>)</w:t>
      </w:r>
    </w:p>
    <w:p w:rsidR="00F321B5" w:rsidRPr="00077D87" w:rsidRDefault="00F321B5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 Agree</w:t>
      </w:r>
    </w:p>
    <w:p w:rsidR="00F321B5" w:rsidRPr="00077D87" w:rsidRDefault="00F321B5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lastRenderedPageBreak/>
        <w:t>Not Sure</w:t>
      </w:r>
    </w:p>
    <w:p w:rsidR="00F321B5" w:rsidRPr="00077D87" w:rsidRDefault="00F321B5" w:rsidP="00936BC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907769" w:rsidRPr="00077D87" w:rsidRDefault="00F321B5" w:rsidP="005701AA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5701AA" w:rsidRPr="00A96788" w:rsidRDefault="005701AA" w:rsidP="005701AA">
      <w:pPr>
        <w:pStyle w:val="ListParagraph"/>
        <w:rPr>
          <w:rFonts w:asciiTheme="majorBidi" w:hAnsiTheme="majorBidi" w:cstheme="majorBidi"/>
          <w:sz w:val="16"/>
          <w:szCs w:val="16"/>
        </w:rPr>
      </w:pPr>
    </w:p>
    <w:p w:rsidR="00F321B5" w:rsidRPr="00273DBE" w:rsidRDefault="00F321B5" w:rsidP="00EA295F">
      <w:pPr>
        <w:pStyle w:val="ListParagraph"/>
        <w:numPr>
          <w:ilvl w:val="0"/>
          <w:numId w:val="4"/>
        </w:numPr>
        <w:spacing w:after="0"/>
        <w:rPr>
          <w:rFonts w:asciiTheme="majorBidi" w:hAnsiTheme="majorBidi" w:cstheme="majorBidi"/>
          <w:b/>
          <w:bCs/>
        </w:rPr>
      </w:pPr>
      <w:r w:rsidRPr="00273DBE">
        <w:rPr>
          <w:rFonts w:asciiTheme="majorBidi" w:hAnsiTheme="majorBidi" w:cstheme="majorBidi"/>
          <w:b/>
          <w:bCs/>
        </w:rPr>
        <w:t>Inadequate care provided form the response teams like Paramedics:</w:t>
      </w:r>
    </w:p>
    <w:p w:rsidR="005701AA" w:rsidRPr="00EA295F" w:rsidRDefault="005701AA" w:rsidP="0061599D">
      <w:pPr>
        <w:spacing w:after="0"/>
        <w:ind w:left="360"/>
        <w:jc w:val="center"/>
        <w:rPr>
          <w:rFonts w:asciiTheme="majorBidi" w:hAnsiTheme="majorBidi" w:cstheme="majorBidi"/>
          <w:b/>
          <w:bCs/>
          <w:sz w:val="21"/>
          <w:szCs w:val="21"/>
          <w:lang w:bidi="ar-IQ"/>
        </w:rPr>
      </w:pPr>
      <w:r w:rsidRPr="00EA295F">
        <w:rPr>
          <w:rFonts w:asciiTheme="majorBidi" w:hAnsiTheme="majorBidi" w:cstheme="majorBidi" w:hint="cs"/>
          <w:b/>
          <w:bCs/>
          <w:sz w:val="21"/>
          <w:szCs w:val="21"/>
          <w:rtl/>
          <w:lang w:bidi="ar-IQ"/>
        </w:rPr>
        <w:t>(</w:t>
      </w:r>
      <w:r w:rsidR="00667DB0" w:rsidRPr="00EA295F">
        <w:rPr>
          <w:rFonts w:asciiTheme="majorBidi" w:hAnsiTheme="majorBidi" w:cstheme="majorBidi" w:hint="cs"/>
          <w:b/>
          <w:bCs/>
          <w:sz w:val="21"/>
          <w:szCs w:val="21"/>
          <w:rtl/>
          <w:lang w:bidi="ar-IQ"/>
        </w:rPr>
        <w:t>طواقم الاسعاف لا تقدم الخدمة المطلوبة قبل الوصول للمستشفى</w:t>
      </w:r>
      <w:r w:rsidRPr="00EA295F">
        <w:rPr>
          <w:rFonts w:asciiTheme="majorBidi" w:hAnsiTheme="majorBidi" w:cstheme="majorBidi" w:hint="cs"/>
          <w:b/>
          <w:bCs/>
          <w:sz w:val="21"/>
          <w:szCs w:val="21"/>
          <w:rtl/>
          <w:lang w:bidi="ar-IQ"/>
        </w:rPr>
        <w:t>)</w:t>
      </w:r>
    </w:p>
    <w:p w:rsidR="00F321B5" w:rsidRPr="00077D87" w:rsidRDefault="00F321B5" w:rsidP="005701AA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agree</w:t>
      </w:r>
    </w:p>
    <w:p w:rsidR="00F321B5" w:rsidRPr="00077D87" w:rsidRDefault="00F321B5" w:rsidP="005701AA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5701AA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5701AA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F321B5" w:rsidRPr="00077D87" w:rsidRDefault="00F321B5" w:rsidP="005701AA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AD3016" w:rsidRPr="00A96788" w:rsidRDefault="00AD3016" w:rsidP="00AD3016">
      <w:pPr>
        <w:pStyle w:val="ListParagraph"/>
        <w:rPr>
          <w:rFonts w:asciiTheme="majorBidi" w:hAnsiTheme="majorBidi" w:cstheme="majorBidi"/>
          <w:sz w:val="16"/>
          <w:szCs w:val="16"/>
        </w:rPr>
      </w:pPr>
    </w:p>
    <w:p w:rsidR="00F321B5" w:rsidRPr="00273DBE" w:rsidRDefault="00F321B5" w:rsidP="00273DBE">
      <w:pPr>
        <w:pStyle w:val="ListParagraph"/>
        <w:numPr>
          <w:ilvl w:val="0"/>
          <w:numId w:val="4"/>
        </w:numPr>
        <w:spacing w:after="0"/>
        <w:rPr>
          <w:rFonts w:asciiTheme="majorBidi" w:hAnsiTheme="majorBidi" w:cstheme="majorBidi"/>
          <w:b/>
          <w:bCs/>
        </w:rPr>
      </w:pPr>
      <w:r w:rsidRPr="00273DBE">
        <w:rPr>
          <w:rFonts w:asciiTheme="majorBidi" w:hAnsiTheme="majorBidi" w:cstheme="majorBidi"/>
          <w:b/>
          <w:bCs/>
        </w:rPr>
        <w:t>Inadequate ED equipment to use like stretchers:</w:t>
      </w:r>
    </w:p>
    <w:p w:rsidR="00AD3016" w:rsidRPr="00077D87" w:rsidRDefault="00AD3016" w:rsidP="007757BB">
      <w:pPr>
        <w:spacing w:after="0" w:line="240" w:lineRule="auto"/>
        <w:jc w:val="center"/>
        <w:rPr>
          <w:rFonts w:asciiTheme="majorBidi" w:hAnsiTheme="majorBidi" w:cstheme="majorBidi"/>
        </w:rPr>
      </w:pPr>
      <w:r w:rsidRPr="00273DBE">
        <w:rPr>
          <w:rFonts w:asciiTheme="majorBidi" w:hAnsiTheme="majorBidi" w:cstheme="majorBidi" w:hint="cs"/>
          <w:b/>
          <w:bCs/>
          <w:rtl/>
        </w:rPr>
        <w:t>(</w:t>
      </w:r>
      <w:r w:rsidR="007757BB">
        <w:rPr>
          <w:rFonts w:asciiTheme="majorBidi" w:hAnsiTheme="majorBidi" w:cstheme="majorBidi" w:hint="cs"/>
          <w:b/>
          <w:bCs/>
          <w:rtl/>
          <w:lang w:bidi="ar-IQ"/>
        </w:rPr>
        <w:t>قلة المعدات الموجودة في قسم الطوارئ</w:t>
      </w:r>
      <w:r w:rsidRPr="00273DBE">
        <w:rPr>
          <w:rFonts w:asciiTheme="majorBidi" w:hAnsiTheme="majorBidi" w:cstheme="majorBidi" w:hint="cs"/>
          <w:b/>
          <w:bCs/>
          <w:rtl/>
          <w:lang w:bidi="ar-IQ"/>
        </w:rPr>
        <w:t>)</w:t>
      </w:r>
    </w:p>
    <w:p w:rsidR="00F321B5" w:rsidRPr="00077D87" w:rsidRDefault="00CF0C7C" w:rsidP="00CF0C7C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Agree</w:t>
      </w:r>
    </w:p>
    <w:p w:rsidR="00F321B5" w:rsidRPr="00077D87" w:rsidRDefault="00F321B5" w:rsidP="00CF0C7C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CF0C7C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CF0C7C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907769" w:rsidRPr="00077D87" w:rsidRDefault="00F321B5" w:rsidP="00AD301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AD3016" w:rsidRPr="00A96788" w:rsidRDefault="00AD3016" w:rsidP="00AD3016">
      <w:pPr>
        <w:pStyle w:val="ListParagraph"/>
        <w:rPr>
          <w:rFonts w:asciiTheme="majorBidi" w:hAnsiTheme="majorBidi" w:cstheme="majorBidi"/>
          <w:sz w:val="16"/>
          <w:szCs w:val="16"/>
        </w:rPr>
      </w:pPr>
    </w:p>
    <w:p w:rsidR="00F321B5" w:rsidRPr="008611F4" w:rsidRDefault="00F321B5" w:rsidP="008611F4">
      <w:pPr>
        <w:pStyle w:val="ListParagraph"/>
        <w:numPr>
          <w:ilvl w:val="0"/>
          <w:numId w:val="4"/>
        </w:numPr>
        <w:spacing w:after="0"/>
        <w:rPr>
          <w:rFonts w:asciiTheme="majorBidi" w:hAnsiTheme="majorBidi" w:cstheme="majorBidi"/>
          <w:b/>
          <w:bCs/>
        </w:rPr>
      </w:pPr>
      <w:r w:rsidRPr="008611F4">
        <w:rPr>
          <w:rFonts w:asciiTheme="majorBidi" w:hAnsiTheme="majorBidi" w:cstheme="majorBidi"/>
          <w:b/>
          <w:bCs/>
        </w:rPr>
        <w:t>Radiology delays:</w:t>
      </w:r>
    </w:p>
    <w:p w:rsidR="00AD3016" w:rsidRPr="008611F4" w:rsidRDefault="00AD3016" w:rsidP="00AD62EB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  <w:r w:rsidRPr="008611F4">
        <w:rPr>
          <w:rFonts w:asciiTheme="majorBidi" w:hAnsiTheme="majorBidi" w:cstheme="majorBidi" w:hint="cs"/>
          <w:b/>
          <w:bCs/>
          <w:rtl/>
        </w:rPr>
        <w:t>(</w:t>
      </w:r>
      <w:r w:rsidR="007757BB">
        <w:rPr>
          <w:rFonts w:asciiTheme="majorBidi" w:hAnsiTheme="majorBidi" w:cstheme="majorBidi" w:hint="cs"/>
          <w:b/>
          <w:bCs/>
          <w:rtl/>
          <w:lang w:bidi="ar-IQ"/>
        </w:rPr>
        <w:t xml:space="preserve">تأخر قسم الأشعة في </w:t>
      </w:r>
      <w:r w:rsidR="00AD62EB">
        <w:rPr>
          <w:rFonts w:asciiTheme="majorBidi" w:hAnsiTheme="majorBidi" w:cstheme="majorBidi" w:hint="cs"/>
          <w:b/>
          <w:bCs/>
          <w:rtl/>
          <w:lang w:bidi="ar-IQ"/>
        </w:rPr>
        <w:t xml:space="preserve">تنفيذ طلبات </w:t>
      </w:r>
      <w:r w:rsidR="00AD62EB">
        <w:rPr>
          <w:rFonts w:asciiTheme="majorBidi" w:hAnsiTheme="majorBidi" w:cstheme="majorBidi" w:hint="cs"/>
          <w:b/>
          <w:bCs/>
          <w:rtl/>
          <w:lang w:bidi="ar-IQ"/>
        </w:rPr>
        <w:t>قسم الطوارئ</w:t>
      </w:r>
      <w:r w:rsidRPr="008611F4">
        <w:rPr>
          <w:rFonts w:asciiTheme="majorBidi" w:hAnsiTheme="majorBidi" w:cstheme="majorBidi" w:hint="cs"/>
          <w:b/>
          <w:bCs/>
          <w:rtl/>
          <w:lang w:bidi="ar-IQ"/>
        </w:rPr>
        <w:t>)</w:t>
      </w:r>
    </w:p>
    <w:p w:rsidR="00F321B5" w:rsidRPr="00077D87" w:rsidRDefault="00B8799E" w:rsidP="00CF0C7C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Agree</w:t>
      </w:r>
    </w:p>
    <w:p w:rsidR="00F321B5" w:rsidRPr="00077D87" w:rsidRDefault="00F321B5" w:rsidP="00CF0C7C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CF0C7C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CF0C7C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907769" w:rsidRPr="00077D87" w:rsidRDefault="00F321B5" w:rsidP="00AD301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AD3016" w:rsidRPr="00A96788" w:rsidRDefault="00AD3016" w:rsidP="00AD3016">
      <w:pPr>
        <w:pStyle w:val="ListParagraph"/>
        <w:rPr>
          <w:rFonts w:asciiTheme="majorBidi" w:hAnsiTheme="majorBidi" w:cstheme="majorBidi"/>
          <w:sz w:val="16"/>
          <w:szCs w:val="16"/>
        </w:rPr>
      </w:pPr>
    </w:p>
    <w:p w:rsidR="00F321B5" w:rsidRPr="008611F4" w:rsidRDefault="00F321B5" w:rsidP="008611F4">
      <w:pPr>
        <w:pStyle w:val="ListParagraph"/>
        <w:numPr>
          <w:ilvl w:val="0"/>
          <w:numId w:val="4"/>
        </w:numPr>
        <w:spacing w:after="0"/>
        <w:rPr>
          <w:rFonts w:asciiTheme="majorBidi" w:hAnsiTheme="majorBidi" w:cstheme="majorBidi"/>
          <w:b/>
          <w:bCs/>
        </w:rPr>
      </w:pPr>
      <w:r w:rsidRPr="008611F4">
        <w:rPr>
          <w:rFonts w:asciiTheme="majorBidi" w:hAnsiTheme="majorBidi" w:cstheme="majorBidi"/>
          <w:b/>
          <w:bCs/>
        </w:rPr>
        <w:t>Laboratory delays:</w:t>
      </w:r>
    </w:p>
    <w:p w:rsidR="00AD3016" w:rsidRPr="008611F4" w:rsidRDefault="00AD3016" w:rsidP="00AD62EB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  <w:r w:rsidRPr="008611F4">
        <w:rPr>
          <w:rFonts w:asciiTheme="majorBidi" w:hAnsiTheme="majorBidi" w:cstheme="majorBidi" w:hint="cs"/>
          <w:b/>
          <w:bCs/>
          <w:rtl/>
        </w:rPr>
        <w:t>(</w:t>
      </w:r>
      <w:r w:rsidR="00AD62EB">
        <w:rPr>
          <w:rFonts w:asciiTheme="majorBidi" w:hAnsiTheme="majorBidi" w:cstheme="majorBidi" w:hint="cs"/>
          <w:b/>
          <w:bCs/>
          <w:rtl/>
        </w:rPr>
        <w:t>ت</w:t>
      </w:r>
      <w:r w:rsidR="00AD62EB">
        <w:rPr>
          <w:rFonts w:asciiTheme="majorBidi" w:hAnsiTheme="majorBidi" w:cstheme="majorBidi" w:hint="cs"/>
          <w:b/>
          <w:bCs/>
          <w:rtl/>
          <w:lang w:bidi="ar-IQ"/>
        </w:rPr>
        <w:t>أخر</w:t>
      </w:r>
      <w:r w:rsidR="00AD62EB">
        <w:rPr>
          <w:rFonts w:asciiTheme="majorBidi" w:hAnsiTheme="majorBidi" w:cstheme="majorBidi" w:hint="cs"/>
          <w:b/>
          <w:bCs/>
          <w:rtl/>
          <w:lang w:bidi="ar-IQ"/>
        </w:rPr>
        <w:t>المختبر</w:t>
      </w:r>
      <w:r w:rsidR="00AD62EB">
        <w:rPr>
          <w:rFonts w:asciiTheme="majorBidi" w:hAnsiTheme="majorBidi" w:cstheme="majorBidi" w:hint="cs"/>
          <w:b/>
          <w:bCs/>
          <w:rtl/>
          <w:lang w:bidi="ar-IQ"/>
        </w:rPr>
        <w:t xml:space="preserve"> في تنفيذ طلبات قسم الطوارئ</w:t>
      </w:r>
      <w:r w:rsidRPr="008611F4">
        <w:rPr>
          <w:rFonts w:asciiTheme="majorBidi" w:hAnsiTheme="majorBidi" w:cstheme="majorBidi" w:hint="cs"/>
          <w:b/>
          <w:bCs/>
          <w:rtl/>
          <w:lang w:bidi="ar-IQ"/>
        </w:rPr>
        <w:t>)</w:t>
      </w:r>
    </w:p>
    <w:p w:rsidR="00F321B5" w:rsidRPr="00077D87" w:rsidRDefault="00B8799E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907769" w:rsidRPr="00077D87" w:rsidRDefault="00F321B5" w:rsidP="00AD301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AD3016" w:rsidRPr="00A96788" w:rsidRDefault="00AD3016" w:rsidP="00AD3016">
      <w:pPr>
        <w:pStyle w:val="ListParagraph"/>
        <w:rPr>
          <w:rFonts w:asciiTheme="majorBidi" w:hAnsiTheme="majorBidi" w:cstheme="majorBidi"/>
          <w:sz w:val="16"/>
          <w:szCs w:val="16"/>
        </w:rPr>
      </w:pPr>
    </w:p>
    <w:p w:rsidR="00F321B5" w:rsidRPr="008611F4" w:rsidRDefault="00F321B5" w:rsidP="008611F4">
      <w:pPr>
        <w:pStyle w:val="ListParagraph"/>
        <w:numPr>
          <w:ilvl w:val="0"/>
          <w:numId w:val="4"/>
        </w:numPr>
        <w:spacing w:after="0"/>
        <w:rPr>
          <w:rFonts w:asciiTheme="majorBidi" w:hAnsiTheme="majorBidi" w:cstheme="majorBidi"/>
          <w:b/>
          <w:bCs/>
        </w:rPr>
      </w:pPr>
      <w:r w:rsidRPr="008611F4">
        <w:rPr>
          <w:rFonts w:asciiTheme="majorBidi" w:hAnsiTheme="majorBidi" w:cstheme="majorBidi"/>
          <w:b/>
          <w:bCs/>
        </w:rPr>
        <w:t>Consultation delays:</w:t>
      </w:r>
    </w:p>
    <w:p w:rsidR="00AD3016" w:rsidRPr="008611F4" w:rsidRDefault="00AD3016" w:rsidP="00530BB7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  <w:r w:rsidRPr="008611F4">
        <w:rPr>
          <w:rFonts w:asciiTheme="majorBidi" w:hAnsiTheme="majorBidi" w:cstheme="majorBidi" w:hint="cs"/>
          <w:b/>
          <w:bCs/>
          <w:rtl/>
        </w:rPr>
        <w:t>(</w:t>
      </w:r>
      <w:r w:rsidR="00AD62EB">
        <w:rPr>
          <w:rFonts w:asciiTheme="majorBidi" w:hAnsiTheme="majorBidi" w:cstheme="majorBidi" w:hint="cs"/>
          <w:b/>
          <w:bCs/>
          <w:rtl/>
        </w:rPr>
        <w:t>ال</w:t>
      </w:r>
      <w:r w:rsidR="00AD62EB">
        <w:rPr>
          <w:rFonts w:asciiTheme="majorBidi" w:hAnsiTheme="majorBidi" w:cstheme="majorBidi" w:hint="cs"/>
          <w:b/>
          <w:bCs/>
          <w:rtl/>
        </w:rPr>
        <w:t>ت</w:t>
      </w:r>
      <w:r w:rsidR="00AD62EB">
        <w:rPr>
          <w:rFonts w:asciiTheme="majorBidi" w:hAnsiTheme="majorBidi" w:cstheme="majorBidi" w:hint="cs"/>
          <w:b/>
          <w:bCs/>
          <w:rtl/>
          <w:lang w:bidi="ar-IQ"/>
        </w:rPr>
        <w:t>أ</w:t>
      </w:r>
      <w:r w:rsidR="00AD62EB">
        <w:rPr>
          <w:rFonts w:asciiTheme="majorBidi" w:hAnsiTheme="majorBidi" w:cstheme="majorBidi" w:hint="cs"/>
          <w:b/>
          <w:bCs/>
          <w:rtl/>
          <w:lang w:bidi="ar-IQ"/>
        </w:rPr>
        <w:t>خر</w:t>
      </w:r>
      <w:r w:rsidR="00AD62EB">
        <w:rPr>
          <w:rFonts w:asciiTheme="majorBidi" w:hAnsiTheme="majorBidi" w:cstheme="majorBidi" w:hint="cs"/>
          <w:b/>
          <w:bCs/>
          <w:rtl/>
          <w:lang w:bidi="ar-IQ"/>
        </w:rPr>
        <w:t>في الإستشارات الطبية من الأقسام الأخر</w:t>
      </w:r>
      <w:r w:rsidR="00530BB7">
        <w:rPr>
          <w:rFonts w:asciiTheme="majorBidi" w:hAnsiTheme="majorBidi" w:cstheme="majorBidi" w:hint="cs"/>
          <w:b/>
          <w:bCs/>
          <w:rtl/>
          <w:lang w:bidi="ar-IQ"/>
        </w:rPr>
        <w:t>ى</w:t>
      </w:r>
      <w:r w:rsidRPr="008611F4">
        <w:rPr>
          <w:rFonts w:asciiTheme="majorBidi" w:hAnsiTheme="majorBidi" w:cstheme="majorBidi" w:hint="cs"/>
          <w:b/>
          <w:bCs/>
          <w:rtl/>
          <w:lang w:bidi="ar-IQ"/>
        </w:rPr>
        <w:t>)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 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125592" w:rsidRPr="00077D87" w:rsidRDefault="00F321B5" w:rsidP="00125592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125592" w:rsidRPr="00077D87" w:rsidRDefault="00125592" w:rsidP="00125592">
      <w:pPr>
        <w:pStyle w:val="ListParagraph"/>
        <w:rPr>
          <w:rFonts w:asciiTheme="majorBidi" w:hAnsiTheme="majorBidi" w:cstheme="majorBidi"/>
        </w:rPr>
      </w:pPr>
    </w:p>
    <w:p w:rsidR="00F321B5" w:rsidRPr="008611F4" w:rsidRDefault="00F321B5" w:rsidP="008611F4">
      <w:pPr>
        <w:pStyle w:val="ListParagraph"/>
        <w:numPr>
          <w:ilvl w:val="0"/>
          <w:numId w:val="4"/>
        </w:numPr>
        <w:spacing w:after="0"/>
        <w:rPr>
          <w:rFonts w:asciiTheme="majorBidi" w:hAnsiTheme="majorBidi" w:cstheme="majorBidi"/>
          <w:b/>
          <w:bCs/>
        </w:rPr>
      </w:pPr>
      <w:r w:rsidRPr="008611F4">
        <w:rPr>
          <w:rFonts w:asciiTheme="majorBidi" w:hAnsiTheme="majorBidi" w:cstheme="majorBidi"/>
          <w:b/>
          <w:bCs/>
        </w:rPr>
        <w:t>Inadequate refreshment facilities (</w:t>
      </w:r>
      <w:r w:rsidR="00125592" w:rsidRPr="008611F4">
        <w:rPr>
          <w:rFonts w:asciiTheme="majorBidi" w:hAnsiTheme="majorBidi" w:cstheme="majorBidi"/>
          <w:b/>
          <w:bCs/>
        </w:rPr>
        <w:t>bathrooms,</w:t>
      </w:r>
      <w:r w:rsidRPr="008611F4">
        <w:rPr>
          <w:rFonts w:asciiTheme="majorBidi" w:hAnsiTheme="majorBidi" w:cstheme="majorBidi"/>
          <w:b/>
          <w:bCs/>
        </w:rPr>
        <w:t xml:space="preserve"> </w:t>
      </w:r>
      <w:r w:rsidR="00125592" w:rsidRPr="008611F4">
        <w:rPr>
          <w:rFonts w:asciiTheme="majorBidi" w:hAnsiTheme="majorBidi" w:cstheme="majorBidi"/>
          <w:b/>
          <w:bCs/>
        </w:rPr>
        <w:t>gardens,</w:t>
      </w:r>
      <w:r w:rsidRPr="008611F4">
        <w:rPr>
          <w:rFonts w:asciiTheme="majorBidi" w:hAnsiTheme="majorBidi" w:cstheme="majorBidi"/>
          <w:b/>
          <w:bCs/>
        </w:rPr>
        <w:t xml:space="preserve"> </w:t>
      </w:r>
      <w:r w:rsidR="00125592" w:rsidRPr="008611F4">
        <w:rPr>
          <w:rFonts w:asciiTheme="majorBidi" w:hAnsiTheme="majorBidi" w:cstheme="majorBidi"/>
          <w:b/>
          <w:bCs/>
        </w:rPr>
        <w:t>kitchens,</w:t>
      </w:r>
      <w:r w:rsidRPr="008611F4">
        <w:rPr>
          <w:rFonts w:asciiTheme="majorBidi" w:hAnsiTheme="majorBidi" w:cstheme="majorBidi"/>
          <w:b/>
          <w:bCs/>
        </w:rPr>
        <w:t xml:space="preserve"> </w:t>
      </w:r>
      <w:r w:rsidR="00125592" w:rsidRPr="008611F4">
        <w:rPr>
          <w:rFonts w:asciiTheme="majorBidi" w:hAnsiTheme="majorBidi" w:cstheme="majorBidi"/>
          <w:b/>
          <w:bCs/>
        </w:rPr>
        <w:t>rooms, Etc</w:t>
      </w:r>
      <w:r w:rsidRPr="008611F4">
        <w:rPr>
          <w:rFonts w:asciiTheme="majorBidi" w:hAnsiTheme="majorBidi" w:cstheme="majorBidi"/>
          <w:b/>
          <w:bCs/>
        </w:rPr>
        <w:t>.) in ED:</w:t>
      </w:r>
    </w:p>
    <w:p w:rsidR="00125592" w:rsidRPr="00077D87" w:rsidRDefault="00125592" w:rsidP="00ED6A61">
      <w:pPr>
        <w:spacing w:after="0" w:line="240" w:lineRule="auto"/>
        <w:jc w:val="center"/>
        <w:rPr>
          <w:rFonts w:asciiTheme="majorBidi" w:hAnsiTheme="majorBidi" w:cstheme="majorBidi"/>
        </w:rPr>
      </w:pPr>
      <w:r w:rsidRPr="008611F4">
        <w:rPr>
          <w:rFonts w:asciiTheme="majorBidi" w:hAnsiTheme="majorBidi" w:cstheme="majorBidi" w:hint="cs"/>
          <w:b/>
          <w:bCs/>
          <w:rtl/>
        </w:rPr>
        <w:t>(</w:t>
      </w:r>
      <w:r w:rsidR="00530BB7">
        <w:rPr>
          <w:rFonts w:asciiTheme="majorBidi" w:hAnsiTheme="majorBidi" w:cstheme="majorBidi" w:hint="cs"/>
          <w:b/>
          <w:bCs/>
          <w:rtl/>
          <w:lang w:bidi="ar-IQ"/>
        </w:rPr>
        <w:t>عدم وجود مرافق مناسبة للطاقم الطبي كالاستراحات و الحمامات</w:t>
      </w:r>
      <w:r w:rsidRPr="008611F4">
        <w:rPr>
          <w:rFonts w:asciiTheme="majorBidi" w:hAnsiTheme="majorBidi" w:cstheme="majorBidi" w:hint="cs"/>
          <w:b/>
          <w:bCs/>
          <w:rtl/>
          <w:lang w:bidi="ar-IQ"/>
        </w:rPr>
        <w:t>)</w:t>
      </w:r>
    </w:p>
    <w:p w:rsidR="00F321B5" w:rsidRPr="00077D87" w:rsidRDefault="00125592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125592" w:rsidRPr="00077D87" w:rsidRDefault="00125592" w:rsidP="00125592">
      <w:pPr>
        <w:pStyle w:val="ListParagraph"/>
        <w:rPr>
          <w:rFonts w:asciiTheme="majorBidi" w:hAnsiTheme="majorBidi" w:cstheme="majorBidi"/>
        </w:rPr>
      </w:pPr>
    </w:p>
    <w:p w:rsidR="00F321B5" w:rsidRPr="008611F4" w:rsidRDefault="00F321B5" w:rsidP="008611F4">
      <w:pPr>
        <w:pStyle w:val="ListParagraph"/>
        <w:numPr>
          <w:ilvl w:val="0"/>
          <w:numId w:val="4"/>
        </w:numPr>
        <w:spacing w:after="0"/>
        <w:rPr>
          <w:rFonts w:asciiTheme="majorBidi" w:hAnsiTheme="majorBidi" w:cstheme="majorBidi"/>
          <w:b/>
          <w:bCs/>
        </w:rPr>
      </w:pPr>
      <w:r w:rsidRPr="008611F4">
        <w:rPr>
          <w:rFonts w:asciiTheme="majorBidi" w:hAnsiTheme="majorBidi" w:cstheme="majorBidi"/>
          <w:b/>
          <w:bCs/>
        </w:rPr>
        <w:t>Inadequate ED Staff Salary:</w:t>
      </w:r>
    </w:p>
    <w:p w:rsidR="00125592" w:rsidRPr="008611F4" w:rsidRDefault="00125592" w:rsidP="00530BB7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  <w:r w:rsidRPr="008611F4">
        <w:rPr>
          <w:rFonts w:asciiTheme="majorBidi" w:hAnsiTheme="majorBidi" w:cstheme="majorBidi" w:hint="cs"/>
          <w:b/>
          <w:bCs/>
          <w:rtl/>
        </w:rPr>
        <w:t>(</w:t>
      </w:r>
      <w:r w:rsidR="00530BB7">
        <w:rPr>
          <w:rFonts w:asciiTheme="majorBidi" w:hAnsiTheme="majorBidi" w:cstheme="majorBidi" w:hint="cs"/>
          <w:b/>
          <w:bCs/>
          <w:rtl/>
          <w:lang w:bidi="ar-IQ"/>
        </w:rPr>
        <w:t>رواتب الطاقم الطبي غير مناسبة و غير مشجعة</w:t>
      </w:r>
      <w:r w:rsidRPr="008611F4">
        <w:rPr>
          <w:rFonts w:asciiTheme="majorBidi" w:hAnsiTheme="majorBidi" w:cstheme="majorBidi" w:hint="cs"/>
          <w:b/>
          <w:bCs/>
          <w:rtl/>
          <w:lang w:bidi="ar-IQ"/>
        </w:rPr>
        <w:t>)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 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907769" w:rsidRDefault="00F321B5" w:rsidP="00125592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1806C6" w:rsidRPr="00A96788" w:rsidRDefault="001806C6" w:rsidP="001806C6">
      <w:pPr>
        <w:pStyle w:val="ListParagraph"/>
        <w:rPr>
          <w:rFonts w:asciiTheme="majorBidi" w:hAnsiTheme="majorBidi" w:cstheme="majorBidi"/>
          <w:sz w:val="16"/>
          <w:szCs w:val="16"/>
        </w:rPr>
      </w:pPr>
    </w:p>
    <w:p w:rsidR="00F321B5" w:rsidRPr="008611F4" w:rsidRDefault="00F321B5" w:rsidP="008611F4">
      <w:pPr>
        <w:pStyle w:val="ListParagraph"/>
        <w:numPr>
          <w:ilvl w:val="0"/>
          <w:numId w:val="4"/>
        </w:numPr>
        <w:spacing w:after="0"/>
        <w:rPr>
          <w:rFonts w:asciiTheme="majorBidi" w:hAnsiTheme="majorBidi" w:cstheme="majorBidi"/>
          <w:b/>
          <w:bCs/>
        </w:rPr>
      </w:pPr>
      <w:r w:rsidRPr="008611F4">
        <w:rPr>
          <w:rFonts w:asciiTheme="majorBidi" w:hAnsiTheme="majorBidi" w:cstheme="majorBidi"/>
          <w:b/>
          <w:bCs/>
        </w:rPr>
        <w:t>Allowing more than one family companion to enter the ED with patients:</w:t>
      </w:r>
    </w:p>
    <w:p w:rsidR="00125592" w:rsidRPr="00077D87" w:rsidRDefault="00125592" w:rsidP="00493820">
      <w:pPr>
        <w:spacing w:after="0" w:line="240" w:lineRule="auto"/>
        <w:jc w:val="center"/>
        <w:rPr>
          <w:rFonts w:asciiTheme="majorBidi" w:hAnsiTheme="majorBidi" w:cstheme="majorBidi"/>
        </w:rPr>
      </w:pPr>
      <w:r w:rsidRPr="008611F4">
        <w:rPr>
          <w:rFonts w:asciiTheme="majorBidi" w:hAnsiTheme="majorBidi" w:cstheme="majorBidi" w:hint="cs"/>
          <w:b/>
          <w:bCs/>
          <w:rtl/>
        </w:rPr>
        <w:t>(</w:t>
      </w:r>
      <w:r w:rsidR="00493820">
        <w:rPr>
          <w:rFonts w:asciiTheme="majorBidi" w:hAnsiTheme="majorBidi" w:cstheme="majorBidi" w:hint="cs"/>
          <w:b/>
          <w:bCs/>
          <w:rtl/>
          <w:lang w:bidi="ar-IQ"/>
        </w:rPr>
        <w:t>كثرة عدد مرافقي المرضى داخل قسم الطوارئ</w:t>
      </w:r>
      <w:r w:rsidRPr="008611F4">
        <w:rPr>
          <w:rFonts w:asciiTheme="majorBidi" w:hAnsiTheme="majorBidi" w:cstheme="majorBidi" w:hint="cs"/>
          <w:b/>
          <w:bCs/>
          <w:rtl/>
          <w:lang w:bidi="ar-IQ"/>
        </w:rPr>
        <w:t>)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 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907769" w:rsidRPr="00077D87" w:rsidRDefault="00F321B5" w:rsidP="00125592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125592" w:rsidRPr="00A96788" w:rsidRDefault="00125592" w:rsidP="00125592">
      <w:pPr>
        <w:pStyle w:val="ListParagraph"/>
        <w:rPr>
          <w:rFonts w:asciiTheme="majorBidi" w:hAnsiTheme="majorBidi" w:cstheme="majorBidi"/>
          <w:sz w:val="16"/>
          <w:szCs w:val="16"/>
        </w:rPr>
      </w:pPr>
    </w:p>
    <w:p w:rsidR="00F321B5" w:rsidRPr="008611F4" w:rsidRDefault="00F321B5" w:rsidP="008611F4">
      <w:pPr>
        <w:pStyle w:val="ListParagraph"/>
        <w:numPr>
          <w:ilvl w:val="0"/>
          <w:numId w:val="4"/>
        </w:numPr>
        <w:spacing w:after="0"/>
        <w:rPr>
          <w:rFonts w:asciiTheme="majorBidi" w:hAnsiTheme="majorBidi" w:cstheme="majorBidi"/>
          <w:b/>
          <w:bCs/>
        </w:rPr>
      </w:pPr>
      <w:r w:rsidRPr="008611F4">
        <w:rPr>
          <w:rFonts w:asciiTheme="majorBidi" w:hAnsiTheme="majorBidi" w:cstheme="majorBidi"/>
          <w:b/>
          <w:bCs/>
        </w:rPr>
        <w:t>Lack of Security:</w:t>
      </w:r>
    </w:p>
    <w:p w:rsidR="00125592" w:rsidRPr="00077D87" w:rsidRDefault="00125592" w:rsidP="002442E7">
      <w:pPr>
        <w:spacing w:after="0" w:line="240" w:lineRule="auto"/>
        <w:jc w:val="center"/>
        <w:rPr>
          <w:rFonts w:asciiTheme="majorBidi" w:hAnsiTheme="majorBidi" w:cstheme="majorBidi"/>
        </w:rPr>
      </w:pPr>
      <w:r w:rsidRPr="008611F4">
        <w:rPr>
          <w:rFonts w:asciiTheme="majorBidi" w:hAnsiTheme="majorBidi" w:cstheme="majorBidi" w:hint="cs"/>
          <w:b/>
          <w:bCs/>
          <w:rtl/>
        </w:rPr>
        <w:t>(</w:t>
      </w:r>
      <w:r w:rsidR="00493820">
        <w:rPr>
          <w:rFonts w:asciiTheme="majorBidi" w:hAnsiTheme="majorBidi" w:cstheme="majorBidi" w:hint="cs"/>
          <w:b/>
          <w:bCs/>
          <w:rtl/>
          <w:lang w:bidi="ar-IQ"/>
        </w:rPr>
        <w:t xml:space="preserve">عدم وجود عناصر </w:t>
      </w:r>
      <w:r w:rsidR="002442E7">
        <w:rPr>
          <w:rFonts w:asciiTheme="majorBidi" w:hAnsiTheme="majorBidi" w:cstheme="majorBidi" w:hint="cs"/>
          <w:b/>
          <w:bCs/>
          <w:rtl/>
          <w:lang w:bidi="ar-IQ"/>
        </w:rPr>
        <w:t>الأمن بالقرب من القسم</w:t>
      </w:r>
      <w:r w:rsidRPr="008611F4">
        <w:rPr>
          <w:rFonts w:asciiTheme="majorBidi" w:hAnsiTheme="majorBidi" w:cstheme="majorBidi" w:hint="cs"/>
          <w:b/>
          <w:bCs/>
          <w:rtl/>
          <w:lang w:bidi="ar-IQ"/>
        </w:rPr>
        <w:t>)</w:t>
      </w:r>
    </w:p>
    <w:p w:rsidR="00F321B5" w:rsidRPr="00077D87" w:rsidRDefault="00125592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907769" w:rsidRPr="00077D87" w:rsidRDefault="00F321B5" w:rsidP="00125592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125592" w:rsidRPr="00A96788" w:rsidRDefault="00125592" w:rsidP="00125592">
      <w:pPr>
        <w:pStyle w:val="ListParagraph"/>
        <w:rPr>
          <w:rFonts w:asciiTheme="majorBidi" w:hAnsiTheme="majorBidi" w:cstheme="majorBidi"/>
          <w:sz w:val="16"/>
          <w:szCs w:val="16"/>
        </w:rPr>
      </w:pPr>
    </w:p>
    <w:p w:rsidR="00F321B5" w:rsidRPr="008611F4" w:rsidRDefault="00F321B5" w:rsidP="008611F4">
      <w:pPr>
        <w:pStyle w:val="ListParagraph"/>
        <w:numPr>
          <w:ilvl w:val="0"/>
          <w:numId w:val="4"/>
        </w:numPr>
        <w:spacing w:after="0"/>
        <w:rPr>
          <w:rFonts w:asciiTheme="majorBidi" w:hAnsiTheme="majorBidi" w:cstheme="majorBidi"/>
          <w:b/>
          <w:bCs/>
        </w:rPr>
      </w:pPr>
      <w:r w:rsidRPr="008611F4">
        <w:rPr>
          <w:rFonts w:asciiTheme="majorBidi" w:hAnsiTheme="majorBidi" w:cstheme="majorBidi"/>
          <w:b/>
          <w:bCs/>
        </w:rPr>
        <w:t>Limited Staff during Weekends:</w:t>
      </w:r>
    </w:p>
    <w:p w:rsidR="00125592" w:rsidRPr="008611F4" w:rsidRDefault="00125592" w:rsidP="002442E7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  <w:r w:rsidRPr="008611F4">
        <w:rPr>
          <w:rFonts w:asciiTheme="majorBidi" w:hAnsiTheme="majorBidi" w:cstheme="majorBidi" w:hint="cs"/>
          <w:b/>
          <w:bCs/>
          <w:rtl/>
        </w:rPr>
        <w:t>(</w:t>
      </w:r>
      <w:r w:rsidR="002442E7">
        <w:rPr>
          <w:rFonts w:asciiTheme="majorBidi" w:hAnsiTheme="majorBidi" w:cstheme="majorBidi" w:hint="cs"/>
          <w:b/>
          <w:bCs/>
          <w:rtl/>
          <w:lang w:bidi="ar-IQ"/>
        </w:rPr>
        <w:t>قلة عدد الطاقم الطبي في الإجازة الأسبوعية)</w:t>
      </w:r>
    </w:p>
    <w:p w:rsidR="00F321B5" w:rsidRPr="00077D87" w:rsidRDefault="00125592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907769" w:rsidRDefault="00F321B5" w:rsidP="00F377D4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F377D4" w:rsidRPr="00F377D4" w:rsidRDefault="00F377D4" w:rsidP="00F377D4">
      <w:pPr>
        <w:pStyle w:val="ListParagraph"/>
        <w:rPr>
          <w:rFonts w:asciiTheme="majorBidi" w:hAnsiTheme="majorBidi" w:cstheme="majorBidi"/>
        </w:rPr>
      </w:pPr>
    </w:p>
    <w:p w:rsidR="00F321B5" w:rsidRPr="00F377D4" w:rsidRDefault="00F321B5" w:rsidP="0003761D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sz w:val="24"/>
          <w:szCs w:val="24"/>
          <w:highlight w:val="green"/>
        </w:rPr>
      </w:pPr>
      <w:r w:rsidRPr="00F377D4">
        <w:rPr>
          <w:rFonts w:asciiTheme="majorBidi" w:hAnsiTheme="majorBidi" w:cstheme="majorBidi"/>
          <w:b/>
          <w:bCs/>
          <w:sz w:val="24"/>
          <w:szCs w:val="24"/>
          <w:highlight w:val="green"/>
        </w:rPr>
        <w:t xml:space="preserve">Consequences of Overcrowding on Patients Care </w:t>
      </w:r>
      <w:r w:rsidR="00F377D4" w:rsidRPr="00F377D4">
        <w:rPr>
          <w:rFonts w:asciiTheme="majorBidi" w:hAnsiTheme="majorBidi" w:cstheme="majorBidi"/>
          <w:b/>
          <w:bCs/>
          <w:sz w:val="24"/>
          <w:szCs w:val="24"/>
          <w:highlight w:val="green"/>
        </w:rPr>
        <w:t>inside</w:t>
      </w:r>
      <w:r w:rsidRPr="00F377D4">
        <w:rPr>
          <w:rFonts w:asciiTheme="majorBidi" w:hAnsiTheme="majorBidi" w:cstheme="majorBidi"/>
          <w:b/>
          <w:bCs/>
          <w:sz w:val="24"/>
          <w:szCs w:val="24"/>
          <w:highlight w:val="green"/>
        </w:rPr>
        <w:t xml:space="preserve"> the Emergency Department.</w:t>
      </w:r>
    </w:p>
    <w:p w:rsidR="00CF0C7C" w:rsidRPr="00A96788" w:rsidRDefault="00CF0C7C" w:rsidP="00CF0C7C">
      <w:pPr>
        <w:pStyle w:val="ListParagraph"/>
        <w:rPr>
          <w:rFonts w:asciiTheme="majorBidi" w:hAnsiTheme="majorBidi" w:cstheme="majorBidi"/>
          <w:b/>
          <w:bCs/>
          <w:sz w:val="16"/>
          <w:szCs w:val="16"/>
        </w:rPr>
      </w:pPr>
    </w:p>
    <w:p w:rsidR="00F321B5" w:rsidRPr="008611F4" w:rsidRDefault="00F321B5" w:rsidP="008611F4">
      <w:pPr>
        <w:pStyle w:val="ListParagraph"/>
        <w:numPr>
          <w:ilvl w:val="0"/>
          <w:numId w:val="5"/>
        </w:numPr>
        <w:spacing w:after="0"/>
        <w:rPr>
          <w:rFonts w:asciiTheme="majorBidi" w:hAnsiTheme="majorBidi" w:cstheme="majorBidi"/>
          <w:b/>
          <w:bCs/>
        </w:rPr>
      </w:pPr>
      <w:r w:rsidRPr="008611F4">
        <w:rPr>
          <w:rFonts w:asciiTheme="majorBidi" w:hAnsiTheme="majorBidi" w:cstheme="majorBidi"/>
          <w:b/>
          <w:bCs/>
        </w:rPr>
        <w:t>Increasing morbidity and mortality</w:t>
      </w:r>
      <w:r w:rsidR="00F73851" w:rsidRPr="008611F4">
        <w:rPr>
          <w:rFonts w:asciiTheme="majorBidi" w:hAnsiTheme="majorBidi" w:cstheme="majorBidi"/>
          <w:b/>
          <w:bCs/>
        </w:rPr>
        <w:t>:</w:t>
      </w:r>
    </w:p>
    <w:p w:rsidR="00125592" w:rsidRPr="008611F4" w:rsidRDefault="00125592" w:rsidP="00A52A5A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  <w:r w:rsidRPr="008611F4">
        <w:rPr>
          <w:rFonts w:asciiTheme="majorBidi" w:hAnsiTheme="majorBidi" w:cstheme="majorBidi" w:hint="cs"/>
          <w:b/>
          <w:bCs/>
          <w:rtl/>
        </w:rPr>
        <w:t>(</w:t>
      </w:r>
      <w:r w:rsidR="00A52A5A">
        <w:rPr>
          <w:rFonts w:asciiTheme="majorBidi" w:hAnsiTheme="majorBidi" w:cstheme="majorBidi" w:hint="cs"/>
          <w:b/>
          <w:bCs/>
          <w:rtl/>
          <w:lang w:bidi="ar-IQ"/>
        </w:rPr>
        <w:t xml:space="preserve">زيادة شدة </w:t>
      </w:r>
      <w:bookmarkStart w:id="0" w:name="_GoBack"/>
      <w:bookmarkEnd w:id="0"/>
      <w:r w:rsidR="00A52A5A">
        <w:rPr>
          <w:rFonts w:asciiTheme="majorBidi" w:hAnsiTheme="majorBidi" w:cstheme="majorBidi" w:hint="cs"/>
          <w:b/>
          <w:bCs/>
          <w:rtl/>
          <w:lang w:bidi="ar-IQ"/>
        </w:rPr>
        <w:t>الحالات المرضية و زيادة نسبة الوفاة</w:t>
      </w:r>
      <w:r w:rsidRPr="008611F4">
        <w:rPr>
          <w:rFonts w:asciiTheme="majorBidi" w:hAnsiTheme="majorBidi" w:cstheme="majorBidi" w:hint="cs"/>
          <w:b/>
          <w:bCs/>
          <w:rtl/>
          <w:lang w:bidi="ar-IQ"/>
        </w:rPr>
        <w:t>)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907769" w:rsidRPr="00077D87" w:rsidRDefault="00F321B5" w:rsidP="00125592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125592" w:rsidRPr="00A96788" w:rsidRDefault="00125592" w:rsidP="00125592">
      <w:pPr>
        <w:pStyle w:val="ListParagraph"/>
        <w:rPr>
          <w:rFonts w:asciiTheme="majorBidi" w:hAnsiTheme="majorBidi" w:cstheme="majorBidi"/>
          <w:sz w:val="16"/>
          <w:szCs w:val="16"/>
        </w:rPr>
      </w:pPr>
    </w:p>
    <w:p w:rsidR="00125592" w:rsidRPr="001806C6" w:rsidRDefault="00F321B5" w:rsidP="001806C6">
      <w:pPr>
        <w:pStyle w:val="ListParagraph"/>
        <w:numPr>
          <w:ilvl w:val="0"/>
          <w:numId w:val="5"/>
        </w:numPr>
        <w:spacing w:after="0"/>
        <w:rPr>
          <w:rFonts w:asciiTheme="majorBidi" w:hAnsiTheme="majorBidi" w:cstheme="majorBidi"/>
          <w:b/>
          <w:bCs/>
        </w:rPr>
      </w:pPr>
      <w:r w:rsidRPr="001806C6">
        <w:rPr>
          <w:rFonts w:asciiTheme="majorBidi" w:hAnsiTheme="majorBidi" w:cstheme="majorBidi"/>
          <w:b/>
          <w:bCs/>
        </w:rPr>
        <w:t>Increasing stress and workload among nurses</w:t>
      </w:r>
      <w:r w:rsidR="00F73851" w:rsidRPr="001806C6">
        <w:rPr>
          <w:rFonts w:asciiTheme="majorBidi" w:hAnsiTheme="majorBidi" w:cstheme="majorBidi"/>
          <w:b/>
          <w:bCs/>
        </w:rPr>
        <w:t>:</w:t>
      </w:r>
    </w:p>
    <w:p w:rsidR="00125592" w:rsidRPr="00077D87" w:rsidRDefault="00125592" w:rsidP="00A52A5A">
      <w:pPr>
        <w:spacing w:after="0" w:line="240" w:lineRule="auto"/>
        <w:jc w:val="center"/>
        <w:rPr>
          <w:rFonts w:asciiTheme="majorBidi" w:hAnsiTheme="majorBidi" w:cstheme="majorBidi"/>
        </w:rPr>
      </w:pPr>
      <w:r w:rsidRPr="001806C6">
        <w:rPr>
          <w:rFonts w:asciiTheme="majorBidi" w:hAnsiTheme="majorBidi" w:cstheme="majorBidi" w:hint="cs"/>
          <w:b/>
          <w:bCs/>
          <w:rtl/>
        </w:rPr>
        <w:t>(</w:t>
      </w:r>
      <w:r w:rsidR="00A52A5A">
        <w:rPr>
          <w:rFonts w:asciiTheme="majorBidi" w:hAnsiTheme="majorBidi" w:cstheme="majorBidi" w:hint="cs"/>
          <w:b/>
          <w:bCs/>
          <w:rtl/>
          <w:lang w:bidi="ar-IQ"/>
        </w:rPr>
        <w:t>زيادة التوتر بين الممرضين أثناء العمل</w:t>
      </w:r>
      <w:r w:rsidRPr="001806C6">
        <w:rPr>
          <w:rFonts w:asciiTheme="majorBidi" w:hAnsiTheme="majorBidi" w:cstheme="majorBidi" w:hint="cs"/>
          <w:b/>
          <w:bCs/>
          <w:rtl/>
          <w:lang w:bidi="ar-IQ"/>
        </w:rPr>
        <w:t>)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907769" w:rsidRPr="00077D87" w:rsidRDefault="00F321B5" w:rsidP="00125592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125592" w:rsidRPr="00077D87" w:rsidRDefault="00125592" w:rsidP="00125592">
      <w:pPr>
        <w:pStyle w:val="ListParagraph"/>
        <w:rPr>
          <w:rFonts w:asciiTheme="majorBidi" w:hAnsiTheme="majorBidi" w:cstheme="majorBidi"/>
        </w:rPr>
      </w:pPr>
    </w:p>
    <w:p w:rsidR="00F321B5" w:rsidRPr="001806C6" w:rsidRDefault="00F321B5" w:rsidP="001806C6">
      <w:pPr>
        <w:pStyle w:val="ListParagraph"/>
        <w:numPr>
          <w:ilvl w:val="0"/>
          <w:numId w:val="5"/>
        </w:numPr>
        <w:spacing w:after="0"/>
        <w:rPr>
          <w:rFonts w:asciiTheme="majorBidi" w:hAnsiTheme="majorBidi" w:cstheme="majorBidi"/>
          <w:b/>
          <w:bCs/>
        </w:rPr>
      </w:pPr>
      <w:r w:rsidRPr="001806C6">
        <w:rPr>
          <w:rFonts w:asciiTheme="majorBidi" w:hAnsiTheme="majorBidi" w:cstheme="majorBidi"/>
          <w:b/>
          <w:bCs/>
        </w:rPr>
        <w:t>Increasing stress and workload among physicians</w:t>
      </w:r>
      <w:r w:rsidR="00F73851" w:rsidRPr="001806C6">
        <w:rPr>
          <w:rFonts w:asciiTheme="majorBidi" w:hAnsiTheme="majorBidi" w:cstheme="majorBidi"/>
          <w:b/>
          <w:bCs/>
        </w:rPr>
        <w:t>:</w:t>
      </w:r>
    </w:p>
    <w:p w:rsidR="00125592" w:rsidRPr="00077D87" w:rsidRDefault="00125592" w:rsidP="00A52A5A">
      <w:pPr>
        <w:spacing w:after="0" w:line="240" w:lineRule="auto"/>
        <w:jc w:val="center"/>
        <w:rPr>
          <w:rFonts w:asciiTheme="majorBidi" w:hAnsiTheme="majorBidi" w:cstheme="majorBidi"/>
        </w:rPr>
      </w:pPr>
      <w:r w:rsidRPr="001806C6">
        <w:rPr>
          <w:rFonts w:asciiTheme="majorBidi" w:hAnsiTheme="majorBidi" w:cstheme="majorBidi" w:hint="cs"/>
          <w:b/>
          <w:bCs/>
          <w:rtl/>
        </w:rPr>
        <w:t>(</w:t>
      </w:r>
      <w:r w:rsidR="00A52A5A">
        <w:rPr>
          <w:rFonts w:asciiTheme="majorBidi" w:hAnsiTheme="majorBidi" w:cstheme="majorBidi" w:hint="cs"/>
          <w:b/>
          <w:bCs/>
          <w:rtl/>
          <w:lang w:bidi="ar-IQ"/>
        </w:rPr>
        <w:t>زيادة التوتر بين ال</w:t>
      </w:r>
      <w:r w:rsidR="00A52A5A">
        <w:rPr>
          <w:rFonts w:asciiTheme="majorBidi" w:hAnsiTheme="majorBidi" w:cstheme="majorBidi" w:hint="cs"/>
          <w:b/>
          <w:bCs/>
          <w:rtl/>
          <w:lang w:bidi="ar-IQ"/>
        </w:rPr>
        <w:t>أطباء</w:t>
      </w:r>
      <w:r w:rsidR="00A52A5A">
        <w:rPr>
          <w:rFonts w:asciiTheme="majorBidi" w:hAnsiTheme="majorBidi" w:cstheme="majorBidi" w:hint="cs"/>
          <w:b/>
          <w:bCs/>
          <w:rtl/>
          <w:lang w:bidi="ar-IQ"/>
        </w:rPr>
        <w:t xml:space="preserve"> أثناء العمل</w:t>
      </w:r>
      <w:r w:rsidRPr="001806C6">
        <w:rPr>
          <w:rFonts w:asciiTheme="majorBidi" w:hAnsiTheme="majorBidi" w:cstheme="majorBidi" w:hint="cs"/>
          <w:b/>
          <w:bCs/>
          <w:rtl/>
          <w:lang w:bidi="ar-IQ"/>
        </w:rPr>
        <w:t>)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907769" w:rsidRPr="00077D87" w:rsidRDefault="00F321B5" w:rsidP="00F628D5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F628D5" w:rsidRPr="00C85ED2" w:rsidRDefault="00F628D5" w:rsidP="00F628D5">
      <w:pPr>
        <w:pStyle w:val="ListParagraph"/>
        <w:rPr>
          <w:rFonts w:asciiTheme="majorBidi" w:hAnsiTheme="majorBidi" w:cstheme="majorBidi"/>
          <w:sz w:val="16"/>
          <w:szCs w:val="16"/>
        </w:rPr>
      </w:pPr>
    </w:p>
    <w:p w:rsidR="00F628D5" w:rsidRPr="001806C6" w:rsidRDefault="00F321B5" w:rsidP="001806C6">
      <w:pPr>
        <w:pStyle w:val="ListParagraph"/>
        <w:numPr>
          <w:ilvl w:val="0"/>
          <w:numId w:val="5"/>
        </w:numPr>
        <w:spacing w:after="0"/>
        <w:rPr>
          <w:rFonts w:asciiTheme="majorBidi" w:hAnsiTheme="majorBidi" w:cstheme="majorBidi"/>
          <w:b/>
          <w:bCs/>
        </w:rPr>
      </w:pPr>
      <w:r w:rsidRPr="001806C6">
        <w:rPr>
          <w:rFonts w:asciiTheme="majorBidi" w:hAnsiTheme="majorBidi" w:cstheme="majorBidi"/>
          <w:b/>
          <w:bCs/>
        </w:rPr>
        <w:t>Delays in discharge:</w:t>
      </w:r>
    </w:p>
    <w:p w:rsidR="00F628D5" w:rsidRPr="001806C6" w:rsidRDefault="00F628D5" w:rsidP="00A21E8D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  <w:r w:rsidRPr="001806C6">
        <w:rPr>
          <w:rFonts w:asciiTheme="majorBidi" w:hAnsiTheme="majorBidi" w:cstheme="majorBidi" w:hint="cs"/>
          <w:b/>
          <w:bCs/>
          <w:rtl/>
        </w:rPr>
        <w:t>(</w:t>
      </w:r>
      <w:r w:rsidR="00A52A5A">
        <w:rPr>
          <w:rFonts w:asciiTheme="majorBidi" w:hAnsiTheme="majorBidi" w:cstheme="majorBidi" w:hint="cs"/>
          <w:b/>
          <w:bCs/>
          <w:rtl/>
          <w:lang w:bidi="ar-IQ"/>
        </w:rPr>
        <w:t xml:space="preserve">تأخر </w:t>
      </w:r>
      <w:r w:rsidR="00A21E8D">
        <w:rPr>
          <w:rFonts w:asciiTheme="majorBidi" w:hAnsiTheme="majorBidi" w:cstheme="majorBidi" w:hint="cs"/>
          <w:b/>
          <w:bCs/>
          <w:rtl/>
          <w:lang w:bidi="ar-IQ"/>
        </w:rPr>
        <w:t>إخراج الحالات من قسم الطوارئ)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F628D5" w:rsidRPr="00C85ED2" w:rsidRDefault="00F628D5" w:rsidP="00F628D5">
      <w:pPr>
        <w:pStyle w:val="ListParagraph"/>
        <w:rPr>
          <w:rFonts w:asciiTheme="majorBidi" w:hAnsiTheme="majorBidi" w:cstheme="majorBidi"/>
          <w:sz w:val="16"/>
          <w:szCs w:val="16"/>
        </w:rPr>
      </w:pPr>
    </w:p>
    <w:p w:rsidR="00F321B5" w:rsidRPr="001806C6" w:rsidRDefault="00F321B5" w:rsidP="001806C6">
      <w:pPr>
        <w:pStyle w:val="ListParagraph"/>
        <w:numPr>
          <w:ilvl w:val="0"/>
          <w:numId w:val="5"/>
        </w:numPr>
        <w:spacing w:after="0"/>
        <w:rPr>
          <w:rFonts w:asciiTheme="majorBidi" w:hAnsiTheme="majorBidi" w:cstheme="majorBidi"/>
          <w:b/>
          <w:bCs/>
        </w:rPr>
      </w:pPr>
      <w:r w:rsidRPr="001806C6">
        <w:rPr>
          <w:rFonts w:asciiTheme="majorBidi" w:hAnsiTheme="majorBidi" w:cstheme="majorBidi"/>
          <w:b/>
          <w:bCs/>
        </w:rPr>
        <w:t>Increase disputes and disagreements between different medical specialties:</w:t>
      </w:r>
    </w:p>
    <w:p w:rsidR="00F628D5" w:rsidRPr="001806C6" w:rsidRDefault="00F628D5" w:rsidP="008D6C39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  <w:r w:rsidRPr="001806C6">
        <w:rPr>
          <w:rFonts w:asciiTheme="majorBidi" w:hAnsiTheme="majorBidi" w:cstheme="majorBidi" w:hint="cs"/>
          <w:b/>
          <w:bCs/>
          <w:rtl/>
        </w:rPr>
        <w:t>(</w:t>
      </w:r>
      <w:r w:rsidR="008D6C39">
        <w:rPr>
          <w:rFonts w:asciiTheme="majorBidi" w:hAnsiTheme="majorBidi" w:cstheme="majorBidi" w:hint="cs"/>
          <w:b/>
          <w:bCs/>
          <w:rtl/>
          <w:lang w:bidi="ar-IQ"/>
        </w:rPr>
        <w:t>زيادة الإختلافات بين التخصصات الطبية المختلفة</w:t>
      </w:r>
      <w:r w:rsidRPr="001806C6">
        <w:rPr>
          <w:rFonts w:asciiTheme="majorBidi" w:hAnsiTheme="majorBidi" w:cstheme="majorBidi" w:hint="cs"/>
          <w:b/>
          <w:bCs/>
          <w:rtl/>
          <w:lang w:bidi="ar-IQ"/>
        </w:rPr>
        <w:t>)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907769" w:rsidRPr="00077D87" w:rsidRDefault="00F321B5" w:rsidP="00F628D5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F628D5" w:rsidRPr="00C85ED2" w:rsidRDefault="00F628D5" w:rsidP="00F628D5">
      <w:pPr>
        <w:pStyle w:val="ListParagraph"/>
        <w:rPr>
          <w:rFonts w:asciiTheme="majorBidi" w:hAnsiTheme="majorBidi" w:cstheme="majorBidi"/>
          <w:sz w:val="16"/>
          <w:szCs w:val="16"/>
        </w:rPr>
      </w:pPr>
    </w:p>
    <w:p w:rsidR="00F321B5" w:rsidRPr="001806C6" w:rsidRDefault="00F321B5" w:rsidP="001806C6">
      <w:pPr>
        <w:pStyle w:val="ListParagraph"/>
        <w:numPr>
          <w:ilvl w:val="0"/>
          <w:numId w:val="5"/>
        </w:numPr>
        <w:spacing w:after="0"/>
        <w:rPr>
          <w:rFonts w:asciiTheme="majorBidi" w:hAnsiTheme="majorBidi" w:cstheme="majorBidi"/>
          <w:b/>
          <w:bCs/>
        </w:rPr>
      </w:pPr>
      <w:r w:rsidRPr="001806C6">
        <w:rPr>
          <w:rFonts w:asciiTheme="majorBidi" w:hAnsiTheme="majorBidi" w:cstheme="majorBidi"/>
          <w:b/>
          <w:bCs/>
        </w:rPr>
        <w:t>Decrease staff job satisfaction:</w:t>
      </w:r>
    </w:p>
    <w:p w:rsidR="00F628D5" w:rsidRPr="001806C6" w:rsidRDefault="00F628D5" w:rsidP="008D6C39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  <w:r w:rsidRPr="001806C6">
        <w:rPr>
          <w:rFonts w:asciiTheme="majorBidi" w:hAnsiTheme="majorBidi" w:cstheme="majorBidi" w:hint="cs"/>
          <w:b/>
          <w:bCs/>
          <w:rtl/>
        </w:rPr>
        <w:t>(</w:t>
      </w:r>
      <w:r w:rsidR="008D6C39">
        <w:rPr>
          <w:rFonts w:asciiTheme="majorBidi" w:hAnsiTheme="majorBidi" w:cstheme="majorBidi" w:hint="cs"/>
          <w:b/>
          <w:bCs/>
          <w:rtl/>
          <w:lang w:bidi="ar-IQ"/>
        </w:rPr>
        <w:t>نقص نسبة رضى العاملين في قسم الطوارئ)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907769" w:rsidRPr="00077D87" w:rsidRDefault="00F321B5" w:rsidP="00F628D5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F628D5" w:rsidRPr="00C85ED2" w:rsidRDefault="00F628D5" w:rsidP="00F628D5">
      <w:pPr>
        <w:pStyle w:val="ListParagraph"/>
        <w:rPr>
          <w:rFonts w:asciiTheme="majorBidi" w:hAnsiTheme="majorBidi" w:cstheme="majorBidi"/>
          <w:sz w:val="16"/>
          <w:szCs w:val="16"/>
        </w:rPr>
      </w:pPr>
    </w:p>
    <w:p w:rsidR="00F321B5" w:rsidRPr="001806C6" w:rsidRDefault="00F321B5" w:rsidP="001806C6">
      <w:pPr>
        <w:pStyle w:val="ListParagraph"/>
        <w:numPr>
          <w:ilvl w:val="0"/>
          <w:numId w:val="5"/>
        </w:numPr>
        <w:spacing w:after="0"/>
        <w:rPr>
          <w:rFonts w:asciiTheme="majorBidi" w:hAnsiTheme="majorBidi" w:cstheme="majorBidi"/>
          <w:b/>
          <w:bCs/>
        </w:rPr>
      </w:pPr>
      <w:r w:rsidRPr="001806C6">
        <w:rPr>
          <w:rFonts w:asciiTheme="majorBidi" w:hAnsiTheme="majorBidi" w:cstheme="majorBidi"/>
          <w:b/>
          <w:bCs/>
        </w:rPr>
        <w:t>Inaccurate or incomplete patient assessment:</w:t>
      </w:r>
    </w:p>
    <w:p w:rsidR="00F628D5" w:rsidRPr="001806C6" w:rsidRDefault="00F628D5" w:rsidP="00077A58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  <w:r w:rsidRPr="001806C6">
        <w:rPr>
          <w:rFonts w:asciiTheme="majorBidi" w:hAnsiTheme="majorBidi" w:cstheme="majorBidi" w:hint="cs"/>
          <w:b/>
          <w:bCs/>
          <w:rtl/>
        </w:rPr>
        <w:t>(</w:t>
      </w:r>
      <w:r w:rsidR="00077A58">
        <w:rPr>
          <w:rFonts w:asciiTheme="majorBidi" w:hAnsiTheme="majorBidi" w:cstheme="majorBidi" w:hint="cs"/>
          <w:b/>
          <w:bCs/>
          <w:rtl/>
          <w:lang w:bidi="ar-IQ"/>
        </w:rPr>
        <w:t>تقييم غير مناسب و غير مكتمل للحالات المرضية</w:t>
      </w:r>
      <w:r w:rsidRPr="001806C6">
        <w:rPr>
          <w:rFonts w:asciiTheme="majorBidi" w:hAnsiTheme="majorBidi" w:cstheme="majorBidi" w:hint="cs"/>
          <w:b/>
          <w:bCs/>
          <w:rtl/>
          <w:lang w:bidi="ar-IQ"/>
        </w:rPr>
        <w:t>)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F628D5" w:rsidRPr="00C85ED2" w:rsidRDefault="00F628D5" w:rsidP="00F628D5">
      <w:pPr>
        <w:pStyle w:val="ListParagraph"/>
        <w:rPr>
          <w:rFonts w:asciiTheme="majorBidi" w:hAnsiTheme="majorBidi" w:cstheme="majorBidi"/>
          <w:sz w:val="16"/>
          <w:szCs w:val="16"/>
        </w:rPr>
      </w:pPr>
    </w:p>
    <w:p w:rsidR="00F321B5" w:rsidRPr="001806C6" w:rsidRDefault="00F321B5" w:rsidP="001806C6">
      <w:pPr>
        <w:pStyle w:val="ListParagraph"/>
        <w:numPr>
          <w:ilvl w:val="0"/>
          <w:numId w:val="5"/>
        </w:numPr>
        <w:spacing w:after="0"/>
        <w:rPr>
          <w:rFonts w:asciiTheme="majorBidi" w:hAnsiTheme="majorBidi" w:cstheme="majorBidi"/>
          <w:b/>
          <w:bCs/>
        </w:rPr>
      </w:pPr>
      <w:r w:rsidRPr="001806C6">
        <w:rPr>
          <w:rFonts w:asciiTheme="majorBidi" w:hAnsiTheme="majorBidi" w:cstheme="majorBidi"/>
          <w:b/>
          <w:bCs/>
        </w:rPr>
        <w:t>Poor documentation process:</w:t>
      </w:r>
    </w:p>
    <w:p w:rsidR="00F628D5" w:rsidRPr="001806C6" w:rsidRDefault="00F628D5" w:rsidP="00077A58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  <w:r w:rsidRPr="001806C6">
        <w:rPr>
          <w:rFonts w:asciiTheme="majorBidi" w:hAnsiTheme="majorBidi" w:cstheme="majorBidi" w:hint="cs"/>
          <w:b/>
          <w:bCs/>
          <w:rtl/>
        </w:rPr>
        <w:t>(</w:t>
      </w:r>
      <w:r w:rsidR="00077A58">
        <w:rPr>
          <w:rFonts w:asciiTheme="majorBidi" w:hAnsiTheme="majorBidi" w:cstheme="majorBidi" w:hint="cs"/>
          <w:b/>
          <w:bCs/>
          <w:rtl/>
          <w:lang w:bidi="ar-IQ"/>
        </w:rPr>
        <w:t xml:space="preserve">عدم دقة وكفاية التوثيق في قسم الطوارئ </w:t>
      </w:r>
      <w:r w:rsidRPr="001806C6">
        <w:rPr>
          <w:rFonts w:asciiTheme="majorBidi" w:hAnsiTheme="majorBidi" w:cstheme="majorBidi" w:hint="cs"/>
          <w:b/>
          <w:bCs/>
          <w:rtl/>
          <w:lang w:bidi="ar-IQ"/>
        </w:rPr>
        <w:t>)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907769" w:rsidRPr="00077D87" w:rsidRDefault="00F321B5" w:rsidP="00F628D5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F628D5" w:rsidRPr="00C85ED2" w:rsidRDefault="00F628D5" w:rsidP="00F628D5">
      <w:pPr>
        <w:pStyle w:val="ListParagraph"/>
        <w:rPr>
          <w:rFonts w:asciiTheme="majorBidi" w:hAnsiTheme="majorBidi" w:cstheme="majorBidi"/>
          <w:sz w:val="16"/>
          <w:szCs w:val="16"/>
        </w:rPr>
      </w:pPr>
    </w:p>
    <w:p w:rsidR="00F321B5" w:rsidRPr="001806C6" w:rsidRDefault="00F321B5" w:rsidP="001806C6">
      <w:pPr>
        <w:pStyle w:val="ListParagraph"/>
        <w:numPr>
          <w:ilvl w:val="0"/>
          <w:numId w:val="5"/>
        </w:numPr>
        <w:spacing w:after="0"/>
        <w:rPr>
          <w:rFonts w:asciiTheme="majorBidi" w:hAnsiTheme="majorBidi" w:cstheme="majorBidi"/>
          <w:b/>
          <w:bCs/>
        </w:rPr>
      </w:pPr>
      <w:r w:rsidRPr="001806C6">
        <w:rPr>
          <w:rFonts w:asciiTheme="majorBidi" w:hAnsiTheme="majorBidi" w:cstheme="majorBidi"/>
          <w:b/>
          <w:bCs/>
        </w:rPr>
        <w:t>Delay in transferring admitted patients from the ED to appropriate inpatient units:</w:t>
      </w:r>
    </w:p>
    <w:p w:rsidR="00F628D5" w:rsidRPr="00077D87" w:rsidRDefault="00F628D5" w:rsidP="003F688B">
      <w:pPr>
        <w:spacing w:after="0" w:line="240" w:lineRule="auto"/>
        <w:jc w:val="center"/>
        <w:rPr>
          <w:rFonts w:asciiTheme="majorBidi" w:hAnsiTheme="majorBidi" w:cstheme="majorBidi"/>
        </w:rPr>
      </w:pPr>
      <w:r w:rsidRPr="001806C6">
        <w:rPr>
          <w:rFonts w:asciiTheme="majorBidi" w:hAnsiTheme="majorBidi" w:cstheme="majorBidi" w:hint="cs"/>
          <w:b/>
          <w:bCs/>
          <w:rtl/>
        </w:rPr>
        <w:t>(</w:t>
      </w:r>
      <w:r w:rsidR="003F688B">
        <w:rPr>
          <w:rFonts w:asciiTheme="majorBidi" w:hAnsiTheme="majorBidi" w:cstheme="majorBidi" w:hint="cs"/>
          <w:b/>
          <w:bCs/>
          <w:rtl/>
          <w:lang w:bidi="ar-IQ"/>
        </w:rPr>
        <w:t>التأخر في نقل حالات الدخول ألى الأقسام المناسبة</w:t>
      </w:r>
      <w:r w:rsidRPr="001806C6">
        <w:rPr>
          <w:rFonts w:asciiTheme="majorBidi" w:hAnsiTheme="majorBidi" w:cstheme="majorBidi" w:hint="cs"/>
          <w:b/>
          <w:bCs/>
          <w:rtl/>
          <w:lang w:bidi="ar-IQ"/>
        </w:rPr>
        <w:t>)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lastRenderedPageBreak/>
        <w:t>Strongly 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F321B5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F377D4" w:rsidRPr="00C85ED2" w:rsidRDefault="00F377D4" w:rsidP="00F377D4">
      <w:pPr>
        <w:pStyle w:val="ListParagraph"/>
        <w:rPr>
          <w:rFonts w:asciiTheme="majorBidi" w:hAnsiTheme="majorBidi" w:cstheme="majorBidi"/>
          <w:sz w:val="16"/>
          <w:szCs w:val="16"/>
        </w:rPr>
      </w:pPr>
    </w:p>
    <w:p w:rsidR="00F321B5" w:rsidRPr="001806C6" w:rsidRDefault="00F321B5" w:rsidP="001806C6">
      <w:pPr>
        <w:pStyle w:val="ListParagraph"/>
        <w:numPr>
          <w:ilvl w:val="0"/>
          <w:numId w:val="5"/>
        </w:numPr>
        <w:spacing w:after="0"/>
        <w:rPr>
          <w:rFonts w:asciiTheme="majorBidi" w:hAnsiTheme="majorBidi" w:cstheme="majorBidi"/>
          <w:b/>
          <w:bCs/>
        </w:rPr>
      </w:pPr>
      <w:r w:rsidRPr="001806C6">
        <w:rPr>
          <w:rFonts w:asciiTheme="majorBidi" w:hAnsiTheme="majorBidi" w:cstheme="majorBidi"/>
          <w:b/>
          <w:bCs/>
        </w:rPr>
        <w:t>Decrease patient satisfaction:</w:t>
      </w:r>
    </w:p>
    <w:p w:rsidR="00F628D5" w:rsidRPr="00077D87" w:rsidRDefault="00F628D5" w:rsidP="003F688B">
      <w:pPr>
        <w:spacing w:after="0" w:line="240" w:lineRule="auto"/>
        <w:jc w:val="center"/>
        <w:rPr>
          <w:rFonts w:asciiTheme="majorBidi" w:hAnsiTheme="majorBidi" w:cstheme="majorBidi"/>
        </w:rPr>
      </w:pPr>
      <w:r w:rsidRPr="001806C6">
        <w:rPr>
          <w:rFonts w:asciiTheme="majorBidi" w:hAnsiTheme="majorBidi" w:cstheme="majorBidi" w:hint="cs"/>
          <w:b/>
          <w:bCs/>
          <w:rtl/>
        </w:rPr>
        <w:t>(</w:t>
      </w:r>
      <w:r w:rsidR="003F688B" w:rsidRPr="003F688B">
        <w:rPr>
          <w:rFonts w:asciiTheme="majorBidi" w:hAnsiTheme="majorBidi" w:cstheme="majorBidi" w:hint="cs"/>
          <w:b/>
          <w:bCs/>
          <w:rtl/>
          <w:lang w:bidi="ar-IQ"/>
        </w:rPr>
        <w:t xml:space="preserve"> نقص نسبة رضى ال</w:t>
      </w:r>
      <w:r w:rsidR="003F688B">
        <w:rPr>
          <w:rFonts w:asciiTheme="majorBidi" w:hAnsiTheme="majorBidi" w:cstheme="majorBidi" w:hint="cs"/>
          <w:b/>
          <w:bCs/>
          <w:rtl/>
          <w:lang w:bidi="ar-IQ"/>
        </w:rPr>
        <w:t>مرضى</w:t>
      </w:r>
      <w:r w:rsidR="003F688B" w:rsidRPr="003F688B">
        <w:rPr>
          <w:rFonts w:asciiTheme="majorBidi" w:hAnsiTheme="majorBidi" w:cstheme="majorBidi" w:hint="cs"/>
          <w:b/>
          <w:bCs/>
          <w:rtl/>
          <w:lang w:bidi="ar-IQ"/>
        </w:rPr>
        <w:t xml:space="preserve"> في قسم الطوارئ</w:t>
      </w:r>
      <w:r w:rsidRPr="001806C6">
        <w:rPr>
          <w:rFonts w:asciiTheme="majorBidi" w:hAnsiTheme="majorBidi" w:cstheme="majorBidi" w:hint="cs"/>
          <w:b/>
          <w:bCs/>
          <w:rtl/>
          <w:lang w:bidi="ar-IQ"/>
        </w:rPr>
        <w:t>)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907769" w:rsidRPr="00077D87" w:rsidRDefault="00F321B5" w:rsidP="00F628D5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F628D5" w:rsidRPr="00C85ED2" w:rsidRDefault="00F628D5" w:rsidP="00F628D5">
      <w:pPr>
        <w:pStyle w:val="ListParagraph"/>
        <w:rPr>
          <w:rFonts w:asciiTheme="majorBidi" w:hAnsiTheme="majorBidi" w:cstheme="majorBidi"/>
          <w:sz w:val="16"/>
          <w:szCs w:val="16"/>
        </w:rPr>
      </w:pPr>
    </w:p>
    <w:p w:rsidR="00F321B5" w:rsidRPr="001806C6" w:rsidRDefault="00F321B5" w:rsidP="001806C6">
      <w:pPr>
        <w:pStyle w:val="ListParagraph"/>
        <w:numPr>
          <w:ilvl w:val="0"/>
          <w:numId w:val="5"/>
        </w:numPr>
        <w:spacing w:after="0"/>
        <w:rPr>
          <w:rFonts w:asciiTheme="majorBidi" w:hAnsiTheme="majorBidi" w:cstheme="majorBidi"/>
          <w:b/>
          <w:bCs/>
        </w:rPr>
      </w:pPr>
      <w:r w:rsidRPr="001806C6">
        <w:rPr>
          <w:rFonts w:asciiTheme="majorBidi" w:hAnsiTheme="majorBidi" w:cstheme="majorBidi"/>
          <w:b/>
          <w:bCs/>
        </w:rPr>
        <w:t>Increase chances of violent confrontation between families and the ED staff:</w:t>
      </w:r>
    </w:p>
    <w:p w:rsidR="00F628D5" w:rsidRPr="00077D87" w:rsidRDefault="00F628D5" w:rsidP="003F688B">
      <w:pPr>
        <w:spacing w:after="0" w:line="240" w:lineRule="auto"/>
        <w:jc w:val="right"/>
        <w:rPr>
          <w:rFonts w:asciiTheme="majorBidi" w:hAnsiTheme="majorBidi" w:cstheme="majorBidi"/>
        </w:rPr>
      </w:pPr>
      <w:r w:rsidRPr="001806C6">
        <w:rPr>
          <w:rFonts w:asciiTheme="majorBidi" w:hAnsiTheme="majorBidi" w:cstheme="majorBidi" w:hint="cs"/>
          <w:b/>
          <w:bCs/>
          <w:rtl/>
        </w:rPr>
        <w:t>(</w:t>
      </w:r>
      <w:r w:rsidR="003F688B">
        <w:rPr>
          <w:rFonts w:asciiTheme="majorBidi" w:hAnsiTheme="majorBidi" w:cstheme="majorBidi" w:hint="cs"/>
          <w:b/>
          <w:bCs/>
          <w:rtl/>
          <w:lang w:bidi="ar-IQ"/>
        </w:rPr>
        <w:t>زيادة احتمال حدوث المشاكل بين الطاقم الطبي و مرافقي المرضى</w:t>
      </w:r>
      <w:r w:rsidRPr="001806C6">
        <w:rPr>
          <w:rFonts w:asciiTheme="majorBidi" w:hAnsiTheme="majorBidi" w:cstheme="majorBidi" w:hint="cs"/>
          <w:b/>
          <w:bCs/>
          <w:rtl/>
          <w:lang w:bidi="ar-IQ"/>
        </w:rPr>
        <w:t>)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907769" w:rsidRPr="00077D87" w:rsidRDefault="00F321B5" w:rsidP="00F628D5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F628D5" w:rsidRPr="00C85ED2" w:rsidRDefault="00F628D5" w:rsidP="00F628D5">
      <w:pPr>
        <w:pStyle w:val="ListParagraph"/>
        <w:rPr>
          <w:rFonts w:asciiTheme="majorBidi" w:hAnsiTheme="majorBidi" w:cstheme="majorBidi"/>
          <w:sz w:val="16"/>
          <w:szCs w:val="16"/>
        </w:rPr>
      </w:pPr>
    </w:p>
    <w:p w:rsidR="00F321B5" w:rsidRPr="001806C6" w:rsidRDefault="00F321B5" w:rsidP="001806C6">
      <w:pPr>
        <w:pStyle w:val="ListParagraph"/>
        <w:numPr>
          <w:ilvl w:val="0"/>
          <w:numId w:val="5"/>
        </w:numPr>
        <w:spacing w:after="0"/>
        <w:rPr>
          <w:rFonts w:asciiTheme="majorBidi" w:hAnsiTheme="majorBidi" w:cstheme="majorBidi"/>
          <w:b/>
          <w:bCs/>
        </w:rPr>
      </w:pPr>
      <w:r w:rsidRPr="001806C6">
        <w:rPr>
          <w:rFonts w:asciiTheme="majorBidi" w:hAnsiTheme="majorBidi" w:cstheme="majorBidi"/>
          <w:b/>
          <w:bCs/>
        </w:rPr>
        <w:t>Poor handover of patients between shifts:</w:t>
      </w:r>
    </w:p>
    <w:p w:rsidR="00F628D5" w:rsidRPr="00077D87" w:rsidRDefault="00F628D5" w:rsidP="00117440">
      <w:pPr>
        <w:spacing w:after="0" w:line="240" w:lineRule="auto"/>
        <w:jc w:val="center"/>
        <w:rPr>
          <w:rFonts w:asciiTheme="majorBidi" w:hAnsiTheme="majorBidi" w:cstheme="majorBidi"/>
        </w:rPr>
      </w:pPr>
      <w:r w:rsidRPr="001806C6">
        <w:rPr>
          <w:rFonts w:asciiTheme="majorBidi" w:hAnsiTheme="majorBidi" w:cstheme="majorBidi" w:hint="cs"/>
          <w:b/>
          <w:bCs/>
          <w:rtl/>
        </w:rPr>
        <w:t>(</w:t>
      </w:r>
      <w:r w:rsidR="00117440">
        <w:rPr>
          <w:rFonts w:asciiTheme="majorBidi" w:hAnsiTheme="majorBidi" w:cstheme="majorBidi" w:hint="cs"/>
          <w:b/>
          <w:bCs/>
          <w:rtl/>
        </w:rPr>
        <w:t xml:space="preserve">عدم كفاءة </w:t>
      </w:r>
      <w:r w:rsidR="00117440">
        <w:rPr>
          <w:rFonts w:asciiTheme="majorBidi" w:hAnsiTheme="majorBidi" w:cstheme="majorBidi" w:hint="cs"/>
          <w:b/>
          <w:bCs/>
          <w:rtl/>
          <w:lang w:bidi="ar-IQ"/>
        </w:rPr>
        <w:t>تسليم الحالات بين الشفتات</w:t>
      </w:r>
      <w:r w:rsidRPr="001806C6">
        <w:rPr>
          <w:rFonts w:asciiTheme="majorBidi" w:hAnsiTheme="majorBidi" w:cstheme="majorBidi" w:hint="cs"/>
          <w:b/>
          <w:bCs/>
          <w:rtl/>
          <w:lang w:bidi="ar-IQ"/>
        </w:rPr>
        <w:t>)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F628D5" w:rsidRPr="00077D87" w:rsidRDefault="00F321B5" w:rsidP="00F628D5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F628D5" w:rsidRPr="00C85ED2" w:rsidRDefault="00F628D5" w:rsidP="00F628D5">
      <w:pPr>
        <w:pStyle w:val="ListParagraph"/>
        <w:rPr>
          <w:rFonts w:asciiTheme="majorBidi" w:hAnsiTheme="majorBidi" w:cstheme="majorBidi"/>
          <w:sz w:val="16"/>
          <w:szCs w:val="16"/>
        </w:rPr>
      </w:pPr>
    </w:p>
    <w:p w:rsidR="00F321B5" w:rsidRPr="00EB31CC" w:rsidRDefault="00F321B5" w:rsidP="00EB31CC">
      <w:pPr>
        <w:pStyle w:val="ListParagraph"/>
        <w:numPr>
          <w:ilvl w:val="0"/>
          <w:numId w:val="5"/>
        </w:numPr>
        <w:spacing w:after="0"/>
        <w:rPr>
          <w:rFonts w:asciiTheme="majorBidi" w:hAnsiTheme="majorBidi" w:cstheme="majorBidi"/>
          <w:b/>
          <w:bCs/>
        </w:rPr>
      </w:pPr>
      <w:r w:rsidRPr="00EB31CC">
        <w:rPr>
          <w:rFonts w:asciiTheme="majorBidi" w:hAnsiTheme="majorBidi" w:cstheme="majorBidi"/>
          <w:b/>
          <w:bCs/>
        </w:rPr>
        <w:t>Missing out some patients in urgent need for assessment and intervention:</w:t>
      </w:r>
    </w:p>
    <w:p w:rsidR="00F628D5" w:rsidRPr="00EB31CC" w:rsidRDefault="00F628D5" w:rsidP="00117440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  <w:r w:rsidRPr="00EB31CC">
        <w:rPr>
          <w:rFonts w:asciiTheme="majorBidi" w:hAnsiTheme="majorBidi" w:cstheme="majorBidi" w:hint="cs"/>
          <w:b/>
          <w:bCs/>
          <w:rtl/>
        </w:rPr>
        <w:t>(</w:t>
      </w:r>
      <w:r w:rsidR="00117440">
        <w:rPr>
          <w:rFonts w:asciiTheme="majorBidi" w:hAnsiTheme="majorBidi" w:cstheme="majorBidi" w:hint="cs"/>
          <w:b/>
          <w:bCs/>
          <w:rtl/>
          <w:lang w:bidi="ar-IQ"/>
        </w:rPr>
        <w:t>نسيان بعض الحالات الحرجة التي بحاجة للإستجابة العاجلة</w:t>
      </w:r>
      <w:r w:rsidRPr="00EB31CC">
        <w:rPr>
          <w:rFonts w:asciiTheme="majorBidi" w:hAnsiTheme="majorBidi" w:cstheme="majorBidi" w:hint="cs"/>
          <w:b/>
          <w:bCs/>
          <w:rtl/>
          <w:lang w:bidi="ar-IQ"/>
        </w:rPr>
        <w:t>)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F57E24" w:rsidRPr="00077D87" w:rsidRDefault="00F321B5" w:rsidP="00F73851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F73851" w:rsidRPr="00C85ED2" w:rsidRDefault="00F73851" w:rsidP="00F73851">
      <w:pPr>
        <w:pStyle w:val="ListParagraph"/>
        <w:rPr>
          <w:rFonts w:asciiTheme="majorBidi" w:hAnsiTheme="majorBidi" w:cstheme="majorBidi"/>
          <w:sz w:val="16"/>
          <w:szCs w:val="16"/>
        </w:rPr>
      </w:pPr>
    </w:p>
    <w:p w:rsidR="00F321B5" w:rsidRPr="00EB31CC" w:rsidRDefault="00F321B5" w:rsidP="00EB31CC">
      <w:pPr>
        <w:pStyle w:val="ListParagraph"/>
        <w:numPr>
          <w:ilvl w:val="0"/>
          <w:numId w:val="5"/>
        </w:numPr>
        <w:spacing w:after="0"/>
        <w:rPr>
          <w:rFonts w:asciiTheme="majorBidi" w:hAnsiTheme="majorBidi" w:cstheme="majorBidi"/>
          <w:b/>
          <w:bCs/>
        </w:rPr>
      </w:pPr>
      <w:r w:rsidRPr="00EB31CC">
        <w:rPr>
          <w:rFonts w:asciiTheme="majorBidi" w:hAnsiTheme="majorBidi" w:cstheme="majorBidi"/>
          <w:b/>
          <w:bCs/>
        </w:rPr>
        <w:t>Increase risk of poor patient outcome</w:t>
      </w:r>
      <w:r w:rsidR="00F73851" w:rsidRPr="00EB31CC">
        <w:rPr>
          <w:rFonts w:asciiTheme="majorBidi" w:hAnsiTheme="majorBidi" w:cstheme="majorBidi"/>
          <w:b/>
          <w:bCs/>
        </w:rPr>
        <w:t>:</w:t>
      </w:r>
    </w:p>
    <w:p w:rsidR="00F73851" w:rsidRPr="00077D87" w:rsidRDefault="00F73851" w:rsidP="003908BC">
      <w:pPr>
        <w:spacing w:after="0" w:line="240" w:lineRule="auto"/>
        <w:jc w:val="center"/>
        <w:rPr>
          <w:rFonts w:asciiTheme="majorBidi" w:hAnsiTheme="majorBidi" w:cstheme="majorBidi"/>
        </w:rPr>
      </w:pPr>
      <w:r w:rsidRPr="00EB31CC">
        <w:rPr>
          <w:rFonts w:asciiTheme="majorBidi" w:hAnsiTheme="majorBidi" w:cstheme="majorBidi" w:hint="cs"/>
          <w:b/>
          <w:bCs/>
          <w:rtl/>
        </w:rPr>
        <w:t>(</w:t>
      </w:r>
      <w:r w:rsidR="003908BC">
        <w:rPr>
          <w:rFonts w:asciiTheme="majorBidi" w:hAnsiTheme="majorBidi" w:cstheme="majorBidi" w:hint="cs"/>
          <w:b/>
          <w:bCs/>
          <w:rtl/>
          <w:lang w:bidi="ar-IQ"/>
        </w:rPr>
        <w:t>زيادة احتمالية حدوث نتائج سيئة للمرضى</w:t>
      </w:r>
      <w:r w:rsidRPr="00EB31CC">
        <w:rPr>
          <w:rFonts w:asciiTheme="majorBidi" w:hAnsiTheme="majorBidi" w:cstheme="majorBidi" w:hint="cs"/>
          <w:b/>
          <w:bCs/>
          <w:rtl/>
          <w:lang w:bidi="ar-IQ"/>
        </w:rPr>
        <w:t>)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F73851" w:rsidRPr="00C85ED2" w:rsidRDefault="00F73851" w:rsidP="00F73851">
      <w:pPr>
        <w:pStyle w:val="ListParagraph"/>
        <w:rPr>
          <w:rFonts w:asciiTheme="majorBidi" w:hAnsiTheme="majorBidi" w:cstheme="majorBidi"/>
          <w:sz w:val="16"/>
          <w:szCs w:val="16"/>
        </w:rPr>
      </w:pPr>
    </w:p>
    <w:p w:rsidR="00F321B5" w:rsidRPr="00EB31CC" w:rsidRDefault="00F321B5" w:rsidP="00EB31CC">
      <w:pPr>
        <w:pStyle w:val="ListParagraph"/>
        <w:numPr>
          <w:ilvl w:val="0"/>
          <w:numId w:val="5"/>
        </w:numPr>
        <w:spacing w:after="0"/>
        <w:rPr>
          <w:rFonts w:asciiTheme="majorBidi" w:hAnsiTheme="majorBidi" w:cstheme="majorBidi"/>
          <w:b/>
          <w:bCs/>
        </w:rPr>
      </w:pPr>
      <w:r w:rsidRPr="00EB31CC">
        <w:rPr>
          <w:rFonts w:asciiTheme="majorBidi" w:hAnsiTheme="majorBidi" w:cstheme="majorBidi"/>
          <w:b/>
          <w:bCs/>
        </w:rPr>
        <w:t>Increase chances of medical errors</w:t>
      </w:r>
      <w:r w:rsidR="00F73851" w:rsidRPr="00EB31CC">
        <w:rPr>
          <w:rFonts w:asciiTheme="majorBidi" w:hAnsiTheme="majorBidi" w:cstheme="majorBidi"/>
          <w:b/>
          <w:bCs/>
        </w:rPr>
        <w:t>:</w:t>
      </w:r>
    </w:p>
    <w:p w:rsidR="00F73851" w:rsidRPr="00077D87" w:rsidRDefault="00F73851" w:rsidP="003908BC">
      <w:pPr>
        <w:spacing w:after="0" w:line="240" w:lineRule="auto"/>
        <w:jc w:val="center"/>
        <w:rPr>
          <w:rFonts w:asciiTheme="majorBidi" w:hAnsiTheme="majorBidi" w:cstheme="majorBidi"/>
        </w:rPr>
      </w:pPr>
      <w:r w:rsidRPr="00EB31CC">
        <w:rPr>
          <w:rFonts w:asciiTheme="majorBidi" w:hAnsiTheme="majorBidi" w:cstheme="majorBidi" w:hint="cs"/>
          <w:b/>
          <w:bCs/>
          <w:rtl/>
        </w:rPr>
        <w:t>(</w:t>
      </w:r>
      <w:r w:rsidR="003908BC">
        <w:rPr>
          <w:rFonts w:asciiTheme="majorBidi" w:hAnsiTheme="majorBidi" w:cstheme="majorBidi" w:hint="cs"/>
          <w:b/>
          <w:bCs/>
          <w:rtl/>
          <w:lang w:bidi="ar-IQ"/>
        </w:rPr>
        <w:t xml:space="preserve">زيادة احتمالية حدوث </w:t>
      </w:r>
      <w:r w:rsidR="003908BC">
        <w:rPr>
          <w:rFonts w:asciiTheme="majorBidi" w:hAnsiTheme="majorBidi" w:cstheme="majorBidi" w:hint="cs"/>
          <w:b/>
          <w:bCs/>
          <w:rtl/>
          <w:lang w:bidi="ar-IQ"/>
        </w:rPr>
        <w:t>الأخطاء الطبية)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lastRenderedPageBreak/>
        <w:t>Strongly disagree</w:t>
      </w:r>
    </w:p>
    <w:p w:rsidR="00F73851" w:rsidRPr="00C85ED2" w:rsidRDefault="00F73851" w:rsidP="00F73851">
      <w:pPr>
        <w:pStyle w:val="ListParagraph"/>
        <w:rPr>
          <w:rFonts w:asciiTheme="majorBidi" w:hAnsiTheme="majorBidi" w:cstheme="majorBidi"/>
          <w:sz w:val="16"/>
          <w:szCs w:val="16"/>
        </w:rPr>
      </w:pPr>
    </w:p>
    <w:p w:rsidR="00F321B5" w:rsidRPr="00EB31CC" w:rsidRDefault="00F321B5" w:rsidP="00EB31CC">
      <w:pPr>
        <w:pStyle w:val="ListParagraph"/>
        <w:numPr>
          <w:ilvl w:val="0"/>
          <w:numId w:val="5"/>
        </w:numPr>
        <w:spacing w:after="0"/>
        <w:rPr>
          <w:rFonts w:asciiTheme="majorBidi" w:hAnsiTheme="majorBidi" w:cstheme="majorBidi"/>
          <w:b/>
          <w:bCs/>
        </w:rPr>
      </w:pPr>
      <w:r w:rsidRPr="00EB31CC">
        <w:rPr>
          <w:rFonts w:asciiTheme="majorBidi" w:hAnsiTheme="majorBidi" w:cstheme="majorBidi"/>
          <w:b/>
          <w:bCs/>
        </w:rPr>
        <w:t>Friction between disciplines and inter professional clashes</w:t>
      </w:r>
      <w:r w:rsidR="00F73851" w:rsidRPr="00EB31CC">
        <w:rPr>
          <w:rFonts w:asciiTheme="majorBidi" w:hAnsiTheme="majorBidi" w:cstheme="majorBidi"/>
          <w:b/>
          <w:bCs/>
        </w:rPr>
        <w:t>:</w:t>
      </w:r>
    </w:p>
    <w:p w:rsidR="00F73851" w:rsidRPr="00CC120D" w:rsidRDefault="00F73851" w:rsidP="00CC120D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1"/>
          <w:szCs w:val="21"/>
          <w:lang w:bidi="ar-JO"/>
        </w:rPr>
      </w:pPr>
      <w:r w:rsidRPr="00CC120D">
        <w:rPr>
          <w:rFonts w:asciiTheme="majorBidi" w:hAnsiTheme="majorBidi" w:cstheme="majorBidi" w:hint="cs"/>
          <w:b/>
          <w:bCs/>
          <w:sz w:val="21"/>
          <w:szCs w:val="21"/>
          <w:rtl/>
        </w:rPr>
        <w:t>(</w:t>
      </w:r>
      <w:r w:rsidR="00CC120D" w:rsidRPr="00CC120D">
        <w:rPr>
          <w:rFonts w:asciiTheme="majorBidi" w:hAnsiTheme="majorBidi" w:cstheme="majorBidi" w:hint="cs"/>
          <w:b/>
          <w:bCs/>
          <w:sz w:val="21"/>
          <w:szCs w:val="21"/>
          <w:rtl/>
          <w:lang w:bidi="ar-IQ"/>
        </w:rPr>
        <w:t>زيادة احتمالية حدوث</w:t>
      </w:r>
      <w:r w:rsidR="00CC120D" w:rsidRPr="00CC120D">
        <w:rPr>
          <w:rFonts w:asciiTheme="majorBidi" w:hAnsiTheme="majorBidi" w:cstheme="majorBidi" w:hint="cs"/>
          <w:b/>
          <w:bCs/>
          <w:sz w:val="21"/>
          <w:szCs w:val="21"/>
          <w:rtl/>
          <w:lang w:bidi="ar-IQ"/>
        </w:rPr>
        <w:t xml:space="preserve"> ال</w:t>
      </w:r>
      <w:r w:rsidR="00CC120D">
        <w:rPr>
          <w:rFonts w:asciiTheme="majorBidi" w:hAnsiTheme="majorBidi" w:cstheme="majorBidi" w:hint="cs"/>
          <w:b/>
          <w:bCs/>
          <w:sz w:val="21"/>
          <w:szCs w:val="21"/>
          <w:rtl/>
          <w:lang w:bidi="ar-IQ"/>
        </w:rPr>
        <w:t>مشاكل بين الأقسام كالجراحة والب</w:t>
      </w:r>
      <w:r w:rsidR="00CC120D">
        <w:rPr>
          <w:rFonts w:asciiTheme="majorBidi" w:hAnsiTheme="majorBidi" w:cstheme="majorBidi" w:hint="cs"/>
          <w:b/>
          <w:bCs/>
          <w:sz w:val="21"/>
          <w:szCs w:val="21"/>
          <w:rtl/>
          <w:lang w:bidi="ar-JO"/>
        </w:rPr>
        <w:t>اطنة)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F57E24" w:rsidRPr="00077D87" w:rsidRDefault="00F321B5" w:rsidP="00F73851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F73851" w:rsidRPr="00C85ED2" w:rsidRDefault="00F73851" w:rsidP="00F73851">
      <w:pPr>
        <w:pStyle w:val="ListParagraph"/>
        <w:rPr>
          <w:rFonts w:asciiTheme="majorBidi" w:hAnsiTheme="majorBidi" w:cstheme="majorBidi"/>
          <w:sz w:val="16"/>
          <w:szCs w:val="16"/>
        </w:rPr>
      </w:pPr>
    </w:p>
    <w:p w:rsidR="00F321B5" w:rsidRPr="00EB31CC" w:rsidRDefault="00F321B5" w:rsidP="00EB31CC">
      <w:pPr>
        <w:pStyle w:val="ListParagraph"/>
        <w:numPr>
          <w:ilvl w:val="0"/>
          <w:numId w:val="5"/>
        </w:numPr>
        <w:spacing w:after="0"/>
        <w:rPr>
          <w:rFonts w:asciiTheme="majorBidi" w:hAnsiTheme="majorBidi" w:cstheme="majorBidi"/>
          <w:b/>
          <w:bCs/>
        </w:rPr>
      </w:pPr>
      <w:r w:rsidRPr="00EB31CC">
        <w:rPr>
          <w:rFonts w:asciiTheme="majorBidi" w:hAnsiTheme="majorBidi" w:cstheme="majorBidi"/>
          <w:b/>
          <w:bCs/>
        </w:rPr>
        <w:t>Long waiting time in ED</w:t>
      </w:r>
      <w:r w:rsidR="00F73851" w:rsidRPr="00EB31CC">
        <w:rPr>
          <w:rFonts w:asciiTheme="majorBidi" w:hAnsiTheme="majorBidi" w:cstheme="majorBidi"/>
          <w:b/>
          <w:bCs/>
        </w:rPr>
        <w:t>:</w:t>
      </w:r>
    </w:p>
    <w:p w:rsidR="00F73851" w:rsidRPr="00077D87" w:rsidRDefault="00F73851" w:rsidP="009466CF">
      <w:pPr>
        <w:spacing w:after="0" w:line="240" w:lineRule="auto"/>
        <w:jc w:val="center"/>
        <w:rPr>
          <w:rFonts w:asciiTheme="majorBidi" w:hAnsiTheme="majorBidi" w:cstheme="majorBidi"/>
        </w:rPr>
      </w:pPr>
      <w:r w:rsidRPr="00EB31CC">
        <w:rPr>
          <w:rFonts w:asciiTheme="majorBidi" w:hAnsiTheme="majorBidi" w:cstheme="majorBidi" w:hint="cs"/>
          <w:b/>
          <w:bCs/>
          <w:rtl/>
        </w:rPr>
        <w:t>(</w:t>
      </w:r>
      <w:r w:rsidR="009466CF">
        <w:rPr>
          <w:rFonts w:asciiTheme="majorBidi" w:hAnsiTheme="majorBidi" w:cstheme="majorBidi" w:hint="cs"/>
          <w:b/>
          <w:bCs/>
          <w:rtl/>
          <w:lang w:bidi="ar-IQ"/>
        </w:rPr>
        <w:t>زيادة وقت انتظار المرضى</w:t>
      </w:r>
      <w:r w:rsidRPr="00EB31CC">
        <w:rPr>
          <w:rFonts w:asciiTheme="majorBidi" w:hAnsiTheme="majorBidi" w:cstheme="majorBidi" w:hint="cs"/>
          <w:b/>
          <w:bCs/>
          <w:rtl/>
          <w:lang w:bidi="ar-IQ"/>
        </w:rPr>
        <w:t>)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F57E24" w:rsidRPr="00077D87" w:rsidRDefault="00F321B5" w:rsidP="00F73851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F73851" w:rsidRPr="00C85ED2" w:rsidRDefault="00F73851" w:rsidP="00F73851">
      <w:pPr>
        <w:pStyle w:val="ListParagraph"/>
        <w:rPr>
          <w:rFonts w:asciiTheme="majorBidi" w:hAnsiTheme="majorBidi" w:cstheme="majorBidi"/>
          <w:sz w:val="16"/>
          <w:szCs w:val="16"/>
        </w:rPr>
      </w:pPr>
    </w:p>
    <w:p w:rsidR="00F321B5" w:rsidRPr="00EB31CC" w:rsidRDefault="00F57E24" w:rsidP="00EB31CC">
      <w:pPr>
        <w:pStyle w:val="ListParagraph"/>
        <w:numPr>
          <w:ilvl w:val="0"/>
          <w:numId w:val="5"/>
        </w:numPr>
        <w:spacing w:after="0"/>
        <w:rPr>
          <w:rFonts w:asciiTheme="majorBidi" w:hAnsiTheme="majorBidi" w:cstheme="majorBidi"/>
          <w:b/>
          <w:bCs/>
        </w:rPr>
      </w:pPr>
      <w:r w:rsidRPr="00EB31CC">
        <w:rPr>
          <w:rFonts w:asciiTheme="majorBidi" w:hAnsiTheme="majorBidi" w:cstheme="majorBidi"/>
          <w:b/>
          <w:bCs/>
        </w:rPr>
        <w:t>D</w:t>
      </w:r>
      <w:r w:rsidR="00F321B5" w:rsidRPr="00EB31CC">
        <w:rPr>
          <w:rFonts w:asciiTheme="majorBidi" w:hAnsiTheme="majorBidi" w:cstheme="majorBidi"/>
          <w:b/>
          <w:bCs/>
        </w:rPr>
        <w:t>ecreased ability to protect patient privacy and confidentiality</w:t>
      </w:r>
      <w:r w:rsidR="00F73851" w:rsidRPr="00EB31CC">
        <w:rPr>
          <w:rFonts w:asciiTheme="majorBidi" w:hAnsiTheme="majorBidi" w:cstheme="majorBidi"/>
          <w:b/>
          <w:bCs/>
        </w:rPr>
        <w:t>:</w:t>
      </w:r>
    </w:p>
    <w:p w:rsidR="00F73851" w:rsidRPr="00077D87" w:rsidRDefault="00F73851" w:rsidP="009466CF">
      <w:pPr>
        <w:spacing w:after="0" w:line="240" w:lineRule="auto"/>
        <w:jc w:val="center"/>
        <w:rPr>
          <w:rFonts w:asciiTheme="majorBidi" w:hAnsiTheme="majorBidi" w:cstheme="majorBidi"/>
        </w:rPr>
      </w:pPr>
      <w:r w:rsidRPr="00EB31CC">
        <w:rPr>
          <w:rFonts w:asciiTheme="majorBidi" w:hAnsiTheme="majorBidi" w:cstheme="majorBidi" w:hint="cs"/>
          <w:b/>
          <w:bCs/>
          <w:rtl/>
        </w:rPr>
        <w:t>(</w:t>
      </w:r>
      <w:r w:rsidR="009466CF">
        <w:rPr>
          <w:rFonts w:asciiTheme="majorBidi" w:hAnsiTheme="majorBidi" w:cstheme="majorBidi" w:hint="cs"/>
          <w:b/>
          <w:bCs/>
          <w:rtl/>
          <w:lang w:bidi="ar-IQ"/>
        </w:rPr>
        <w:t>عدم القدرة على احترام خصوصية المرضى</w:t>
      </w:r>
      <w:r w:rsidRPr="00EB31CC">
        <w:rPr>
          <w:rFonts w:asciiTheme="majorBidi" w:hAnsiTheme="majorBidi" w:cstheme="majorBidi" w:hint="cs"/>
          <w:b/>
          <w:bCs/>
          <w:rtl/>
          <w:lang w:bidi="ar-IQ"/>
        </w:rPr>
        <w:t>)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F321B5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F377D4" w:rsidRPr="00C85ED2" w:rsidRDefault="00F377D4" w:rsidP="00F377D4">
      <w:pPr>
        <w:pStyle w:val="ListParagraph"/>
        <w:rPr>
          <w:rFonts w:asciiTheme="majorBidi" w:hAnsiTheme="majorBidi" w:cstheme="majorBidi"/>
          <w:sz w:val="16"/>
          <w:szCs w:val="16"/>
        </w:rPr>
      </w:pPr>
    </w:p>
    <w:p w:rsidR="00F321B5" w:rsidRPr="00EB31CC" w:rsidRDefault="00F321B5" w:rsidP="00EB31CC">
      <w:pPr>
        <w:pStyle w:val="ListParagraph"/>
        <w:numPr>
          <w:ilvl w:val="0"/>
          <w:numId w:val="5"/>
        </w:numPr>
        <w:spacing w:after="0"/>
        <w:rPr>
          <w:rFonts w:asciiTheme="majorBidi" w:hAnsiTheme="majorBidi" w:cstheme="majorBidi"/>
          <w:b/>
          <w:bCs/>
        </w:rPr>
      </w:pPr>
      <w:r w:rsidRPr="00EB31CC">
        <w:rPr>
          <w:rFonts w:asciiTheme="majorBidi" w:hAnsiTheme="majorBidi" w:cstheme="majorBidi"/>
          <w:b/>
          <w:bCs/>
        </w:rPr>
        <w:t>Increased harm to hospitals due to financial losses</w:t>
      </w:r>
      <w:r w:rsidR="00F73851" w:rsidRPr="00EB31CC">
        <w:rPr>
          <w:rFonts w:asciiTheme="majorBidi" w:hAnsiTheme="majorBidi" w:cstheme="majorBidi"/>
          <w:b/>
          <w:bCs/>
        </w:rPr>
        <w:t>:</w:t>
      </w:r>
    </w:p>
    <w:p w:rsidR="00F73851" w:rsidRPr="00077D87" w:rsidRDefault="00F73851" w:rsidP="000F72FB">
      <w:pPr>
        <w:spacing w:after="0" w:line="240" w:lineRule="auto"/>
        <w:jc w:val="center"/>
        <w:rPr>
          <w:rFonts w:asciiTheme="majorBidi" w:hAnsiTheme="majorBidi" w:cstheme="majorBidi"/>
        </w:rPr>
      </w:pPr>
      <w:r w:rsidRPr="00EB31CC">
        <w:rPr>
          <w:rFonts w:asciiTheme="majorBidi" w:hAnsiTheme="majorBidi" w:cstheme="majorBidi" w:hint="cs"/>
          <w:b/>
          <w:bCs/>
          <w:rtl/>
        </w:rPr>
        <w:t>(</w:t>
      </w:r>
      <w:r w:rsidR="000F72FB">
        <w:rPr>
          <w:rFonts w:asciiTheme="majorBidi" w:hAnsiTheme="majorBidi" w:cstheme="majorBidi" w:hint="cs"/>
          <w:b/>
          <w:bCs/>
          <w:rtl/>
          <w:lang w:bidi="ar-IQ"/>
        </w:rPr>
        <w:t>زيادة الضغط المالي على المستشفى</w:t>
      </w:r>
      <w:r w:rsidRPr="00EB31CC">
        <w:rPr>
          <w:rFonts w:asciiTheme="majorBidi" w:hAnsiTheme="majorBidi" w:cstheme="majorBidi" w:hint="cs"/>
          <w:b/>
          <w:bCs/>
          <w:rtl/>
          <w:lang w:bidi="ar-IQ"/>
        </w:rPr>
        <w:t>)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F73851" w:rsidRPr="00C85ED2" w:rsidRDefault="00F73851" w:rsidP="00F73851">
      <w:pPr>
        <w:pStyle w:val="ListParagraph"/>
        <w:rPr>
          <w:rFonts w:asciiTheme="majorBidi" w:hAnsiTheme="majorBidi" w:cstheme="majorBidi"/>
          <w:sz w:val="16"/>
          <w:szCs w:val="16"/>
        </w:rPr>
      </w:pPr>
    </w:p>
    <w:p w:rsidR="00F321B5" w:rsidRPr="00EB31CC" w:rsidRDefault="00F321B5" w:rsidP="00EB31CC">
      <w:pPr>
        <w:pStyle w:val="ListParagraph"/>
        <w:numPr>
          <w:ilvl w:val="0"/>
          <w:numId w:val="5"/>
        </w:numPr>
        <w:spacing w:after="0"/>
        <w:rPr>
          <w:rFonts w:asciiTheme="majorBidi" w:hAnsiTheme="majorBidi" w:cstheme="majorBidi"/>
          <w:b/>
          <w:bCs/>
        </w:rPr>
      </w:pPr>
      <w:r w:rsidRPr="00EB31CC">
        <w:rPr>
          <w:rFonts w:asciiTheme="majorBidi" w:hAnsiTheme="majorBidi" w:cstheme="majorBidi"/>
          <w:b/>
          <w:bCs/>
        </w:rPr>
        <w:t>Increased ambulance diversion</w:t>
      </w:r>
      <w:r w:rsidR="00F73851" w:rsidRPr="00EB31CC">
        <w:rPr>
          <w:rFonts w:asciiTheme="majorBidi" w:hAnsiTheme="majorBidi" w:cstheme="majorBidi"/>
          <w:b/>
          <w:bCs/>
        </w:rPr>
        <w:t>:</w:t>
      </w:r>
    </w:p>
    <w:p w:rsidR="00F73851" w:rsidRPr="00077D87" w:rsidRDefault="00F73851" w:rsidP="000F72FB">
      <w:pPr>
        <w:spacing w:after="0" w:line="240" w:lineRule="auto"/>
        <w:jc w:val="center"/>
        <w:rPr>
          <w:rFonts w:asciiTheme="majorBidi" w:hAnsiTheme="majorBidi" w:cstheme="majorBidi"/>
        </w:rPr>
      </w:pPr>
      <w:r w:rsidRPr="00EB31CC">
        <w:rPr>
          <w:rFonts w:asciiTheme="majorBidi" w:hAnsiTheme="majorBidi" w:cstheme="majorBidi" w:hint="cs"/>
          <w:b/>
          <w:bCs/>
          <w:rtl/>
        </w:rPr>
        <w:t>(</w:t>
      </w:r>
      <w:r w:rsidR="000F72FB">
        <w:rPr>
          <w:rFonts w:asciiTheme="majorBidi" w:hAnsiTheme="majorBidi" w:cstheme="majorBidi" w:hint="cs"/>
          <w:b/>
          <w:bCs/>
          <w:rtl/>
          <w:lang w:bidi="ar-IQ"/>
        </w:rPr>
        <w:t>زيادة تحويل الإسعافات الى مستشفيات أقل إزدحاما</w:t>
      </w:r>
      <w:r w:rsidRPr="00EB31CC">
        <w:rPr>
          <w:rFonts w:asciiTheme="majorBidi" w:hAnsiTheme="majorBidi" w:cstheme="majorBidi" w:hint="cs"/>
          <w:b/>
          <w:bCs/>
          <w:rtl/>
          <w:lang w:bidi="ar-IQ"/>
        </w:rPr>
        <w:t>)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F57E24" w:rsidRPr="00077D87" w:rsidRDefault="00F321B5" w:rsidP="00F73851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F73851" w:rsidRPr="00C85ED2" w:rsidRDefault="00F73851" w:rsidP="00F73851">
      <w:pPr>
        <w:pStyle w:val="ListParagraph"/>
        <w:rPr>
          <w:rFonts w:asciiTheme="majorBidi" w:hAnsiTheme="majorBidi" w:cstheme="majorBidi"/>
          <w:sz w:val="16"/>
          <w:szCs w:val="16"/>
        </w:rPr>
      </w:pPr>
    </w:p>
    <w:p w:rsidR="00F321B5" w:rsidRPr="00EB31CC" w:rsidRDefault="00F321B5" w:rsidP="00EB31CC">
      <w:pPr>
        <w:pStyle w:val="ListParagraph"/>
        <w:numPr>
          <w:ilvl w:val="0"/>
          <w:numId w:val="5"/>
        </w:numPr>
        <w:spacing w:after="0"/>
        <w:rPr>
          <w:rFonts w:asciiTheme="majorBidi" w:hAnsiTheme="majorBidi" w:cstheme="majorBidi"/>
          <w:b/>
          <w:bCs/>
        </w:rPr>
      </w:pPr>
      <w:r w:rsidRPr="00EB31CC">
        <w:rPr>
          <w:rFonts w:asciiTheme="majorBidi" w:hAnsiTheme="majorBidi" w:cstheme="majorBidi"/>
          <w:b/>
          <w:bCs/>
        </w:rPr>
        <w:t>This increased length of stay means an increased cost per patient</w:t>
      </w:r>
      <w:r w:rsidR="00F73851" w:rsidRPr="00EB31CC">
        <w:rPr>
          <w:rFonts w:asciiTheme="majorBidi" w:hAnsiTheme="majorBidi" w:cstheme="majorBidi"/>
          <w:b/>
          <w:bCs/>
        </w:rPr>
        <w:t>:</w:t>
      </w:r>
    </w:p>
    <w:p w:rsidR="00F73851" w:rsidRPr="00077D87" w:rsidRDefault="00F73851" w:rsidP="00BF6124">
      <w:pPr>
        <w:spacing w:after="0" w:line="240" w:lineRule="auto"/>
        <w:jc w:val="center"/>
        <w:rPr>
          <w:rFonts w:asciiTheme="majorBidi" w:hAnsiTheme="majorBidi" w:cstheme="majorBidi"/>
        </w:rPr>
      </w:pPr>
      <w:r w:rsidRPr="00EB31CC">
        <w:rPr>
          <w:rFonts w:asciiTheme="majorBidi" w:hAnsiTheme="majorBidi" w:cstheme="majorBidi" w:hint="cs"/>
          <w:b/>
          <w:bCs/>
          <w:rtl/>
        </w:rPr>
        <w:t>(</w:t>
      </w:r>
      <w:r w:rsidR="00BF6124">
        <w:rPr>
          <w:rFonts w:asciiTheme="majorBidi" w:hAnsiTheme="majorBidi" w:cstheme="majorBidi" w:hint="cs"/>
          <w:b/>
          <w:bCs/>
          <w:rtl/>
          <w:lang w:bidi="ar-IQ"/>
        </w:rPr>
        <w:t>زيادة وقت إقامة المريض يعني زيادة تكلفة علاجه)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Not sur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Disagree</w:t>
      </w:r>
    </w:p>
    <w:p w:rsidR="00F321B5" w:rsidRPr="00077D87" w:rsidRDefault="00F321B5" w:rsidP="00B8799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077D87">
        <w:rPr>
          <w:rFonts w:asciiTheme="majorBidi" w:hAnsiTheme="majorBidi" w:cstheme="majorBidi"/>
        </w:rPr>
        <w:t>Strongly Disagree</w:t>
      </w:r>
    </w:p>
    <w:p w:rsidR="000C780C" w:rsidRPr="00C85ED2" w:rsidRDefault="00ED6A61" w:rsidP="00F321B5">
      <w:pPr>
        <w:rPr>
          <w:sz w:val="18"/>
          <w:szCs w:val="18"/>
        </w:rPr>
      </w:pPr>
    </w:p>
    <w:sectPr w:rsidR="000C780C" w:rsidRPr="00C85ED2" w:rsidSect="00F377D4"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6A06E1"/>
    <w:multiLevelType w:val="hybridMultilevel"/>
    <w:tmpl w:val="36BE709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1446B8"/>
    <w:multiLevelType w:val="hybridMultilevel"/>
    <w:tmpl w:val="26C822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851001E"/>
    <w:multiLevelType w:val="hybridMultilevel"/>
    <w:tmpl w:val="A95233CC"/>
    <w:lvl w:ilvl="0" w:tplc="0409000F">
      <w:start w:val="1"/>
      <w:numFmt w:val="decimal"/>
      <w:lvlText w:val="%1."/>
      <w:lvlJc w:val="left"/>
      <w:pPr>
        <w:ind w:left="774" w:hanging="360"/>
      </w:pPr>
    </w:lvl>
    <w:lvl w:ilvl="1" w:tplc="04090019" w:tentative="1">
      <w:start w:val="1"/>
      <w:numFmt w:val="lowerLetter"/>
      <w:lvlText w:val="%2."/>
      <w:lvlJc w:val="left"/>
      <w:pPr>
        <w:ind w:left="1494" w:hanging="360"/>
      </w:pPr>
    </w:lvl>
    <w:lvl w:ilvl="2" w:tplc="0409001B" w:tentative="1">
      <w:start w:val="1"/>
      <w:numFmt w:val="lowerRoman"/>
      <w:lvlText w:val="%3."/>
      <w:lvlJc w:val="right"/>
      <w:pPr>
        <w:ind w:left="2214" w:hanging="180"/>
      </w:pPr>
    </w:lvl>
    <w:lvl w:ilvl="3" w:tplc="0409000F" w:tentative="1">
      <w:start w:val="1"/>
      <w:numFmt w:val="decimal"/>
      <w:lvlText w:val="%4."/>
      <w:lvlJc w:val="left"/>
      <w:pPr>
        <w:ind w:left="2934" w:hanging="360"/>
      </w:pPr>
    </w:lvl>
    <w:lvl w:ilvl="4" w:tplc="04090019" w:tentative="1">
      <w:start w:val="1"/>
      <w:numFmt w:val="lowerLetter"/>
      <w:lvlText w:val="%5."/>
      <w:lvlJc w:val="left"/>
      <w:pPr>
        <w:ind w:left="3654" w:hanging="360"/>
      </w:pPr>
    </w:lvl>
    <w:lvl w:ilvl="5" w:tplc="0409001B" w:tentative="1">
      <w:start w:val="1"/>
      <w:numFmt w:val="lowerRoman"/>
      <w:lvlText w:val="%6."/>
      <w:lvlJc w:val="right"/>
      <w:pPr>
        <w:ind w:left="4374" w:hanging="180"/>
      </w:pPr>
    </w:lvl>
    <w:lvl w:ilvl="6" w:tplc="0409000F" w:tentative="1">
      <w:start w:val="1"/>
      <w:numFmt w:val="decimal"/>
      <w:lvlText w:val="%7."/>
      <w:lvlJc w:val="left"/>
      <w:pPr>
        <w:ind w:left="5094" w:hanging="360"/>
      </w:pPr>
    </w:lvl>
    <w:lvl w:ilvl="7" w:tplc="04090019" w:tentative="1">
      <w:start w:val="1"/>
      <w:numFmt w:val="lowerLetter"/>
      <w:lvlText w:val="%8."/>
      <w:lvlJc w:val="left"/>
      <w:pPr>
        <w:ind w:left="5814" w:hanging="360"/>
      </w:pPr>
    </w:lvl>
    <w:lvl w:ilvl="8" w:tplc="0409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3">
    <w:nsid w:val="2E081831"/>
    <w:multiLevelType w:val="hybridMultilevel"/>
    <w:tmpl w:val="5D8076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47863B7"/>
    <w:multiLevelType w:val="hybridMultilevel"/>
    <w:tmpl w:val="CEC297B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C1MDA1NDczNDQ0M7RQ0lEKTi0uzszPAykwrAUA9rry9iwAAAA="/>
  </w:docVars>
  <w:rsids>
    <w:rsidRoot w:val="00AE7108"/>
    <w:rsid w:val="0003761D"/>
    <w:rsid w:val="00077A58"/>
    <w:rsid w:val="00077D87"/>
    <w:rsid w:val="00096CC8"/>
    <w:rsid w:val="000F72FB"/>
    <w:rsid w:val="00117440"/>
    <w:rsid w:val="00125592"/>
    <w:rsid w:val="001806C6"/>
    <w:rsid w:val="002006AE"/>
    <w:rsid w:val="002442E7"/>
    <w:rsid w:val="00273DBE"/>
    <w:rsid w:val="002A6F67"/>
    <w:rsid w:val="0031296B"/>
    <w:rsid w:val="003908BC"/>
    <w:rsid w:val="003B2D3A"/>
    <w:rsid w:val="003F688B"/>
    <w:rsid w:val="00493820"/>
    <w:rsid w:val="004A06C6"/>
    <w:rsid w:val="0051427E"/>
    <w:rsid w:val="00530BB7"/>
    <w:rsid w:val="005701AA"/>
    <w:rsid w:val="005711F0"/>
    <w:rsid w:val="005F4B31"/>
    <w:rsid w:val="0061599D"/>
    <w:rsid w:val="00654A3A"/>
    <w:rsid w:val="00667A10"/>
    <w:rsid w:val="00667DB0"/>
    <w:rsid w:val="007343C0"/>
    <w:rsid w:val="007757BB"/>
    <w:rsid w:val="007A253A"/>
    <w:rsid w:val="007C0F17"/>
    <w:rsid w:val="008611F4"/>
    <w:rsid w:val="008C7DA4"/>
    <w:rsid w:val="008D6C39"/>
    <w:rsid w:val="00907769"/>
    <w:rsid w:val="009207E3"/>
    <w:rsid w:val="00936BC6"/>
    <w:rsid w:val="009466CF"/>
    <w:rsid w:val="00A21E8D"/>
    <w:rsid w:val="00A52A5A"/>
    <w:rsid w:val="00A53084"/>
    <w:rsid w:val="00A96788"/>
    <w:rsid w:val="00AD3016"/>
    <w:rsid w:val="00AD62EB"/>
    <w:rsid w:val="00AE7108"/>
    <w:rsid w:val="00B372F6"/>
    <w:rsid w:val="00B8799E"/>
    <w:rsid w:val="00B9513D"/>
    <w:rsid w:val="00BA785D"/>
    <w:rsid w:val="00BB573D"/>
    <w:rsid w:val="00BF6124"/>
    <w:rsid w:val="00C85ED2"/>
    <w:rsid w:val="00CC120D"/>
    <w:rsid w:val="00CF0C7C"/>
    <w:rsid w:val="00E56240"/>
    <w:rsid w:val="00E60CC6"/>
    <w:rsid w:val="00E7659A"/>
    <w:rsid w:val="00EA295F"/>
    <w:rsid w:val="00EA6C4B"/>
    <w:rsid w:val="00EB31CC"/>
    <w:rsid w:val="00ED6A61"/>
    <w:rsid w:val="00F321B5"/>
    <w:rsid w:val="00F377D4"/>
    <w:rsid w:val="00F57E24"/>
    <w:rsid w:val="00F628D5"/>
    <w:rsid w:val="00F73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8CEE141-E30E-48C1-9863-CB11C14C9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21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707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64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5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0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236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DADCE0"/>
                    <w:right w:val="none" w:sz="0" w:space="0" w:color="auto"/>
                  </w:divBdr>
                  <w:divsChild>
                    <w:div w:id="1116560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8511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95684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20427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4800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1264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874306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9567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1319617">
                                      <w:marLeft w:val="0"/>
                                      <w:marRight w:val="12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96404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15076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146921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37059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2287752">
                                      <w:marLeft w:val="0"/>
                                      <w:marRight w:val="12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37550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38979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55409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6133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0303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07857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903136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72073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177580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66703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46018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0173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036486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2634622">
                                      <w:marLeft w:val="150"/>
                                      <w:marRight w:val="15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01938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26933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2121177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50138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23757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48700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51342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06330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30773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9524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2866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75992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76623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8592893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0002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2448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77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404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1280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2659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3931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  <w:divsChild>
                                    <w:div w:id="173917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8668090">
                                          <w:marLeft w:val="30"/>
                                          <w:marRight w:val="3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02492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571806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2504847">
                                          <w:marLeft w:val="30"/>
                                          <w:marRight w:val="3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1152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86891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5367517">
                                          <w:marLeft w:val="30"/>
                                          <w:marRight w:val="3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87964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47637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2768475">
                                          <w:marLeft w:val="30"/>
                                          <w:marRight w:val="3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40956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14687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7626238">
                                          <w:marLeft w:val="30"/>
                                          <w:marRight w:val="3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14189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017992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5846204">
                                          <w:marLeft w:val="30"/>
                                          <w:marRight w:val="3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28960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1064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26951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75643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61858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9681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34156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24680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08072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DADCE0"/>
                                        <w:left w:val="single" w:sz="6" w:space="0" w:color="DADCE0"/>
                                        <w:bottom w:val="single" w:sz="6" w:space="0" w:color="DADCE0"/>
                                        <w:right w:val="single" w:sz="6" w:space="0" w:color="DADCE0"/>
                                      </w:divBdr>
                                      <w:divsChild>
                                        <w:div w:id="2139323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48253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73225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0052954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13412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508040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24584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036048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27758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025080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906061">
                                                  <w:marLeft w:val="0"/>
                                                  <w:marRight w:val="0"/>
                                                  <w:marTop w:val="6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4878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41631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77572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1281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8893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959929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4211551">
                                          <w:marLeft w:val="0"/>
                                          <w:marRight w:val="0"/>
                                          <w:marTop w:val="7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06887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7770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296411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65910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49373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60094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47938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40377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DADCE0"/>
                                        <w:left w:val="single" w:sz="6" w:space="0" w:color="DADCE0"/>
                                        <w:bottom w:val="single" w:sz="6" w:space="0" w:color="DADCE0"/>
                                        <w:right w:val="single" w:sz="6" w:space="0" w:color="DADCE0"/>
                                      </w:divBdr>
                                      <w:divsChild>
                                        <w:div w:id="6269304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31900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72303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9747115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482542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651797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70410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336600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172528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973008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2517567">
                                                  <w:marLeft w:val="0"/>
                                                  <w:marRight w:val="0"/>
                                                  <w:marTop w:val="6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8478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37998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768526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440014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08929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32815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51722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87160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9287818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263513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659514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645603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82282376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91216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703430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00139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771396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564028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345301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64301029">
                                                                      <w:marLeft w:val="360"/>
                                                                      <w:marRight w:val="36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716613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749317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42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76003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9045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2588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222653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93652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1639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568143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12032522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59965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04221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32526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7996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76145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12194231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978935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930978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6619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518906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703039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93165307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12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91096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3029538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39418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225302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18512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single" w:sz="6" w:space="0" w:color="DADCE0"/>
                                                                                    <w:left w:val="single" w:sz="6" w:space="0" w:color="DADCE0"/>
                                                                                    <w:bottom w:val="single" w:sz="6" w:space="0" w:color="DADCE0"/>
                                                                                    <w:right w:val="single" w:sz="6" w:space="0" w:color="DADCE0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4795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39844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269654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8149026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161895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3593611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8391514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5052185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5896283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544280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60315188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3943129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21363697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4081571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9298478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0770570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8716961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1470255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3989429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2443329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28877927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466761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7366373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6588484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318221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96381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24893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304193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544004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251508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6139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255915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69250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9464334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765331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4353582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3971528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7019397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29034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187318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79864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1388038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0692343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5299784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9499325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512075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1267806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840166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43427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2980129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047621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4577319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1534424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291385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8543699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584620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303116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0312193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3034635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8973010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4062481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6282567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6049231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169250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798861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6726987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8658412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4709080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7780688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4505941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147229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9930326">
                                                                                      <w:marLeft w:val="36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398815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05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98755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3551230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52208716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704304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178509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2528686">
                                                                      <w:marLeft w:val="360"/>
                                                                      <w:marRight w:val="36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6" w:space="0" w:color="DADCE0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908884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0042218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2725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5121403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865542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7636244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8836354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800005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811672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4175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94598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7373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2539047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97148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219989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277440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4831738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1671434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98003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15188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10024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919789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8386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89553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37936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23876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83291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682800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64182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24147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4899272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6031362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0758799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9163553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3137302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1106672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5317207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57150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098332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6274177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4311104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1173953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5355023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17820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89446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17095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74948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20738469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08055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406837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43031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12642875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2869751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34488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54505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967128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002327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40230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047968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711696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1679284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640645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7401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572436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982754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5020824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716563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509965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5333682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3936967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4636683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803269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95510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0316286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954499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6520521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0697536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10811598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2663779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790091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25387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083473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6056610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8876210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4682770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0204355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2048331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743056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97399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043536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593515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3247723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2576622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6091003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72075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96072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55871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40388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4575320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40812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99602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527621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56594885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930146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94304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72873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504208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859132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25764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1747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107515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3948913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965130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2027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5185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1934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0009535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3595601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769411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6416103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7946200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431580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18801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6900947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3309293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6457861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0906441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397035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2305070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6660846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77227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47564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4836275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579803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9582387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5083854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1223246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1008812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801855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384930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4665667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7402220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4571129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1246312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1110587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029793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42920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06952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7981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9822688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09395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224059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792635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89448396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946003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710035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70995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78152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818967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83336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235551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31568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068955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370262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85744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2177781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51633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7069363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1791512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0548445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6592797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9183360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8329435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36619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304750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462835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9359850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47220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362838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4072266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296621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76567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99039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97484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20587773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34771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869470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609983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9061062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585502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17756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08982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7278754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625708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628506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006960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131734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844311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706336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71249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410940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70918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7936388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3587859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5357930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6759513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1084915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21100842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288581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53481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6458005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059699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0040800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4232746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4977746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2786848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818169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74288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924897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7371678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4349689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4027913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6639820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6503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3292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434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680661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5895100">
                                          <w:marLeft w:val="0"/>
                                          <w:marRight w:val="0"/>
                                          <w:marTop w:val="7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01235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89413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64781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23914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34578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07609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91943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62725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DADCE0"/>
                                        <w:left w:val="single" w:sz="6" w:space="0" w:color="DADCE0"/>
                                        <w:bottom w:val="single" w:sz="6" w:space="0" w:color="DADCE0"/>
                                        <w:right w:val="single" w:sz="6" w:space="0" w:color="DADCE0"/>
                                      </w:divBdr>
                                      <w:divsChild>
                                        <w:div w:id="8873742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96770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58226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09027749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49695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53544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086232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481285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36019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554215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913076">
                                                  <w:marLeft w:val="0"/>
                                                  <w:marRight w:val="0"/>
                                                  <w:marTop w:val="6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55035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28859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751898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876615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42619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51692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23154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36753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9060649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856141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00064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9069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23566430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4527244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685303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22456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770221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731297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157509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07225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37176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961814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270830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44613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655555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33670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11039181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7687165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0961477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0563921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4525026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0307618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337868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51596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1495375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095242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80596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84048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4418919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6999414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488976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276957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8811349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2753336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2115086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3431657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6052274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7474618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31820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295186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4416446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7736163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8727786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7065137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6777061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8297886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013410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477502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994563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647065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2289115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2221959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8951080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47544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66535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65963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907838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17652990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212062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575736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988252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74973676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673173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23631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3542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480449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501519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33331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047797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496785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6352585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45243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82079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280554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71245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8933158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063802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7239206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0083894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5527946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8449704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812866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65492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1371784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8082486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555717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3455339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4164327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690377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9917447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998749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7802317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2477007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9972517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6168367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148472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024869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602896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0539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302752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9020893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4361304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0183961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8902422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378504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985178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09105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1517838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6925195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3122914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8685604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7060047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318080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93301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55750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94963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20944694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448630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73026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220026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4335824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8960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983686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0657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439604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622717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28624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55983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987157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0267571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9811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57996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858669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8780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718683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0704660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483210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3397511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4708244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2094081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391602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24602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260616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8220899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252951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835552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864068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6903785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932632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278465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0041840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867506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9440262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9325140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197525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730925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41858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087048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11794435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073165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453922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6062145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552830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5311898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570020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374587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2924106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212392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180606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3155857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8766315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476353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6495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36182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81093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1367984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699029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589569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769817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63558762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516457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060448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5457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432444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758206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934742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366061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88060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2063444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39884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19349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999899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910138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7263482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6204426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7148296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3765713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3657411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6159394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992655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7420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7700539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601065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433567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4441471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5780612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199588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664905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210680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6429553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3215046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1207426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1690492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6988301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8837100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385731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395270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5638945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8131549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25013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2588748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1713337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858077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779252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95499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7185492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663309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9119591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03650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037749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331183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39776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10571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846080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13689468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977301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09833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24130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67636752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93431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00574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442405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082525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50674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18022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481822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33865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803780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849188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263869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50248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88421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2544994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4385584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079059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3877538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3502706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6519811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80240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14930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7879258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5903177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1573615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1166698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1982846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076782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331404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7291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0702539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5389883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9563993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684703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635829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3317189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986320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74217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0744183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356703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0977293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0150243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254199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2834672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380049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060602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4863295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5375432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5934040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444255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0570115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55769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35900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3632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38633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20421976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535390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68303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320416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77125813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077912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31147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467090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508453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075039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17827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94735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724998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5786653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167078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59989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363921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71320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6286095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6113022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894094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1755347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4576459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7558617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126747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134670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7525567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3192058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6615894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3450079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9131961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886675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520645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489468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4619963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1367640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9027843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56320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1366531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402483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10710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62213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3682903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5856314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5624978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5195580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242738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8073549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79891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94820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1130201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648872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3090424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9740432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742189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751420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74292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57605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099663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1131818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311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313793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93909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42251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503192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398500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0445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986118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607808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793870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199464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153142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481358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72975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81746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969759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12261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0425037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4523965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6791902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4702448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6331777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5364306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088738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6211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9348035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1321600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0148643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634041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9391797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335659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450641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34657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7036201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4253108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813590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563379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81687370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346956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399327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482995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0646206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2405565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6477475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14276882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4832772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3760118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664827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94990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3732891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4717655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9441581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6504423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413700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436302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91581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33518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08614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13081297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33083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563551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45980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60164108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075751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027730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80447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031270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903200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223056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90603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52124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720697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48617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103648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283441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380899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6485701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7003459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4496916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0751187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8187921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20097432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926495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00215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815797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0283694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5380393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1550445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4179579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5715027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050974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93177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935043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9342560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5242908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2569854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6028354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60225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134952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43483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0054481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7309757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4578214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0629874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010518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20767335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00053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26616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7729265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9818876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388748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9274516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5632407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81485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72177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2634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76270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7473105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627992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775095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981743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88640037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8741691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505330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340049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25219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921265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560716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55262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25243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869954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6869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47533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35039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74071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47373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2141446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8374974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8189502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2594201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871498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336885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690559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5362255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653736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1353188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020109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10646232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60061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326474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804726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0408512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8886956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1249517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3062435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455595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39881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745241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39941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3132339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1617394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016712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11879246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3158839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2792649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948917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99242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0540324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503582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7381045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4388788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8107996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937744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9792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49837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375993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7666577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649784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34677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515893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73806611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3076093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707775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99366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18716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617819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603112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803077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55734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0315345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45582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783042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387154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550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1759018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0112103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2742113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9137446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0057073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3261787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857430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245824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7754672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5123868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694449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3655508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5669650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4760717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389095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695427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0408349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4912666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6038498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72345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0227406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2359731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975466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40818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0168759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5885404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8866828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394436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1936594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8968910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2987066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329531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6791592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1822142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4406527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2940107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8149820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261846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60772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33084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44793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10648336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484377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833979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498302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54567335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226014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848208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191659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884067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724374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910927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681285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816271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54082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83040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9518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944006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3243608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9028102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8504742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420214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2643698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0024571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0508853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826100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18101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7999363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2769871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5562057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5588073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4863825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9929546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913657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57369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4148594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0109608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7491121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4300437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5207737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38863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723793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397749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2146005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1784197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6024678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8011424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10082623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5219402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231847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215078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6156513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4135087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139323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1415869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5913749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39383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43639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53614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77808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17910516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413538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845169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271167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48740027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9041191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78990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363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212790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986990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474992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818142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475512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803908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961224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282770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246377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55763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739401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7969646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3929062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1390999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0412914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200797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428694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634424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7094285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4405349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1801579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6757187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3491687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942686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7131089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123859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4455648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6367549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3518538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4722025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6382255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0187716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492819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187460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13772216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0125100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793264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3541998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46736430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4953466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923676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1047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6845412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7835915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4236338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5980063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10333102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698517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79039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72708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36555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16074239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8100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2097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774293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56024060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950083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05445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189641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148849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979889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92060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408497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741179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9577687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30943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26447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519839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60376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9614870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272807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7355608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1744828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0891406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5280588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241474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59384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1009431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1035732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434817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5386115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257707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5696096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739020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430669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4797691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0502292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465048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6302164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9918909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2010894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825038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7577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3978617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8104614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963681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5229650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7771849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4952171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8552539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345916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9196098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4085398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5147702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2155992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8358225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259740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56467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94665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79483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14089613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282468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1509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145710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18989622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0935132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73088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57644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270810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634956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051124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701152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449478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167922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249871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3780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892514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0912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9030138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1020606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547304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0553842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1735400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6086625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518276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09125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11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7955699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0964524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2422058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8865569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7804965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691625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1037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2806642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8209153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0261530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066181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3768895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387187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206897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38460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4309131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8100285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4050723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0963255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568359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950695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960351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184730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0379672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6605671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797745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8656651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0050735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304316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16284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72280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61036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17297646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298033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550466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347444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88220208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146026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281413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4609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830563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77689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8101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15644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314376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42227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23022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23556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699724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829286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2073871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4316583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7236027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644942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9296024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448234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173373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0673838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0290445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5545531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9696928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0572892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3567929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395249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91855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81708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109896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8407633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326247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8525417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6037491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6720987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228333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4048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7475086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2888513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221159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7506234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136823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7022406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922163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44572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1509499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0315712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6631022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6011731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2402050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67960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26003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60094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567042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1055890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689674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338564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515539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19916169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367419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32522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96972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808397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514458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351606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20484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442511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075974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09653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04627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446545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87699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865665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032176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9690435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9643814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4192586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882517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554863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94510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9360763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8957020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9480328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6539186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564064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3253259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4703847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37269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8385647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8008950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4296172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2343652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6488912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643194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09309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39495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3504448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2975594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07880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8302079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42072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4917208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448681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7258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7379251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4922909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5981781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935620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2294555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057914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83296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56007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31957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6460152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777866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859908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474238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69766346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284523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580214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28218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793251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491061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147824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447326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70209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9977000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002615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1874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459983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307251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057478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1648257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5565941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437931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6483224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2108498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618962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92225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6838607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281066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192151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049267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2551451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091327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799231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03157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4574307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7692518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8900170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216880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80415407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090663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944498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015330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8082855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008459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1774653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7161298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0613406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2466984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78806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55378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1370349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5688829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47927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7852812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87700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803132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39538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61827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48344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15706558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182774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59890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91004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65108407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559532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426850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41291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51199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66823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087397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22616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809888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9736271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27373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82693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290115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035235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6682295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6455671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8711818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948606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7462358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2548233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334123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57831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3670437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911434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5617047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9228108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656253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935405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325291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18275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9013836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5214670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967851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153194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6286317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20745476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820843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041372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9127012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226854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7482438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0006523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6931441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805123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886430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04573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3601698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003763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496872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8173447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002809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698612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13405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254488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26653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16557982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087002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77152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429639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36699402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830243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86092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84883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233828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473451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537415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241013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250704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476687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068935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75273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772646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51002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7165578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8337651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206426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0289359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4877929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4738402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763830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358741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1924855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3196430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807516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9094517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680646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592815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943574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276953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2735248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3641874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934420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5781936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3445871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181502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302485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11641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1556255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0277349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1873613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140564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5204515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6789985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149780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51103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655241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2955053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312996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8498852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4687710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793294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66615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07908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875435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12856957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39232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65388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741410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70108758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578443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707685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2689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412469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876351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67741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350985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271241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9758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199727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10081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014494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915753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3437191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207711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8338216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6524861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6652490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20383097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957460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2200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061391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8919573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5837549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1948526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035681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476696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588034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84108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93880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4485156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423689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8383726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6456519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1271620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117590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378894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062134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6176103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309923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171137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0713981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6210375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46544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869003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8938724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533786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8429944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7378990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395464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680772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185589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12806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90626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9680553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754605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62452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62805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20937813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101750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958228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99495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220672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45274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306348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091731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98845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545039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773025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3375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29215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6733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0985228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9179406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8074972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1135415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5792625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571744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789655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28553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8939321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833180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2253664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0848474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7582866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418797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153025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14523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247377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4716584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730109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2645546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8090573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04621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388128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483195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89670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2523707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3229852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3621538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4125524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3602531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141608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59174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483495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378155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5011080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7121971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5347190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898966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8582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83945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1297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19086071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18815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384421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90650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3287629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621535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546963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99376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75927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136984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29971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743956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317386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6797714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281895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857163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24979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197874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078306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527008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2414318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4629712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781749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970911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61489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646121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954641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5045277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4086378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13898529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7554446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6272763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842441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487980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3961106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3786134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1079859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1457801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42607617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310130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487343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233387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886873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7886169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935007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093396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23463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5629079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21157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696329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5516678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0592682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007770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800299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0386181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845800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31321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89895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16190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6916162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0478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815368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084475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19806882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98842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990757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525337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930677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514359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421470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628457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696233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577709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60358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4838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8222166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192048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6331760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9756918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6840929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272439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4843594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2417205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612591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601864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8266206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0876861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581752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9906120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3148382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6297742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1019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08250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220878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1160576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655500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171274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765915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762188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646342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189359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715728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2470169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7196781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196269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3502223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4524054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503832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05785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523229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8810900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2500659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409992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3502078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690728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36673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00006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13909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10070508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02055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79542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94401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58273619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744090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9226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3251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452506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986866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406008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064200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943439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561360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09670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68448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249654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313607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4452443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8436157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786207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139574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0589010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20468320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072605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08682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4474311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7154527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735764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012935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7802550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5393166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31139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77553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2459109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947679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3093162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3005628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4479524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7861206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247884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4902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89613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402359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7047668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9156894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3696032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9253324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965864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81557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757207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9832980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2323475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7802806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101967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320864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03785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91842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26854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11976927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02546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26123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0107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57419466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212814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258073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505500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316888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57584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8124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31356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0916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62107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668201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4704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549696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1471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8794744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8980965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3732969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139963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9028419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8314834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34542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81542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828014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8401191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6478321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279957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912759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291083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47589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79140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3392269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0993098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2782682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835926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7984831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642391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24782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42912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77955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254650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3810650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7837051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0984635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091331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747472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80351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3957323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459234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178933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8602748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1780333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132368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4127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9168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761463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57657">
                                          <w:marLeft w:val="0"/>
                                          <w:marRight w:val="0"/>
                                          <w:marTop w:val="7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66337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878823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95557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896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52952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63735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53351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92716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DADCE0"/>
                                        <w:left w:val="single" w:sz="6" w:space="0" w:color="DADCE0"/>
                                        <w:bottom w:val="single" w:sz="6" w:space="0" w:color="DADCE0"/>
                                        <w:right w:val="single" w:sz="6" w:space="0" w:color="DADCE0"/>
                                      </w:divBdr>
                                      <w:divsChild>
                                        <w:div w:id="110769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493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97780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5660164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23574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2301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819035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40268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85271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387694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4087172">
                                                  <w:marLeft w:val="0"/>
                                                  <w:marRight w:val="0"/>
                                                  <w:marTop w:val="6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327008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955901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091967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407395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6452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92956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6388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5446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5806788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235764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10475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070224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2895105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38220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33652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22296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389023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125710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23613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74937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092187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246954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219498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76398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8723626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3002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2632555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3460617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3881926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0098052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1477934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7778271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97293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105409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2939791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358263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3001726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9827107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4180079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7979929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204277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3639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9091207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1831088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1301095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4626403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4319114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8338320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067345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1634770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2746389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330785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2078548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2775287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7622255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3919717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331937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993392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2339354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4991119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8365919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33669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1466197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471584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7888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48957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53159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16020587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195695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444254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52183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42805756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271027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046837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13283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706626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813408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08875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681168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37480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705524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790508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87449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734022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33377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6461488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7656810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727482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9263241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5796339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815728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593272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017340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0498813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0401710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9155925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5947636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6775808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4120941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179245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400269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8732965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4862517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574615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3587275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84092557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8812120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63327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33828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4311285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8610557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640495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8823761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150673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6689915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2936384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401988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334608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398261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571347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4026642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5484250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14269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00168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16654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072984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14060289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91121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86948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337897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58942227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8567718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76498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51787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844307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305726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537723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511822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710520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385140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707153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864793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834282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59875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24306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585510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725836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570810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8357864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972049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59622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08369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7743795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303127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434538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303178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36890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4839348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429210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405980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6151517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295201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657390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2009273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2687136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4597607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91779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68316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6565882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5835717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9273453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4317045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2429112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6699403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18270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08677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857092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325202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3071525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2623524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9762873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4498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28950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72494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89873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17876554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04689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22152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58514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93929355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414061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21952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86762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837020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631436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392146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110873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069369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6059069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779781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282065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76575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506099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1377663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010105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5915790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55434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333258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7371726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636830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05752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65891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9406674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197708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626996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1137346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4260798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892428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33689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0114962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3223805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9084733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8177090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4414274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7694244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065190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689509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0789558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7272439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39644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4565898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2800279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352195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819494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95370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5088618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8922505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4195116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0505974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363867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586271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13285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4513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021821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12646133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29690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3412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12201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2837731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8017299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37464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97047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2893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416932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54793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412185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90619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636427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68895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4216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73127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833791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9126436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6886172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6265379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5274440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987773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465082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801311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79713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3767872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3592962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5950386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081804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46111664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21029897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861071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35764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5713920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6025831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5754507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065927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049072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4359052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217863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42819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077684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582458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7923618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873256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3141700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2462580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222927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96700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8031959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5875815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881240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8358480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47226032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617505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7562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9856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27424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17453781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074972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76142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351150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31529073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08795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795014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9052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400323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423043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79243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6977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05883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333546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41043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66738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516853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785338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961620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563237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1013193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994920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654967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7464179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558296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988660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270484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4131115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659036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9335748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0147050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984305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5802498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816900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9991316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1502179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5185952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740482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4725195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325738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188975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93786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8554623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150335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5127624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2058252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874496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9617640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779376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22248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9959692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109549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2678788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596804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4055605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684049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53322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05583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95655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7150824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14250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06327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80903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33588053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0837695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429103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52734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739148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18545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785201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497096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870145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1938232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470714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476910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460712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71096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231206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4716581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688376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2952627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1762076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5874691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863941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03692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5201120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8951830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0653791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8556627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8480215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9653809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620459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787076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2431271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0251391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6493953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1960196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8783745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9879001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28853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82766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8010448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984504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908650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4648463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893717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1409196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40794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233245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6624495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658318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2789156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7128470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3515281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801111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5376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45844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0881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1891450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276257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251534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42220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7933417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516114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50638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31637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636569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246191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098565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692769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60915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6791704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71782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555750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669225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66744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2494479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00701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3055811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497984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4347022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2659626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028330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770394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0844942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3916368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79375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8491416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8767342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7421726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958822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18553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6871405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2050741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9031183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8560790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9492328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7841054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22986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195566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1820399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4356183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2357935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9663528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1952070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610249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421245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599104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590545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404825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943408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8676441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6487159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206421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19574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43135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00970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12651919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357819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15760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750967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18815035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259281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0467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86806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19070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640640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510204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921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6311878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00255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334607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8422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233731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09230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5180225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2529661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664702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4299032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070585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4601952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88942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17202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834136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0780611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658239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5027096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8743117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454326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5786904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987646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740231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9635524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0488396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5178139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8482869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1179452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747280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9824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5889605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8755491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576306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4887725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0586975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854496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140599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961564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2934186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6810027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8641803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6997085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255632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484394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11810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59807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56677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4793461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613448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441768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8673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20929900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4998395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510729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6307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79873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184981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145172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337134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38809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12331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47358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447532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5011986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933091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2512576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727561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3574355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345621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888948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0580898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152891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41926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8062374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4665165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0448947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2455038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4071874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3757395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331916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514577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3648588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3829008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3554637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24731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8025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562910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211661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48619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2586129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9420743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628603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8126184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5076744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173641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950802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005000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194503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4490707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2744703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5790460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4707532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78691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54704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84569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01227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12707733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34822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19157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121185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80619082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2494403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937397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8805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827264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361204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880635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11407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643456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7761717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248955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868329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871523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2354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04297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6268982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9599117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6182871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2736863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8735723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531905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03800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0424052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3811591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167603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590125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3431660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0883881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438658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91260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902945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703363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6630331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1668822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0789333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752624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45007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31255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3390862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8985465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108256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6140776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1122739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7158896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143089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74801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9053073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8970089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730875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3937901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7652530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86451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00680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40286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0278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19024480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39023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033086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72049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34917930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0035552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70382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0511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689663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450806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097384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149775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62849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084388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517596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1008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492515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31752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354846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325837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5142144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6982228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99618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852006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805867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426606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6617762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3000704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1850722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5856384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9222203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36006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541410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434671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517350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8568959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0868804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2197112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4974873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5131807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253678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8762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754369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9780759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8262424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5053348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4960287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5576666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067380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078130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8305708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3773962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7454394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5000189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411686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81846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38011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374654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72899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21083060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29693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27606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274089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62175870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9582024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86977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78314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410081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776902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178806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05755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521779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37318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1756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7137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23385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229228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4230942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810462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910830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6810999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4067097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8663309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09002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972791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159526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9755292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5844638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3072133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4700492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2757939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31611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383647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3454009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2747891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4803620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8331442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4241568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003315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801809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33035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075286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8124954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8482336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10706773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8176267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2146999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83327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132057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9996656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8721106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2856351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5781471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0424529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961685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2426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74644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31881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3010102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118849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21927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504157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52498523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480030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14723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475565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81910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735736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69463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349415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785753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1150584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94121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03718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606554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92559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9471864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887059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466112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4004476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529337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971911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820844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97268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4300846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3040397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252905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3689686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32490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351489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326063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71656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0471472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9351555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527464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9158646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5469241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5003462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467908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44407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780230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4374924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397851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6246768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13714171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902405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32632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3501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376820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9440501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470981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1388283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8671406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14185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2710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51108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24979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13906927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86111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61121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858181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01583308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8773912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92093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745525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150427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34584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245110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23965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473209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49801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739024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122229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280659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818125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9459465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219386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294689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4115919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1470065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20869542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604287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48404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5600179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2532392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556277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7781902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8044290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4546418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783792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15845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6497610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5135376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9467618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4508820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565348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7008188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479927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77008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0723588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8370312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757612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0526917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8595455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711452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984789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020273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4979293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144713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877376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8967310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9910859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137018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9156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14896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45725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10956312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510297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113471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812066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03085925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1275490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46233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98343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30539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419320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82839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143475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9027372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297892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23759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7266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21850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38019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1498615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7317562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2312425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4092427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10530279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9198762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914313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383527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5196121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7588352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5639069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498815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447156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20043536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3947749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16340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0366496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9346492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5783452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5246647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8351217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8279847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293809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40219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019690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0475849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709584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7020031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593116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5997958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447308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27130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4849673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3140125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3586787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4201496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119553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512878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42971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89872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79351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11949249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28666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67577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833612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6686099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05296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3947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87818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845827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724124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3522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277032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818969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1689051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081965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36922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194350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656625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1050050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8656825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7586262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7973469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83541627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20559575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56795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627439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4622503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7317249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2603704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0848162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3657813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21444940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97651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390583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4493118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8085020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8492660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6277320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9228060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5684952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895207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41500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0654053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8009311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7168479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5554138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44377468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399790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706720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214396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8832906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1121217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0671357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3870617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1388527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307658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23123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26431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895166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5387069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01377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76124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329680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23199039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3224845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456961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196155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850197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01323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339477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425861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79136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518284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76866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719824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481713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628828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5974487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2768967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8655674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6665460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6002484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8797025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274025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17845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91404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5317000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320013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319136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1272868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5604353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934725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07809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842289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475695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7184073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1362591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9899559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2981903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383676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282813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1433478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254054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5468239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4672689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2399233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1341781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760369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210386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5364498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8208677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3138678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4490492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1443564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952655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83936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74850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10543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19119588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689383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7497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19632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96821201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50085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92310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7180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03014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463221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123445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725722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639554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502120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1175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33018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409431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9330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2599772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42594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4498552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1340490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3694135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846988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145284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90776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1304178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8929332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0597855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1981193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80308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8151453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412105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02988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9674958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429751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3219590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0471674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6161231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5598296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223086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5408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4873421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4301968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8481048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0185409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1891992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8531129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958083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38253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4029811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9516162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0241717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13262552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1680582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775272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6503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63537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499690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14443787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674581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319750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279728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75755178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63688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357531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00351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210256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973387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65357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47054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616989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010873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815425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17347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975821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246102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922354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2632449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2859653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0841131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5792598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757748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715077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37272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7803718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336267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9887214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390275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0184436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552112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17766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12720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649270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1867206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9433355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1663230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2475656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7899801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562117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475890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6033069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9274446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836319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3176956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4110531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20899571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449491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3945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1717880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8528410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9202707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9215762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6246910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256140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79162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56161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74031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ADCE0"/>
                                                        <w:left w:val="single" w:sz="6" w:space="0" w:color="DADCE0"/>
                                                        <w:bottom w:val="single" w:sz="6" w:space="0" w:color="DADCE0"/>
                                                        <w:right w:val="single" w:sz="6" w:space="0" w:color="DADCE0"/>
                                                      </w:divBdr>
                                                      <w:divsChild>
                                                        <w:div w:id="14490826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623579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53994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314296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41498810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389078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580947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8198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4810614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58593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727648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421395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375789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5386718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831697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48245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50342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24892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4769265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818712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5343501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3499575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286183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943147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9378584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23356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3711618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7215038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8683689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1009382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670741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9293139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912030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8627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569374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4790809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3848809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4241759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49981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7951275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4009961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082599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0519263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9852894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987676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608333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639277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638153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910501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919101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1010958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581106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6824902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2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3433698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679799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190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5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68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948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4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46E216-89E4-48DA-B67E-834C712991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15</TotalTime>
  <Pages>4</Pages>
  <Words>1126</Words>
  <Characters>642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an Khalid</dc:creator>
  <cp:keywords/>
  <dc:description/>
  <cp:lastModifiedBy>Hasan Khalid</cp:lastModifiedBy>
  <cp:revision>8</cp:revision>
  <dcterms:created xsi:type="dcterms:W3CDTF">2022-09-25T11:55:00Z</dcterms:created>
  <dcterms:modified xsi:type="dcterms:W3CDTF">2022-10-01T13:10:00Z</dcterms:modified>
</cp:coreProperties>
</file>